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06654E" w14:textId="77777777" w:rsidR="00191F20" w:rsidRPr="00272A78" w:rsidRDefault="00191F20" w:rsidP="00191F20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t>SEP Projektmappe</w:t>
      </w:r>
    </w:p>
    <w:p w14:paraId="1A6927B2" w14:textId="77777777" w:rsidR="00191F20" w:rsidRPr="00272A78" w:rsidRDefault="00191F20" w:rsidP="00191F20">
      <w:pPr>
        <w:rPr>
          <w:rFonts w:cstheme="minorHAnsi"/>
        </w:rPr>
      </w:pPr>
    </w:p>
    <w:p w14:paraId="4F24A0A5" w14:textId="77777777" w:rsidR="00191F20" w:rsidRPr="00272A78" w:rsidRDefault="00191F20" w:rsidP="00191F20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4B33B0A2" w14:textId="77777777" w:rsidR="00191F20" w:rsidRPr="00272A78" w:rsidRDefault="00191F20" w:rsidP="00191F20">
      <w:pPr>
        <w:pStyle w:val="Titel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EP-Tippspiel</w:t>
      </w:r>
    </w:p>
    <w:p w14:paraId="190C16C3" w14:textId="77777777" w:rsidR="00191F20" w:rsidRPr="00272A78" w:rsidRDefault="00191F20" w:rsidP="00191F20">
      <w:pPr>
        <w:jc w:val="center"/>
        <w:rPr>
          <w:rFonts w:cstheme="minorHAnsi"/>
        </w:rPr>
      </w:pPr>
    </w:p>
    <w:p w14:paraId="7FD1FD7E" w14:textId="77777777" w:rsidR="00191F20" w:rsidRPr="00272A78" w:rsidRDefault="00191F20" w:rsidP="00191F20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>Dokumentation des Projektes</w:t>
      </w:r>
    </w:p>
    <w:p w14:paraId="35F6D5FE" w14:textId="77777777" w:rsidR="00191F20" w:rsidRPr="00272A78" w:rsidRDefault="00191F20" w:rsidP="00191F20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>Gruppe</w:t>
      </w:r>
      <w:r>
        <w:rPr>
          <w:rFonts w:cstheme="minorHAnsi"/>
        </w:rPr>
        <w:t xml:space="preserve"> F</w:t>
      </w:r>
      <w:r w:rsidRPr="00272A78">
        <w:rPr>
          <w:rFonts w:cstheme="minorHAnsi"/>
        </w:rPr>
        <w:t>:</w:t>
      </w:r>
    </w:p>
    <w:p w14:paraId="597C37A1" w14:textId="77777777" w:rsidR="00191F20" w:rsidRDefault="00191F20" w:rsidP="00191F20">
      <w:pPr>
        <w:jc w:val="center"/>
        <w:rPr>
          <w:rFonts w:cstheme="minorHAnsi"/>
        </w:rPr>
      </w:pPr>
      <w:r>
        <w:rPr>
          <w:rFonts w:cstheme="minorHAnsi"/>
        </w:rPr>
        <w:t>Max Armin Eschenbach</w:t>
      </w:r>
    </w:p>
    <w:p w14:paraId="0D6F0AD6" w14:textId="77777777" w:rsidR="00191F20" w:rsidRDefault="00191F20" w:rsidP="00191F20">
      <w:pPr>
        <w:jc w:val="center"/>
        <w:rPr>
          <w:rFonts w:cstheme="minorHAnsi"/>
        </w:rPr>
      </w:pPr>
      <w:r>
        <w:rPr>
          <w:rFonts w:cstheme="minorHAnsi"/>
        </w:rPr>
        <w:t>Florian Heinen</w:t>
      </w:r>
    </w:p>
    <w:p w14:paraId="77FF6411" w14:textId="77777777" w:rsidR="00191F20" w:rsidRDefault="00191F20" w:rsidP="00191F20">
      <w:pPr>
        <w:jc w:val="center"/>
        <w:rPr>
          <w:rFonts w:cstheme="minorHAnsi"/>
        </w:rPr>
      </w:pPr>
      <w:r w:rsidRPr="00C341D9">
        <w:rPr>
          <w:rFonts w:cstheme="minorHAnsi"/>
        </w:rPr>
        <w:t>Fabian Müller</w:t>
      </w:r>
    </w:p>
    <w:p w14:paraId="1BAEE673" w14:textId="77777777" w:rsidR="00191F20" w:rsidRDefault="00191F20" w:rsidP="00191F20">
      <w:pPr>
        <w:jc w:val="center"/>
        <w:rPr>
          <w:rFonts w:cstheme="minorHAnsi"/>
        </w:rPr>
      </w:pPr>
      <w:r>
        <w:rPr>
          <w:rFonts w:cstheme="minorHAnsi"/>
        </w:rPr>
        <w:t>Can Kalafat</w:t>
      </w:r>
    </w:p>
    <w:p w14:paraId="1FCB9070" w14:textId="77777777" w:rsidR="00191F20" w:rsidRPr="00272A78" w:rsidRDefault="00191F20" w:rsidP="00191F20">
      <w:pPr>
        <w:jc w:val="center"/>
        <w:rPr>
          <w:rFonts w:cstheme="minorHAnsi"/>
        </w:rPr>
      </w:pPr>
      <w:r w:rsidRPr="00C341D9">
        <w:rPr>
          <w:rFonts w:cstheme="minorHAnsi"/>
        </w:rPr>
        <w:t>Danial Imani Shakibaei</w:t>
      </w:r>
    </w:p>
    <w:p w14:paraId="5F70D72D" w14:textId="77777777" w:rsidR="00191F20" w:rsidRPr="00272A78" w:rsidRDefault="00191F20" w:rsidP="00191F20">
      <w:pPr>
        <w:jc w:val="center"/>
        <w:rPr>
          <w:rFonts w:cstheme="minorHAnsi"/>
        </w:rPr>
      </w:pPr>
    </w:p>
    <w:p w14:paraId="06FBC5EC" w14:textId="77777777" w:rsidR="00191F20" w:rsidRPr="00272A78" w:rsidRDefault="00191F20" w:rsidP="00191F20">
      <w:pPr>
        <w:jc w:val="center"/>
        <w:rPr>
          <w:rFonts w:cstheme="minorHAnsi"/>
        </w:rPr>
      </w:pPr>
    </w:p>
    <w:p w14:paraId="03E4A9C8" w14:textId="77777777" w:rsidR="00191F20" w:rsidRPr="00272A78" w:rsidRDefault="00191F20" w:rsidP="00191F20">
      <w:pPr>
        <w:jc w:val="center"/>
        <w:rPr>
          <w:rFonts w:cstheme="minorHAnsi"/>
        </w:rPr>
      </w:pPr>
    </w:p>
    <w:p w14:paraId="76521639" w14:textId="77777777" w:rsidR="00191F20" w:rsidRPr="00272A78" w:rsidRDefault="00191F20" w:rsidP="00191F20">
      <w:pPr>
        <w:jc w:val="center"/>
        <w:rPr>
          <w:rFonts w:cstheme="minorHAnsi"/>
        </w:rPr>
      </w:pPr>
    </w:p>
    <w:p w14:paraId="462B8E3B" w14:textId="77777777" w:rsidR="00191F20" w:rsidRPr="00272A78" w:rsidRDefault="00191F20" w:rsidP="00191F20">
      <w:pPr>
        <w:jc w:val="center"/>
        <w:rPr>
          <w:rFonts w:cstheme="minorHAnsi"/>
        </w:rPr>
      </w:pPr>
    </w:p>
    <w:p w14:paraId="0FFC3B4A" w14:textId="77777777" w:rsidR="00191F20" w:rsidRPr="00272A78" w:rsidRDefault="00191F20" w:rsidP="00191F20">
      <w:pPr>
        <w:jc w:val="center"/>
        <w:rPr>
          <w:rFonts w:cstheme="minorHAnsi"/>
        </w:rPr>
      </w:pPr>
    </w:p>
    <w:p w14:paraId="5A7B2ECB" w14:textId="77777777" w:rsidR="00191F20" w:rsidRPr="00272A78" w:rsidRDefault="00191F20" w:rsidP="00191F20">
      <w:pPr>
        <w:jc w:val="center"/>
        <w:rPr>
          <w:rFonts w:cstheme="minorHAnsi"/>
        </w:rPr>
      </w:pPr>
    </w:p>
    <w:p w14:paraId="42BF0254" w14:textId="77777777" w:rsidR="00191F20" w:rsidRPr="00272A78" w:rsidRDefault="00191F20" w:rsidP="00191F20">
      <w:pPr>
        <w:jc w:val="center"/>
        <w:rPr>
          <w:rFonts w:cstheme="minorHAnsi"/>
        </w:rPr>
      </w:pPr>
    </w:p>
    <w:p w14:paraId="34C92F87" w14:textId="77777777" w:rsidR="00191F20" w:rsidRPr="00272A78" w:rsidRDefault="00191F20" w:rsidP="00191F20">
      <w:pPr>
        <w:jc w:val="center"/>
        <w:rPr>
          <w:rFonts w:cstheme="minorHAnsi"/>
        </w:rPr>
      </w:pPr>
    </w:p>
    <w:p w14:paraId="25310DCF" w14:textId="77777777" w:rsidR="00191F20" w:rsidRPr="00272A78" w:rsidRDefault="00191F20" w:rsidP="00191F20">
      <w:pPr>
        <w:jc w:val="center"/>
        <w:rPr>
          <w:rFonts w:cstheme="minorHAnsi"/>
        </w:rPr>
      </w:pPr>
    </w:p>
    <w:p w14:paraId="65EB87C7" w14:textId="77777777" w:rsidR="00191F20" w:rsidRPr="00272A78" w:rsidRDefault="00191F20" w:rsidP="00191F20">
      <w:pPr>
        <w:jc w:val="center"/>
        <w:rPr>
          <w:rFonts w:cstheme="minorHAnsi"/>
        </w:rPr>
      </w:pPr>
    </w:p>
    <w:p w14:paraId="17C4C55F" w14:textId="77777777" w:rsidR="00191F20" w:rsidRPr="00272A78" w:rsidRDefault="00191F20" w:rsidP="00191F20">
      <w:pPr>
        <w:jc w:val="center"/>
        <w:rPr>
          <w:rFonts w:cstheme="minorHAnsi"/>
        </w:rPr>
      </w:pPr>
    </w:p>
    <w:p w14:paraId="72D48C73" w14:textId="77777777" w:rsidR="00191F20" w:rsidRPr="00272A78" w:rsidRDefault="00191F20" w:rsidP="00191F20">
      <w:pPr>
        <w:jc w:val="center"/>
        <w:rPr>
          <w:rFonts w:cstheme="minorHAnsi"/>
        </w:rPr>
      </w:pPr>
    </w:p>
    <w:p w14:paraId="5F1D07CB" w14:textId="77777777" w:rsidR="00191F20" w:rsidRPr="00272A78" w:rsidRDefault="00191F20" w:rsidP="00191F20">
      <w:pPr>
        <w:jc w:val="center"/>
        <w:rPr>
          <w:rFonts w:cstheme="minorHAnsi"/>
        </w:rPr>
      </w:pPr>
    </w:p>
    <w:p w14:paraId="77C0E5DD" w14:textId="77777777" w:rsidR="00191F20" w:rsidRPr="00272A78" w:rsidRDefault="00191F20" w:rsidP="00191F20">
      <w:pPr>
        <w:jc w:val="center"/>
        <w:rPr>
          <w:rFonts w:cstheme="minorHAnsi"/>
        </w:rPr>
      </w:pPr>
    </w:p>
    <w:p w14:paraId="3E3F3770" w14:textId="77777777" w:rsidR="00191F20" w:rsidRPr="00272A78" w:rsidRDefault="00191F20" w:rsidP="00191F20">
      <w:pPr>
        <w:jc w:val="center"/>
        <w:rPr>
          <w:rFonts w:cstheme="minorHAnsi"/>
        </w:rPr>
      </w:pPr>
    </w:p>
    <w:p w14:paraId="1A3E89C0" w14:textId="77777777" w:rsidR="00191F20" w:rsidRPr="00272A78" w:rsidRDefault="00191F20" w:rsidP="00191F20">
      <w:pPr>
        <w:jc w:val="center"/>
        <w:rPr>
          <w:rFonts w:cstheme="minorHAnsi"/>
        </w:rPr>
      </w:pPr>
    </w:p>
    <w:p w14:paraId="6C3737DB" w14:textId="77777777" w:rsidR="00191F20" w:rsidRPr="00272A78" w:rsidRDefault="00191F20" w:rsidP="00191F20">
      <w:pPr>
        <w:rPr>
          <w:rFonts w:cstheme="minorHAnsi"/>
        </w:rPr>
      </w:pPr>
    </w:p>
    <w:p w14:paraId="1D66B3BD" w14:textId="77777777" w:rsidR="00191F20" w:rsidRPr="00272A78" w:rsidRDefault="00191F20" w:rsidP="00191F20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lastRenderedPageBreak/>
        <w:t>Hinweis</w:t>
      </w:r>
    </w:p>
    <w:p w14:paraId="080A11C9" w14:textId="77777777" w:rsidR="00191F20" w:rsidRPr="00272A78" w:rsidRDefault="00191F20" w:rsidP="00191F20">
      <w:pPr>
        <w:rPr>
          <w:rFonts w:cstheme="minorHAnsi"/>
        </w:rPr>
      </w:pPr>
      <w:r w:rsidRPr="00272A78">
        <w:rPr>
          <w:rFonts w:cstheme="minorHAnsi"/>
        </w:rPr>
        <w:t xml:space="preserve">An vielen Stellen findet </w:t>
      </w:r>
      <w:r>
        <w:rPr>
          <w:rFonts w:cstheme="minorHAnsi"/>
        </w:rPr>
        <w:t>I</w:t>
      </w:r>
      <w:r w:rsidRPr="00272A78">
        <w:rPr>
          <w:rFonts w:cstheme="minorHAnsi"/>
        </w:rPr>
        <w:t>hr im Dokument folgendes Kästchen:</w:t>
      </w:r>
    </w:p>
    <w:p w14:paraId="0559015F" w14:textId="77777777" w:rsidR="00191F20" w:rsidRPr="00272A78" w:rsidRDefault="00191F20" w:rsidP="00191F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42965993" w14:textId="77777777" w:rsidR="00191F20" w:rsidRPr="00272A78" w:rsidRDefault="00191F20" w:rsidP="00191F20">
      <w:pPr>
        <w:jc w:val="both"/>
        <w:rPr>
          <w:rFonts w:cstheme="minorHAnsi"/>
        </w:rPr>
      </w:pPr>
      <w:r w:rsidRPr="00272A78">
        <w:rPr>
          <w:rFonts w:cstheme="minorHAnsi"/>
        </w:rPr>
        <w:t xml:space="preserve">Diese Kästen dienen dazu, </w:t>
      </w:r>
      <w:r>
        <w:rPr>
          <w:rFonts w:cstheme="minorHAnsi"/>
        </w:rPr>
        <w:t>E</w:t>
      </w:r>
      <w:r w:rsidRPr="00272A78">
        <w:rPr>
          <w:rFonts w:cstheme="minorHAnsi"/>
        </w:rPr>
        <w:t xml:space="preserve">uch kurze Informationen über Ziele und Inhalte der jeweiligen Abschnitte zu geben. Auch die Beispiele und Templates dienen dazu, euch bei der Dokumentation eures Projektes zu unterstützen. </w:t>
      </w:r>
      <w:r w:rsidRPr="00272A78">
        <w:rPr>
          <w:rFonts w:cstheme="minorHAnsi"/>
          <w:b/>
        </w:rPr>
        <w:t>Sowohl die Kästchen als auch die Beispiele und Templates 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der Entwicklungsprozess </w:t>
      </w:r>
      <w:r>
        <w:rPr>
          <w:rFonts w:cstheme="minorHAnsi"/>
        </w:rPr>
        <w:t>E</w:t>
      </w:r>
      <w:r w:rsidRPr="00272A78">
        <w:rPr>
          <w:rFonts w:cstheme="minorHAnsi"/>
        </w:rPr>
        <w:t>urer Software vollständig dokumentiert ist.</w:t>
      </w:r>
    </w:p>
    <w:p w14:paraId="1CF741DC" w14:textId="77777777" w:rsidR="00191F20" w:rsidRPr="00272A78" w:rsidRDefault="00191F20" w:rsidP="00191F20">
      <w:pPr>
        <w:rPr>
          <w:rFonts w:cstheme="minorHAnsi"/>
        </w:rPr>
      </w:pPr>
    </w:p>
    <w:p w14:paraId="54A64626" w14:textId="77777777" w:rsidR="00191F20" w:rsidRPr="00272A78" w:rsidRDefault="00191F20" w:rsidP="00191F20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627AF2">
        <w:rPr>
          <w:rFonts w:eastAsia="Times New Roman" w:cstheme="minorHAnsi"/>
          <w:szCs w:val="28"/>
          <w:lang w:eastAsia="de-DE"/>
        </w:rPr>
        <w:t>Das SEP-Team wünscht Euch</w:t>
      </w:r>
      <w:r w:rsidRPr="00627AF2">
        <w:rPr>
          <w:rFonts w:eastAsia="Times New Roman" w:cstheme="minorHAnsi"/>
          <w:szCs w:val="28"/>
          <w:lang w:eastAsia="de-DE"/>
        </w:rPr>
        <w:br/>
      </w:r>
      <w:r w:rsidRPr="00627AF2">
        <w:rPr>
          <w:rFonts w:eastAsia="Times New Roman" w:cstheme="minorHAnsi"/>
          <w:b/>
          <w:szCs w:val="28"/>
          <w:lang w:eastAsia="de-DE"/>
        </w:rPr>
        <w:t>Viel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</w:p>
    <w:p w14:paraId="09DE069C" w14:textId="77777777" w:rsidR="00191F20" w:rsidRPr="00272A78" w:rsidRDefault="00191F20" w:rsidP="00191F20">
      <w:pPr>
        <w:rPr>
          <w:rFonts w:cstheme="minorHAnsi"/>
        </w:rPr>
      </w:pPr>
    </w:p>
    <w:p w14:paraId="25B04A3E" w14:textId="77777777" w:rsidR="00191F20" w:rsidRPr="00272A78" w:rsidRDefault="00191F20" w:rsidP="00191F20">
      <w:pPr>
        <w:rPr>
          <w:rFonts w:cstheme="minorHAnsi"/>
        </w:rPr>
      </w:pPr>
    </w:p>
    <w:p w14:paraId="771CEF82" w14:textId="77777777" w:rsidR="00191F20" w:rsidRPr="00272A78" w:rsidRDefault="00191F20" w:rsidP="00191F20">
      <w:pPr>
        <w:rPr>
          <w:rFonts w:cstheme="minorHAnsi"/>
        </w:rPr>
      </w:pPr>
    </w:p>
    <w:p w14:paraId="2C1D36E7" w14:textId="77777777" w:rsidR="00191F20" w:rsidRPr="00272A78" w:rsidRDefault="00191F20" w:rsidP="00191F20">
      <w:pPr>
        <w:rPr>
          <w:rFonts w:cstheme="minorHAnsi"/>
        </w:rPr>
      </w:pPr>
    </w:p>
    <w:p w14:paraId="77D00C50" w14:textId="77777777" w:rsidR="00191F20" w:rsidRPr="00272A78" w:rsidRDefault="00191F20" w:rsidP="00191F20">
      <w:pPr>
        <w:rPr>
          <w:rFonts w:cstheme="minorHAnsi"/>
        </w:rPr>
      </w:pPr>
    </w:p>
    <w:p w14:paraId="03755573" w14:textId="77777777" w:rsidR="00191F20" w:rsidRPr="00272A78" w:rsidRDefault="00191F20" w:rsidP="00191F20">
      <w:pPr>
        <w:rPr>
          <w:rFonts w:cstheme="minorHAnsi"/>
        </w:rPr>
      </w:pPr>
    </w:p>
    <w:p w14:paraId="475BBDF8" w14:textId="77777777" w:rsidR="00191F20" w:rsidRPr="00272A78" w:rsidRDefault="00191F20" w:rsidP="00191F20">
      <w:pPr>
        <w:rPr>
          <w:rFonts w:cstheme="minorHAnsi"/>
        </w:rPr>
      </w:pPr>
    </w:p>
    <w:p w14:paraId="2593BED8" w14:textId="77777777" w:rsidR="00191F20" w:rsidRPr="00272A78" w:rsidRDefault="00191F20" w:rsidP="00191F20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00D1F97" w14:textId="77777777" w:rsidR="00191F20" w:rsidRDefault="00191F20" w:rsidP="00191F20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0281A366" w14:textId="77777777" w:rsidR="00191F20" w:rsidRPr="00272A78" w:rsidRDefault="00191F20" w:rsidP="00191F20">
          <w:pPr>
            <w:rPr>
              <w:lang w:eastAsia="de-DE"/>
            </w:rPr>
          </w:pPr>
        </w:p>
        <w:p w14:paraId="426634BB" w14:textId="77777777" w:rsidR="00191F20" w:rsidRDefault="00191F20" w:rsidP="00191F20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115257124" w:history="1">
            <w:r w:rsidRPr="00686764">
              <w:rPr>
                <w:rStyle w:val="Hyperlink"/>
                <w:rFonts w:cstheme="minorHAnsi"/>
                <w:noProof/>
              </w:rPr>
              <w:t>Projektbeschreib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01B802" w14:textId="77777777" w:rsidR="00191F20" w:rsidRDefault="00191F20" w:rsidP="00191F20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5" w:history="1">
            <w:r w:rsidRPr="00686764">
              <w:rPr>
                <w:rStyle w:val="Hyperlink"/>
                <w:rFonts w:cstheme="minorHAnsi"/>
                <w:noProof/>
              </w:rPr>
              <w:t>Zyklus 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FD1FE8" w14:textId="77777777" w:rsidR="00191F20" w:rsidRDefault="00191F20" w:rsidP="00191F2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6" w:history="1">
            <w:r w:rsidRPr="00686764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BDF8CD" w14:textId="77777777" w:rsidR="00191F20" w:rsidRDefault="00191F20" w:rsidP="00191F2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7" w:history="1">
            <w:r w:rsidRPr="00686764">
              <w:rPr>
                <w:rStyle w:val="Hyperlink"/>
                <w:rFonts w:cstheme="minorHAnsi"/>
                <w:noProof/>
              </w:rPr>
              <w:t>User-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FE8B25" w14:textId="77777777" w:rsidR="00191F20" w:rsidRDefault="00191F20" w:rsidP="00191F2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8" w:history="1">
            <w:r w:rsidRPr="00686764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2CC688" w14:textId="77777777" w:rsidR="00191F20" w:rsidRDefault="00191F20" w:rsidP="00191F2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9" w:history="1">
            <w:r w:rsidRPr="00686764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C9432B" w14:textId="77777777" w:rsidR="00191F20" w:rsidRDefault="00191F20" w:rsidP="00191F2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0" w:history="1">
            <w:r w:rsidRPr="00686764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22BAE2" w14:textId="77777777" w:rsidR="00191F20" w:rsidRDefault="00191F20" w:rsidP="00191F2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1" w:history="1">
            <w:r w:rsidRPr="00686764">
              <w:rPr>
                <w:rStyle w:val="Hyperlink"/>
                <w:rFonts w:cstheme="minorHAnsi"/>
                <w:noProof/>
              </w:rPr>
              <w:t>Funktionalitätsplan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687060" w14:textId="77777777" w:rsidR="00191F20" w:rsidRDefault="00191F20" w:rsidP="00191F2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2" w:history="1">
            <w:r w:rsidRPr="00686764">
              <w:rPr>
                <w:rStyle w:val="Hyperlink"/>
                <w:rFonts w:cstheme="minorHAnsi"/>
                <w:noProof/>
              </w:rPr>
              <w:t>Systemte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AC11E0" w14:textId="77777777" w:rsidR="00191F20" w:rsidRDefault="00191F20" w:rsidP="00191F20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3" w:history="1">
            <w:r w:rsidRPr="00686764">
              <w:rPr>
                <w:rStyle w:val="Hyperlink"/>
                <w:rFonts w:cstheme="minorHAnsi"/>
                <w:noProof/>
              </w:rPr>
              <w:t>Zyklus I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36BA16" w14:textId="77777777" w:rsidR="00191F20" w:rsidRDefault="00191F20" w:rsidP="00191F2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4" w:history="1">
            <w:r w:rsidRPr="00686764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8D8D32" w14:textId="77777777" w:rsidR="00191F20" w:rsidRDefault="00191F20" w:rsidP="00191F2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5" w:history="1">
            <w:r w:rsidRPr="00686764">
              <w:rPr>
                <w:rStyle w:val="Hyperlink"/>
                <w:rFonts w:cstheme="minorHAnsi"/>
                <w:noProof/>
              </w:rPr>
              <w:t>User-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6EA1A4" w14:textId="77777777" w:rsidR="00191F20" w:rsidRDefault="00191F20" w:rsidP="00191F2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6" w:history="1">
            <w:r w:rsidRPr="00686764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3BC866" w14:textId="77777777" w:rsidR="00191F20" w:rsidRDefault="00191F20" w:rsidP="00191F2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7" w:history="1">
            <w:r w:rsidRPr="00686764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83D741" w14:textId="77777777" w:rsidR="00191F20" w:rsidRDefault="00191F20" w:rsidP="00191F2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8" w:history="1">
            <w:r w:rsidRPr="00686764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E5CF86" w14:textId="77777777" w:rsidR="00191F20" w:rsidRDefault="00191F20" w:rsidP="00191F2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9" w:history="1">
            <w:r w:rsidRPr="00686764">
              <w:rPr>
                <w:rStyle w:val="Hyperlink"/>
                <w:rFonts w:cstheme="minorHAnsi"/>
                <w:noProof/>
              </w:rPr>
              <w:t>Funktionalitätsplan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572BA2" w14:textId="77777777" w:rsidR="00191F20" w:rsidRDefault="00191F20" w:rsidP="00191F2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0" w:history="1">
            <w:r w:rsidRPr="00686764">
              <w:rPr>
                <w:rStyle w:val="Hyperlink"/>
                <w:rFonts w:cstheme="minorHAnsi"/>
                <w:noProof/>
              </w:rPr>
              <w:t>Modulte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31CB87" w14:textId="77777777" w:rsidR="00191F20" w:rsidRDefault="00191F20" w:rsidP="00191F2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1" w:history="1">
            <w:r w:rsidRPr="00686764">
              <w:rPr>
                <w:rStyle w:val="Hyperlink"/>
                <w:rFonts w:cstheme="minorHAnsi"/>
                <w:noProof/>
              </w:rPr>
              <w:t>Systemte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59E68A" w14:textId="77777777" w:rsidR="00191F20" w:rsidRDefault="00191F20" w:rsidP="00191F20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2" w:history="1">
            <w:r w:rsidRPr="00686764">
              <w:rPr>
                <w:rStyle w:val="Hyperlink"/>
                <w:rFonts w:cstheme="minorHAnsi"/>
                <w:noProof/>
              </w:rPr>
              <w:t>Zyklus II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EE1693" w14:textId="77777777" w:rsidR="00191F20" w:rsidRDefault="00191F20" w:rsidP="00191F2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3" w:history="1">
            <w:r w:rsidRPr="00686764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E4C219" w14:textId="77777777" w:rsidR="00191F20" w:rsidRDefault="00191F20" w:rsidP="00191F2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4" w:history="1">
            <w:r w:rsidRPr="00686764">
              <w:rPr>
                <w:rStyle w:val="Hyperlink"/>
                <w:rFonts w:cstheme="minorHAnsi"/>
                <w:noProof/>
              </w:rPr>
              <w:t>User-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F6F182" w14:textId="77777777" w:rsidR="00191F20" w:rsidRDefault="00191F20" w:rsidP="00191F2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5" w:history="1">
            <w:r w:rsidRPr="00686764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9BB316" w14:textId="77777777" w:rsidR="00191F20" w:rsidRDefault="00191F20" w:rsidP="00191F2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6" w:history="1">
            <w:r w:rsidRPr="00686764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228EF" w14:textId="77777777" w:rsidR="00191F20" w:rsidRDefault="00191F20" w:rsidP="00191F2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7" w:history="1">
            <w:r w:rsidRPr="00686764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593FC6" w14:textId="77777777" w:rsidR="00191F20" w:rsidRDefault="00191F20" w:rsidP="00191F2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8" w:history="1">
            <w:r w:rsidRPr="00686764">
              <w:rPr>
                <w:rStyle w:val="Hyperlink"/>
                <w:rFonts w:cstheme="minorHAnsi"/>
                <w:noProof/>
              </w:rPr>
              <w:t>Funktionalitätsplan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F07EF3" w14:textId="77777777" w:rsidR="00191F20" w:rsidRDefault="00191F20" w:rsidP="00191F2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9" w:history="1">
            <w:r w:rsidRPr="00686764">
              <w:rPr>
                <w:rStyle w:val="Hyperlink"/>
                <w:rFonts w:cstheme="minorHAnsi"/>
                <w:noProof/>
              </w:rPr>
              <w:t>Modulte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42F8F6" w14:textId="77777777" w:rsidR="00191F20" w:rsidRDefault="00191F20" w:rsidP="00191F2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0" w:history="1">
            <w:r w:rsidRPr="00686764">
              <w:rPr>
                <w:rStyle w:val="Hyperlink"/>
                <w:rFonts w:cstheme="minorHAnsi"/>
                <w:noProof/>
              </w:rPr>
              <w:t>Systemte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55B030" w14:textId="77777777" w:rsidR="00191F20" w:rsidRDefault="00191F20" w:rsidP="00191F20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1" w:history="1">
            <w:r w:rsidRPr="00686764">
              <w:rPr>
                <w:rStyle w:val="Hyperlink"/>
                <w:rFonts w:cstheme="minorHAnsi"/>
                <w:noProof/>
              </w:rPr>
              <w:t>Nutzerhandbu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54EB77" w14:textId="77777777" w:rsidR="00191F20" w:rsidRDefault="00191F20" w:rsidP="00191F2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2" w:history="1">
            <w:r w:rsidRPr="00686764">
              <w:rPr>
                <w:rStyle w:val="Hyperlink"/>
                <w:rFonts w:cstheme="minorHAnsi"/>
                <w:noProof/>
              </w:rPr>
              <w:t>Technische Anforderung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DA1FC1" w14:textId="77777777" w:rsidR="00191F20" w:rsidRDefault="00191F20" w:rsidP="00191F2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3" w:history="1">
            <w:r w:rsidRPr="00686764">
              <w:rPr>
                <w:rStyle w:val="Hyperlink"/>
                <w:rFonts w:cstheme="minorHAnsi"/>
                <w:noProof/>
              </w:rPr>
              <w:t>Installationsanleit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00FBC3" w14:textId="77777777" w:rsidR="00191F20" w:rsidRDefault="00191F20" w:rsidP="00191F2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4" w:history="1">
            <w:r w:rsidRPr="00686764">
              <w:rPr>
                <w:rStyle w:val="Hyperlink"/>
                <w:rFonts w:cstheme="minorHAnsi"/>
                <w:noProof/>
              </w:rPr>
              <w:t>Bedienungsanleit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C76114" w14:textId="77777777" w:rsidR="00191F20" w:rsidRPr="00272A78" w:rsidRDefault="00191F20" w:rsidP="00191F20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61E3EBD8" w14:textId="77777777" w:rsidR="00191F20" w:rsidRPr="00272A78" w:rsidRDefault="00191F20" w:rsidP="00191F20">
      <w:pPr>
        <w:rPr>
          <w:rFonts w:cstheme="minorHAnsi"/>
        </w:rPr>
      </w:pPr>
    </w:p>
    <w:p w14:paraId="7FDBA46B" w14:textId="77777777" w:rsidR="00191F20" w:rsidRPr="00272A78" w:rsidRDefault="00191F20" w:rsidP="00191F20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115257124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lastRenderedPageBreak/>
        <w:t>Projektbeschreibung</w:t>
      </w:r>
      <w:bookmarkEnd w:id="0"/>
    </w:p>
    <w:p w14:paraId="283F8CBE" w14:textId="77777777" w:rsidR="00191F20" w:rsidRPr="00272A78" w:rsidRDefault="00191F20" w:rsidP="00191F20">
      <w:pPr>
        <w:pStyle w:val="Notiz"/>
        <w:rPr>
          <w:rFonts w:asciiTheme="minorHAnsi" w:hAnsiTheme="minorHAnsi" w:cstheme="minorHAnsi"/>
        </w:rPr>
      </w:pPr>
      <w:bookmarkStart w:id="1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29070FD8" w14:textId="77777777" w:rsidR="00191F20" w:rsidRPr="00272A78" w:rsidRDefault="00191F20" w:rsidP="00191F20">
      <w:pPr>
        <w:rPr>
          <w:rFonts w:cstheme="minorHAnsi"/>
        </w:rPr>
      </w:pPr>
    </w:p>
    <w:bookmarkEnd w:id="1"/>
    <w:p w14:paraId="0EF79B80" w14:textId="77777777" w:rsidR="00191F20" w:rsidRPr="00272A78" w:rsidRDefault="00191F20" w:rsidP="00191F20">
      <w:pPr>
        <w:rPr>
          <w:rFonts w:cstheme="minorHAnsi"/>
        </w:rPr>
      </w:pPr>
    </w:p>
    <w:p w14:paraId="4C1542A9" w14:textId="77777777" w:rsidR="00191F20" w:rsidRPr="00272A78" w:rsidRDefault="00191F20" w:rsidP="00191F20">
      <w:pPr>
        <w:rPr>
          <w:rFonts w:cstheme="minorHAnsi"/>
        </w:rPr>
      </w:pPr>
    </w:p>
    <w:p w14:paraId="66AB19F8" w14:textId="77777777" w:rsidR="00191F20" w:rsidRPr="00272A78" w:rsidRDefault="00191F20" w:rsidP="00191F20">
      <w:pPr>
        <w:rPr>
          <w:rFonts w:cstheme="minorHAnsi"/>
        </w:rPr>
      </w:pPr>
    </w:p>
    <w:p w14:paraId="4D10315C" w14:textId="77777777" w:rsidR="00191F20" w:rsidRPr="00272A78" w:rsidRDefault="00191F20" w:rsidP="00191F20">
      <w:pPr>
        <w:rPr>
          <w:rFonts w:cstheme="minorHAnsi"/>
        </w:rPr>
      </w:pPr>
    </w:p>
    <w:p w14:paraId="01427057" w14:textId="77777777" w:rsidR="00191F20" w:rsidRPr="00272A78" w:rsidRDefault="00191F20" w:rsidP="00191F20">
      <w:pPr>
        <w:rPr>
          <w:rFonts w:cstheme="minorHAnsi"/>
        </w:rPr>
      </w:pPr>
    </w:p>
    <w:p w14:paraId="6CDC6BE1" w14:textId="77777777" w:rsidR="00191F20" w:rsidRPr="00272A78" w:rsidRDefault="00191F20" w:rsidP="00191F20">
      <w:pPr>
        <w:rPr>
          <w:rFonts w:cstheme="minorHAnsi"/>
        </w:rPr>
      </w:pPr>
    </w:p>
    <w:p w14:paraId="5F23925F" w14:textId="77777777" w:rsidR="00191F20" w:rsidRPr="00272A78" w:rsidRDefault="00191F20" w:rsidP="00191F20">
      <w:pPr>
        <w:rPr>
          <w:rFonts w:cstheme="minorHAnsi"/>
        </w:rPr>
      </w:pPr>
    </w:p>
    <w:p w14:paraId="72B320A6" w14:textId="77777777" w:rsidR="00191F20" w:rsidRPr="00272A78" w:rsidRDefault="00191F20" w:rsidP="00191F20">
      <w:pPr>
        <w:rPr>
          <w:rFonts w:cstheme="minorHAnsi"/>
        </w:rPr>
      </w:pPr>
    </w:p>
    <w:p w14:paraId="5CF86DD9" w14:textId="77777777" w:rsidR="00191F20" w:rsidRPr="00272A78" w:rsidRDefault="00191F20" w:rsidP="00191F20">
      <w:pPr>
        <w:rPr>
          <w:rFonts w:cstheme="minorHAnsi"/>
        </w:rPr>
      </w:pPr>
    </w:p>
    <w:p w14:paraId="419B0D40" w14:textId="77777777" w:rsidR="00191F20" w:rsidRPr="00272A78" w:rsidRDefault="00191F20" w:rsidP="00191F20">
      <w:pPr>
        <w:rPr>
          <w:rFonts w:cstheme="minorHAnsi"/>
        </w:rPr>
      </w:pPr>
    </w:p>
    <w:p w14:paraId="74582DE8" w14:textId="77777777" w:rsidR="00191F20" w:rsidRPr="00272A78" w:rsidRDefault="00191F20" w:rsidP="00191F20">
      <w:pPr>
        <w:rPr>
          <w:rFonts w:cstheme="minorHAnsi"/>
        </w:rPr>
      </w:pPr>
    </w:p>
    <w:p w14:paraId="75E61F6E" w14:textId="77777777" w:rsidR="00191F20" w:rsidRPr="00272A78" w:rsidRDefault="00191F20" w:rsidP="00191F20">
      <w:pPr>
        <w:rPr>
          <w:rFonts w:cstheme="minorHAnsi"/>
        </w:rPr>
      </w:pPr>
    </w:p>
    <w:p w14:paraId="1850AC6F" w14:textId="77777777" w:rsidR="00191F20" w:rsidRPr="00272A78" w:rsidRDefault="00191F20" w:rsidP="00191F20">
      <w:pPr>
        <w:rPr>
          <w:rFonts w:cstheme="minorHAnsi"/>
        </w:rPr>
      </w:pPr>
    </w:p>
    <w:p w14:paraId="69F3E055" w14:textId="77777777" w:rsidR="00191F20" w:rsidRPr="00272A78" w:rsidRDefault="00191F20" w:rsidP="00191F20">
      <w:pPr>
        <w:rPr>
          <w:rFonts w:cstheme="minorHAnsi"/>
        </w:rPr>
      </w:pPr>
    </w:p>
    <w:p w14:paraId="4BF21E0E" w14:textId="77777777" w:rsidR="00191F20" w:rsidRPr="00272A78" w:rsidRDefault="00191F20" w:rsidP="00191F20">
      <w:pPr>
        <w:rPr>
          <w:rFonts w:cstheme="minorHAnsi"/>
        </w:rPr>
      </w:pPr>
    </w:p>
    <w:p w14:paraId="2277DE9F" w14:textId="77777777" w:rsidR="00191F20" w:rsidRPr="00272A78" w:rsidRDefault="00191F20" w:rsidP="00191F20">
      <w:pPr>
        <w:rPr>
          <w:rFonts w:cstheme="minorHAnsi"/>
        </w:rPr>
      </w:pPr>
    </w:p>
    <w:p w14:paraId="6BA443F0" w14:textId="77777777" w:rsidR="00191F20" w:rsidRPr="00272A78" w:rsidRDefault="00191F20" w:rsidP="00191F20">
      <w:pPr>
        <w:rPr>
          <w:rFonts w:cstheme="minorHAnsi"/>
        </w:rPr>
      </w:pPr>
    </w:p>
    <w:p w14:paraId="17CF47A6" w14:textId="77777777" w:rsidR="00191F20" w:rsidRPr="00272A78" w:rsidRDefault="00191F20" w:rsidP="00191F20">
      <w:pPr>
        <w:rPr>
          <w:rFonts w:cstheme="minorHAnsi"/>
        </w:rPr>
      </w:pPr>
    </w:p>
    <w:p w14:paraId="05FC6FB8" w14:textId="77777777" w:rsidR="00191F20" w:rsidRPr="00272A78" w:rsidRDefault="00191F20" w:rsidP="00191F20">
      <w:pPr>
        <w:rPr>
          <w:rFonts w:cstheme="minorHAnsi"/>
        </w:rPr>
      </w:pPr>
    </w:p>
    <w:p w14:paraId="4056931A" w14:textId="77777777" w:rsidR="00191F20" w:rsidRPr="00272A78" w:rsidRDefault="00191F20" w:rsidP="00191F20">
      <w:pPr>
        <w:rPr>
          <w:rFonts w:cstheme="minorHAnsi"/>
        </w:rPr>
      </w:pPr>
    </w:p>
    <w:p w14:paraId="54561B32" w14:textId="77777777" w:rsidR="00191F20" w:rsidRPr="00272A78" w:rsidRDefault="00191F20" w:rsidP="00191F20">
      <w:pPr>
        <w:rPr>
          <w:rFonts w:cstheme="minorHAnsi"/>
        </w:rPr>
      </w:pPr>
    </w:p>
    <w:p w14:paraId="065E2356" w14:textId="77777777" w:rsidR="00191F20" w:rsidRDefault="00191F20" w:rsidP="00191F20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  <w:sectPr w:rsidR="00191F20" w:rsidSect="00F664D2">
          <w:footerReference w:type="default" r:id="rId8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647E495F" w14:textId="77777777" w:rsidR="00191F20" w:rsidRDefault="00191F20" w:rsidP="00191F20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" w:name="_Toc115257125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2"/>
    </w:p>
    <w:p w14:paraId="5BD1A504" w14:textId="77777777" w:rsidR="00191F20" w:rsidRPr="003D5A34" w:rsidRDefault="00191F20" w:rsidP="00191F20">
      <w:pPr>
        <w:pStyle w:val="berschrift2"/>
        <w:spacing w:before="0"/>
        <w:rPr>
          <w:rFonts w:ascii="Calibri" w:hAnsi="Calibri" w:cs="Calibri"/>
          <w:color w:val="auto"/>
          <w:sz w:val="32"/>
        </w:rPr>
      </w:pPr>
      <w:bookmarkStart w:id="3" w:name="_Toc115257126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3"/>
    </w:p>
    <w:p w14:paraId="14B46CB0" w14:textId="77777777" w:rsidR="00191F20" w:rsidRPr="00272A78" w:rsidRDefault="00191F20" w:rsidP="00191F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jc w:val="both"/>
        <w:rPr>
          <w:rFonts w:cstheme="minorHAnsi"/>
          <w:color w:val="000000" w:themeColor="text1"/>
        </w:rPr>
      </w:pPr>
      <w:r w:rsidRPr="003D5A34">
        <w:rPr>
          <w:rFonts w:cstheme="minorHAnsi"/>
          <w:color w:val="000000" w:themeColor="text1"/>
        </w:rPr>
        <w:t xml:space="preserve">Jedes Artefakt, das im Rahmen des SEP erstellt wird, muss mit dem Namen genau </w:t>
      </w:r>
      <w:r>
        <w:rPr>
          <w:rFonts w:cstheme="minorHAnsi"/>
          <w:color w:val="000000" w:themeColor="text1"/>
        </w:rPr>
        <w:t>einer Verantwortlichen/</w:t>
      </w:r>
      <w:r w:rsidRPr="003D5A34">
        <w:rPr>
          <w:rFonts w:cstheme="minorHAnsi"/>
          <w:color w:val="000000" w:themeColor="text1"/>
        </w:rPr>
        <w:t xml:space="preserve">eines Verantwortlichen versehen werden. Das bedeutet, dass jede User Story, jeder Papierprototyp, </w:t>
      </w:r>
      <w:r>
        <w:rPr>
          <w:rFonts w:cstheme="minorHAnsi"/>
          <w:color w:val="000000" w:themeColor="text1"/>
        </w:rPr>
        <w:t xml:space="preserve">jedes Komponentendiagramm, jedes Klassendiagramm, jedes Kommunikationsdiagramm </w:t>
      </w:r>
      <w:r w:rsidRPr="003D5A34">
        <w:rPr>
          <w:rFonts w:cstheme="minorHAnsi"/>
          <w:color w:val="000000" w:themeColor="text1"/>
        </w:rPr>
        <w:t xml:space="preserve">und sämtliche Tests mit dem Namen der/des Verantwortlichen versehen </w:t>
      </w:r>
      <w:r>
        <w:rPr>
          <w:rFonts w:cstheme="minorHAnsi"/>
          <w:color w:val="000000" w:themeColor="text1"/>
        </w:rPr>
        <w:t>und hier in der untenstehenden Tabelle entsprechend eingetragen werden muss. Natürlich kann die Gruppe gemeinsam an einem Artefakt arbeiten, als Verantwortlicher sollte aber genau eine Person eingetragen werden.</w:t>
      </w:r>
    </w:p>
    <w:tbl>
      <w:tblPr>
        <w:tblStyle w:val="Tabellenraster"/>
        <w:tblpPr w:leftFromText="141" w:rightFromText="141" w:vertAnchor="text" w:horzAnchor="page" w:tblpX="1469" w:tblpY="756"/>
        <w:tblW w:w="9606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843"/>
      </w:tblGrid>
      <w:tr w:rsidR="00191F20" w:rsidRPr="00CF0841" w14:paraId="7AF8D4DE" w14:textId="77777777" w:rsidTr="00CE6AB7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8BA546E" w14:textId="77777777" w:rsidR="00191F20" w:rsidRPr="00272A78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F45FE84" w14:textId="77777777" w:rsidR="00191F20" w:rsidRPr="00272A78" w:rsidRDefault="00191F20" w:rsidP="00CE6AB7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B41DFC6" w14:textId="77777777" w:rsidR="00191F20" w:rsidRPr="00272A78" w:rsidRDefault="00191F20" w:rsidP="00CE6AB7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9329642" w14:textId="77777777" w:rsidR="00191F20" w:rsidRPr="00272A78" w:rsidRDefault="00191F20" w:rsidP="00CE6AB7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4BB27F5" w14:textId="77777777" w:rsidR="00191F20" w:rsidRPr="00272A78" w:rsidDel="00047C7E" w:rsidRDefault="00191F20" w:rsidP="00CE6AB7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191F20" w:rsidRPr="00CF0841" w14:paraId="130793EE" w14:textId="77777777" w:rsidTr="00CE6AB7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70B33F2" w14:textId="77777777" w:rsidR="00191F20" w:rsidRPr="00272A78" w:rsidRDefault="00191F20" w:rsidP="00CE6AB7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3D4A8F3" w14:textId="77777777" w:rsidR="00191F20" w:rsidRPr="003D5A34" w:rsidRDefault="00191F20" w:rsidP="00CE6AB7">
            <w:pPr>
              <w:rPr>
                <w:rFonts w:cstheme="minorHAnsi"/>
              </w:rPr>
            </w:pPr>
            <w:r w:rsidRPr="003D5A34">
              <w:rPr>
                <w:rFonts w:cstheme="minorHAnsi"/>
              </w:rPr>
              <w:t>Registrierung der Nutzer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0624A8B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D28F49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9CFC6B9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CF0841" w14:paraId="6411897D" w14:textId="77777777" w:rsidTr="00CE6AB7">
        <w:trPr>
          <w:trHeight w:val="541"/>
        </w:trPr>
        <w:tc>
          <w:tcPr>
            <w:tcW w:w="675" w:type="dxa"/>
          </w:tcPr>
          <w:p w14:paraId="24C2DA71" w14:textId="77777777" w:rsidR="00191F20" w:rsidRPr="00272A78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2760" w:type="dxa"/>
          </w:tcPr>
          <w:p w14:paraId="6242F7BE" w14:textId="77777777" w:rsidR="00191F20" w:rsidRPr="00272A78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: Registrierung eines Nutzers</w:t>
            </w:r>
          </w:p>
        </w:tc>
        <w:tc>
          <w:tcPr>
            <w:tcW w:w="1843" w:type="dxa"/>
          </w:tcPr>
          <w:p w14:paraId="3E2713EF" w14:textId="77777777" w:rsidR="00191F20" w:rsidRPr="00272A78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7C347E7A" w14:textId="77777777" w:rsidR="00191F20" w:rsidRPr="00272A78" w:rsidRDefault="00191F20" w:rsidP="00CE6AB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  <w:tc>
          <w:tcPr>
            <w:tcW w:w="1843" w:type="dxa"/>
          </w:tcPr>
          <w:p w14:paraId="04E5198B" w14:textId="77777777" w:rsidR="00191F20" w:rsidRPr="00272A78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191F20" w:rsidRPr="00CF0841" w14:paraId="395F8467" w14:textId="77777777" w:rsidTr="00CE6AB7">
        <w:trPr>
          <w:trHeight w:val="541"/>
        </w:trPr>
        <w:tc>
          <w:tcPr>
            <w:tcW w:w="675" w:type="dxa"/>
          </w:tcPr>
          <w:p w14:paraId="0FD46FC2" w14:textId="77777777" w:rsidR="00191F20" w:rsidRPr="00272A78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  <w:tc>
          <w:tcPr>
            <w:tcW w:w="2760" w:type="dxa"/>
          </w:tcPr>
          <w:p w14:paraId="63D015CE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eines Nutzers</w:t>
            </w:r>
          </w:p>
        </w:tc>
        <w:tc>
          <w:tcPr>
            <w:tcW w:w="1843" w:type="dxa"/>
          </w:tcPr>
          <w:p w14:paraId="40E15FBF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2122E90C" w14:textId="77777777" w:rsidR="00191F20" w:rsidRPr="00C341D9" w:rsidRDefault="00191F20" w:rsidP="00CE6AB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  <w:tc>
          <w:tcPr>
            <w:tcW w:w="1843" w:type="dxa"/>
          </w:tcPr>
          <w:p w14:paraId="53532FD9" w14:textId="77777777" w:rsidR="00191F20" w:rsidRPr="00272A78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191F20" w:rsidRPr="00CF0841" w14:paraId="23236888" w14:textId="77777777" w:rsidTr="00CE6AB7">
        <w:trPr>
          <w:trHeight w:val="541"/>
        </w:trPr>
        <w:tc>
          <w:tcPr>
            <w:tcW w:w="675" w:type="dxa"/>
          </w:tcPr>
          <w:p w14:paraId="206744D4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1.3</w:t>
            </w:r>
          </w:p>
        </w:tc>
        <w:tc>
          <w:tcPr>
            <w:tcW w:w="2760" w:type="dxa"/>
          </w:tcPr>
          <w:p w14:paraId="34C83196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 Frontend: Registrierung &amp; Login</w:t>
            </w:r>
          </w:p>
        </w:tc>
        <w:tc>
          <w:tcPr>
            <w:tcW w:w="1843" w:type="dxa"/>
          </w:tcPr>
          <w:p w14:paraId="7F2326A6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485" w:type="dxa"/>
          </w:tcPr>
          <w:p w14:paraId="028EA25F" w14:textId="77777777" w:rsidR="00191F20" w:rsidRDefault="00191F20" w:rsidP="00CE6AB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34F7D7ED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191F20" w:rsidRPr="00CF0841" w14:paraId="79AA6A17" w14:textId="77777777" w:rsidTr="00CE6AB7">
        <w:trPr>
          <w:trHeight w:val="541"/>
        </w:trPr>
        <w:tc>
          <w:tcPr>
            <w:tcW w:w="675" w:type="dxa"/>
          </w:tcPr>
          <w:p w14:paraId="206DF430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1.4</w:t>
            </w:r>
          </w:p>
        </w:tc>
        <w:tc>
          <w:tcPr>
            <w:tcW w:w="2760" w:type="dxa"/>
          </w:tcPr>
          <w:p w14:paraId="353D938E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Kommunikationsdiagramm:</w:t>
            </w:r>
          </w:p>
          <w:p w14:paraId="16527851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&amp; Login</w:t>
            </w:r>
          </w:p>
        </w:tc>
        <w:tc>
          <w:tcPr>
            <w:tcW w:w="1843" w:type="dxa"/>
          </w:tcPr>
          <w:p w14:paraId="74DE8B12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Verhaltens-diagramm</w:t>
            </w:r>
          </w:p>
        </w:tc>
        <w:tc>
          <w:tcPr>
            <w:tcW w:w="2485" w:type="dxa"/>
          </w:tcPr>
          <w:p w14:paraId="188A34F7" w14:textId="77777777" w:rsidR="00191F20" w:rsidRDefault="00191F20" w:rsidP="00CE6AB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091EB24A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191F20" w:rsidRPr="00CF0841" w14:paraId="7855276F" w14:textId="77777777" w:rsidTr="00CE6AB7">
        <w:trPr>
          <w:trHeight w:val="541"/>
        </w:trPr>
        <w:tc>
          <w:tcPr>
            <w:tcW w:w="675" w:type="dxa"/>
            <w:shd w:val="clear" w:color="auto" w:fill="D9D9D9" w:themeFill="background1" w:themeFillShade="D9"/>
          </w:tcPr>
          <w:p w14:paraId="19B4F0D0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2.</w:t>
            </w:r>
          </w:p>
        </w:tc>
        <w:tc>
          <w:tcPr>
            <w:tcW w:w="2760" w:type="dxa"/>
            <w:shd w:val="clear" w:color="auto" w:fill="D9D9D9" w:themeFill="background1" w:themeFillShade="D9"/>
          </w:tcPr>
          <w:p w14:paraId="4D872A29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der Systemadministratoren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5569557D" w14:textId="77777777" w:rsidR="00191F20" w:rsidRDefault="00191F20" w:rsidP="00CE6AB7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D9D9D9" w:themeFill="background1" w:themeFillShade="D9"/>
          </w:tcPr>
          <w:p w14:paraId="45017A25" w14:textId="77777777" w:rsidR="00191F20" w:rsidRDefault="00191F20" w:rsidP="00CE6AB7">
            <w:pPr>
              <w:jc w:val="center"/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</w:tcPr>
          <w:p w14:paraId="64B7C032" w14:textId="77777777" w:rsidR="00191F20" w:rsidRDefault="00191F20" w:rsidP="00CE6AB7">
            <w:pPr>
              <w:rPr>
                <w:rFonts w:cstheme="minorHAnsi"/>
              </w:rPr>
            </w:pPr>
          </w:p>
        </w:tc>
      </w:tr>
      <w:tr w:rsidR="00191F20" w:rsidRPr="00CF0841" w14:paraId="6227205D" w14:textId="77777777" w:rsidTr="00CE6AB7">
        <w:trPr>
          <w:trHeight w:val="541"/>
        </w:trPr>
        <w:tc>
          <w:tcPr>
            <w:tcW w:w="675" w:type="dxa"/>
          </w:tcPr>
          <w:p w14:paraId="75D6D564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  <w:tc>
          <w:tcPr>
            <w:tcW w:w="2760" w:type="dxa"/>
          </w:tcPr>
          <w:p w14:paraId="4DC55823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: Registrierung der Systemadministratoren</w:t>
            </w:r>
          </w:p>
        </w:tc>
        <w:tc>
          <w:tcPr>
            <w:tcW w:w="1843" w:type="dxa"/>
          </w:tcPr>
          <w:p w14:paraId="26D30577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08857C67" w14:textId="77777777" w:rsidR="00191F20" w:rsidRDefault="00191F20" w:rsidP="00CE6AB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  <w:tc>
          <w:tcPr>
            <w:tcW w:w="1843" w:type="dxa"/>
          </w:tcPr>
          <w:p w14:paraId="04022A8D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191F20" w:rsidRPr="00CF0841" w14:paraId="788983A6" w14:textId="77777777" w:rsidTr="00CE6AB7">
        <w:trPr>
          <w:trHeight w:val="541"/>
        </w:trPr>
        <w:tc>
          <w:tcPr>
            <w:tcW w:w="675" w:type="dxa"/>
          </w:tcPr>
          <w:p w14:paraId="12117205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2.2</w:t>
            </w:r>
          </w:p>
        </w:tc>
        <w:tc>
          <w:tcPr>
            <w:tcW w:w="2760" w:type="dxa"/>
          </w:tcPr>
          <w:p w14:paraId="424FE250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der Systemadministratoren</w:t>
            </w:r>
          </w:p>
        </w:tc>
        <w:tc>
          <w:tcPr>
            <w:tcW w:w="1843" w:type="dxa"/>
          </w:tcPr>
          <w:p w14:paraId="0DA9EF42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4B4C626F" w14:textId="77777777" w:rsidR="00191F20" w:rsidRDefault="00191F20" w:rsidP="00CE6AB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4C6923A6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191F20" w:rsidRPr="00CF0841" w14:paraId="290C6261" w14:textId="77777777" w:rsidTr="00CE6AB7">
        <w:trPr>
          <w:trHeight w:val="541"/>
        </w:trPr>
        <w:tc>
          <w:tcPr>
            <w:tcW w:w="675" w:type="dxa"/>
          </w:tcPr>
          <w:p w14:paraId="4E8C6A2B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2760" w:type="dxa"/>
          </w:tcPr>
          <w:p w14:paraId="7BD1DEFD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 Frontend: Registrierung und Login</w:t>
            </w:r>
          </w:p>
        </w:tc>
        <w:tc>
          <w:tcPr>
            <w:tcW w:w="1843" w:type="dxa"/>
          </w:tcPr>
          <w:p w14:paraId="3D649B47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485" w:type="dxa"/>
          </w:tcPr>
          <w:p w14:paraId="57A5C6F0" w14:textId="77777777" w:rsidR="00191F20" w:rsidRDefault="00191F20" w:rsidP="00CE6AB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0DCDBE5B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191F20" w:rsidRPr="00CF0841" w14:paraId="616AD8B2" w14:textId="77777777" w:rsidTr="00CE6AB7">
        <w:trPr>
          <w:trHeight w:val="541"/>
        </w:trPr>
        <w:tc>
          <w:tcPr>
            <w:tcW w:w="675" w:type="dxa"/>
          </w:tcPr>
          <w:p w14:paraId="5B26FB5A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2.4</w:t>
            </w:r>
          </w:p>
        </w:tc>
        <w:tc>
          <w:tcPr>
            <w:tcW w:w="2760" w:type="dxa"/>
          </w:tcPr>
          <w:p w14:paraId="01859CEB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Kommunikationsdiagramm:</w:t>
            </w:r>
          </w:p>
          <w:p w14:paraId="7DE18217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&amp; Login</w:t>
            </w:r>
          </w:p>
        </w:tc>
        <w:tc>
          <w:tcPr>
            <w:tcW w:w="1843" w:type="dxa"/>
          </w:tcPr>
          <w:p w14:paraId="4F489854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Verhaltens-diagramm</w:t>
            </w:r>
          </w:p>
        </w:tc>
        <w:tc>
          <w:tcPr>
            <w:tcW w:w="2485" w:type="dxa"/>
          </w:tcPr>
          <w:p w14:paraId="2F08AA27" w14:textId="77777777" w:rsidR="00191F20" w:rsidRDefault="00191F20" w:rsidP="00CE6AB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7A7479A0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191F20" w:rsidRPr="00CF0841" w14:paraId="6E483BB5" w14:textId="77777777" w:rsidTr="00CE6AB7">
        <w:trPr>
          <w:trHeight w:val="541"/>
        </w:trPr>
        <w:tc>
          <w:tcPr>
            <w:tcW w:w="675" w:type="dxa"/>
            <w:shd w:val="clear" w:color="auto" w:fill="D9D9D9" w:themeFill="background1" w:themeFillShade="D9"/>
          </w:tcPr>
          <w:p w14:paraId="5B082251" w14:textId="77777777" w:rsidR="00191F20" w:rsidRPr="00272A78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3.</w:t>
            </w:r>
          </w:p>
        </w:tc>
        <w:tc>
          <w:tcPr>
            <w:tcW w:w="2760" w:type="dxa"/>
            <w:shd w:val="clear" w:color="auto" w:fill="D9D9D9" w:themeFill="background1" w:themeFillShade="D9"/>
          </w:tcPr>
          <w:p w14:paraId="62196EB7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Ligen erstellen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04B954E6" w14:textId="77777777" w:rsidR="00191F20" w:rsidRDefault="00191F20" w:rsidP="00CE6AB7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D9D9D9" w:themeFill="background1" w:themeFillShade="D9"/>
          </w:tcPr>
          <w:p w14:paraId="54FABD0B" w14:textId="77777777" w:rsidR="00191F20" w:rsidRPr="00C341D9" w:rsidRDefault="00191F20" w:rsidP="00CE6AB7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</w:tcPr>
          <w:p w14:paraId="32331F65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CF0841" w14:paraId="11BF2B65" w14:textId="77777777" w:rsidTr="00CE6AB7">
        <w:trPr>
          <w:trHeight w:val="541"/>
        </w:trPr>
        <w:tc>
          <w:tcPr>
            <w:tcW w:w="675" w:type="dxa"/>
          </w:tcPr>
          <w:p w14:paraId="64277CAC" w14:textId="77777777" w:rsidR="00191F20" w:rsidRPr="00272A78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3.1</w:t>
            </w:r>
          </w:p>
        </w:tc>
        <w:tc>
          <w:tcPr>
            <w:tcW w:w="2760" w:type="dxa"/>
          </w:tcPr>
          <w:p w14:paraId="59E6BE4E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: Ligen erstellen</w:t>
            </w:r>
          </w:p>
        </w:tc>
        <w:tc>
          <w:tcPr>
            <w:tcW w:w="1843" w:type="dxa"/>
          </w:tcPr>
          <w:p w14:paraId="041F9ECA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4C1B66CD" w14:textId="77777777" w:rsidR="00191F20" w:rsidRDefault="00191F20" w:rsidP="00CE6AB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x Armin Eschenbach</w:t>
            </w:r>
          </w:p>
          <w:p w14:paraId="5243A1E2" w14:textId="77777777" w:rsidR="00191F20" w:rsidRPr="00C341D9" w:rsidRDefault="00191F20" w:rsidP="00CE6AB7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07A64C06" w14:textId="77777777" w:rsidR="00191F20" w:rsidRPr="00272A78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191F20" w:rsidRPr="00CF0841" w14:paraId="2544F07E" w14:textId="77777777" w:rsidTr="00CE6AB7">
        <w:trPr>
          <w:trHeight w:val="550"/>
        </w:trPr>
        <w:tc>
          <w:tcPr>
            <w:tcW w:w="675" w:type="dxa"/>
          </w:tcPr>
          <w:p w14:paraId="6DF0716B" w14:textId="77777777" w:rsidR="00191F20" w:rsidRPr="00272A78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3.2</w:t>
            </w:r>
          </w:p>
        </w:tc>
        <w:tc>
          <w:tcPr>
            <w:tcW w:w="2760" w:type="dxa"/>
          </w:tcPr>
          <w:p w14:paraId="3C3C0AC3" w14:textId="77777777" w:rsidR="00191F20" w:rsidRPr="00272A78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Ligen erstellen</w:t>
            </w:r>
          </w:p>
        </w:tc>
        <w:tc>
          <w:tcPr>
            <w:tcW w:w="1843" w:type="dxa"/>
          </w:tcPr>
          <w:p w14:paraId="66759C1A" w14:textId="77777777" w:rsidR="00191F20" w:rsidRPr="00272A78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48F2734D" w14:textId="77777777" w:rsidR="00191F20" w:rsidRPr="00272A78" w:rsidRDefault="00191F20" w:rsidP="00CE6AB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183E335B" w14:textId="77777777" w:rsidR="00191F20" w:rsidRPr="00272A78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191F20" w:rsidRPr="00CF0841" w14:paraId="2B3AE1B4" w14:textId="77777777" w:rsidTr="00CE6AB7">
        <w:trPr>
          <w:trHeight w:val="550"/>
        </w:trPr>
        <w:tc>
          <w:tcPr>
            <w:tcW w:w="675" w:type="dxa"/>
          </w:tcPr>
          <w:p w14:paraId="60CAE1B8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3.3</w:t>
            </w:r>
          </w:p>
        </w:tc>
        <w:tc>
          <w:tcPr>
            <w:tcW w:w="2760" w:type="dxa"/>
          </w:tcPr>
          <w:p w14:paraId="624248C7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 Frontend: Liga erstellen</w:t>
            </w:r>
          </w:p>
        </w:tc>
        <w:tc>
          <w:tcPr>
            <w:tcW w:w="1843" w:type="dxa"/>
          </w:tcPr>
          <w:p w14:paraId="23EEDA94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485" w:type="dxa"/>
          </w:tcPr>
          <w:p w14:paraId="1D4422E7" w14:textId="77777777" w:rsidR="00191F20" w:rsidRDefault="00191F20" w:rsidP="00CE6AB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59FBC82A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191F20" w:rsidRPr="00CF0841" w14:paraId="3A647950" w14:textId="77777777" w:rsidTr="00CE6AB7">
        <w:trPr>
          <w:trHeight w:val="550"/>
        </w:trPr>
        <w:tc>
          <w:tcPr>
            <w:tcW w:w="675" w:type="dxa"/>
          </w:tcPr>
          <w:p w14:paraId="0CF18631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3.4</w:t>
            </w:r>
          </w:p>
        </w:tc>
        <w:tc>
          <w:tcPr>
            <w:tcW w:w="2760" w:type="dxa"/>
          </w:tcPr>
          <w:p w14:paraId="28B5CA70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Kommunikationsdiagramm:</w:t>
            </w:r>
          </w:p>
          <w:p w14:paraId="6123ECD9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Liga Erstellen</w:t>
            </w:r>
          </w:p>
        </w:tc>
        <w:tc>
          <w:tcPr>
            <w:tcW w:w="1843" w:type="dxa"/>
          </w:tcPr>
          <w:p w14:paraId="3A422995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Verhaltens-diagramm</w:t>
            </w:r>
          </w:p>
        </w:tc>
        <w:tc>
          <w:tcPr>
            <w:tcW w:w="2485" w:type="dxa"/>
          </w:tcPr>
          <w:p w14:paraId="1742106C" w14:textId="77777777" w:rsidR="00191F20" w:rsidRDefault="00191F20" w:rsidP="00CE6AB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5C7CCA29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191F20" w:rsidRPr="00CF0841" w14:paraId="327B6D45" w14:textId="77777777" w:rsidTr="00CE6AB7">
        <w:trPr>
          <w:trHeight w:val="550"/>
        </w:trPr>
        <w:tc>
          <w:tcPr>
            <w:tcW w:w="675" w:type="dxa"/>
            <w:shd w:val="clear" w:color="auto" w:fill="D9D9D9" w:themeFill="background1" w:themeFillShade="D9"/>
          </w:tcPr>
          <w:p w14:paraId="3B8EB38D" w14:textId="77777777" w:rsidR="00191F20" w:rsidRPr="00272A78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4.</w:t>
            </w:r>
          </w:p>
        </w:tc>
        <w:tc>
          <w:tcPr>
            <w:tcW w:w="2760" w:type="dxa"/>
            <w:shd w:val="clear" w:color="auto" w:fill="D9D9D9" w:themeFill="background1" w:themeFillShade="D9"/>
          </w:tcPr>
          <w:p w14:paraId="6C8AF89E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Systemdatum ändern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2A70C1C8" w14:textId="77777777" w:rsidR="00191F20" w:rsidRDefault="00191F20" w:rsidP="00CE6AB7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D9D9D9" w:themeFill="background1" w:themeFillShade="D9"/>
          </w:tcPr>
          <w:p w14:paraId="42C6DD37" w14:textId="77777777" w:rsidR="00191F20" w:rsidRPr="00C341D9" w:rsidRDefault="00191F20" w:rsidP="00CE6AB7">
            <w:pPr>
              <w:jc w:val="center"/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</w:tcPr>
          <w:p w14:paraId="62214C5D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CF0841" w14:paraId="71436A17" w14:textId="77777777" w:rsidTr="00CE6AB7">
        <w:trPr>
          <w:trHeight w:val="550"/>
        </w:trPr>
        <w:tc>
          <w:tcPr>
            <w:tcW w:w="675" w:type="dxa"/>
          </w:tcPr>
          <w:p w14:paraId="441BAF9B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4.1</w:t>
            </w:r>
          </w:p>
        </w:tc>
        <w:tc>
          <w:tcPr>
            <w:tcW w:w="2760" w:type="dxa"/>
          </w:tcPr>
          <w:p w14:paraId="752CA858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: Systemdatum ändern</w:t>
            </w:r>
          </w:p>
        </w:tc>
        <w:tc>
          <w:tcPr>
            <w:tcW w:w="1843" w:type="dxa"/>
          </w:tcPr>
          <w:p w14:paraId="4D432C68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250B761D" w14:textId="77777777" w:rsidR="00191F20" w:rsidRDefault="00191F20" w:rsidP="00CE6AB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x Armin Eschenbach</w:t>
            </w:r>
          </w:p>
          <w:p w14:paraId="43BEF254" w14:textId="77777777" w:rsidR="00191F20" w:rsidRPr="00C341D9" w:rsidRDefault="00191F20" w:rsidP="00CE6AB7">
            <w:pPr>
              <w:jc w:val="center"/>
              <w:rPr>
                <w:rFonts w:cstheme="minorHAnsi"/>
              </w:rPr>
            </w:pPr>
          </w:p>
        </w:tc>
        <w:tc>
          <w:tcPr>
            <w:tcW w:w="1843" w:type="dxa"/>
          </w:tcPr>
          <w:p w14:paraId="0F635869" w14:textId="77777777" w:rsidR="00191F20" w:rsidRPr="00272A78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191F20" w:rsidRPr="00CF0841" w14:paraId="6D84D31B" w14:textId="77777777" w:rsidTr="00CE6AB7">
        <w:trPr>
          <w:trHeight w:val="550"/>
        </w:trPr>
        <w:tc>
          <w:tcPr>
            <w:tcW w:w="675" w:type="dxa"/>
          </w:tcPr>
          <w:p w14:paraId="4249EC2A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4.2</w:t>
            </w:r>
          </w:p>
        </w:tc>
        <w:tc>
          <w:tcPr>
            <w:tcW w:w="2760" w:type="dxa"/>
          </w:tcPr>
          <w:p w14:paraId="28F5F22F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Systemdatum ändern</w:t>
            </w:r>
          </w:p>
        </w:tc>
        <w:tc>
          <w:tcPr>
            <w:tcW w:w="1843" w:type="dxa"/>
          </w:tcPr>
          <w:p w14:paraId="7E58B044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2B6F0D93" w14:textId="77777777" w:rsidR="00191F20" w:rsidRPr="00C341D9" w:rsidRDefault="00191F20" w:rsidP="00CE6AB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5E689764" w14:textId="77777777" w:rsidR="00191F20" w:rsidRPr="00272A78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191F20" w:rsidRPr="00CF0841" w14:paraId="62BADC69" w14:textId="77777777" w:rsidTr="00CE6AB7">
        <w:trPr>
          <w:trHeight w:val="550"/>
        </w:trPr>
        <w:tc>
          <w:tcPr>
            <w:tcW w:w="675" w:type="dxa"/>
          </w:tcPr>
          <w:p w14:paraId="1BA3B5B6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4.3</w:t>
            </w:r>
          </w:p>
        </w:tc>
        <w:tc>
          <w:tcPr>
            <w:tcW w:w="2760" w:type="dxa"/>
          </w:tcPr>
          <w:p w14:paraId="727EC72E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 Frontend:</w:t>
            </w:r>
          </w:p>
          <w:p w14:paraId="04AC152B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Systemdatum ändern</w:t>
            </w:r>
          </w:p>
        </w:tc>
        <w:tc>
          <w:tcPr>
            <w:tcW w:w="1843" w:type="dxa"/>
          </w:tcPr>
          <w:p w14:paraId="58B4C3FF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485" w:type="dxa"/>
          </w:tcPr>
          <w:p w14:paraId="29D00260" w14:textId="77777777" w:rsidR="00191F20" w:rsidRDefault="00191F20" w:rsidP="00CE6AB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2BF7F691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191F20" w:rsidRPr="00CF0841" w14:paraId="0B0C8A12" w14:textId="77777777" w:rsidTr="00CE6AB7">
        <w:trPr>
          <w:trHeight w:val="550"/>
        </w:trPr>
        <w:tc>
          <w:tcPr>
            <w:tcW w:w="675" w:type="dxa"/>
          </w:tcPr>
          <w:p w14:paraId="35A689C7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4.4</w:t>
            </w:r>
          </w:p>
        </w:tc>
        <w:tc>
          <w:tcPr>
            <w:tcW w:w="2760" w:type="dxa"/>
          </w:tcPr>
          <w:p w14:paraId="510064C5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Kommunikationsdiagramm:</w:t>
            </w:r>
          </w:p>
          <w:p w14:paraId="1726AC5D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Systemdatum ändern</w:t>
            </w:r>
          </w:p>
        </w:tc>
        <w:tc>
          <w:tcPr>
            <w:tcW w:w="1843" w:type="dxa"/>
          </w:tcPr>
          <w:p w14:paraId="41AF3A9C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Verhaltens-diagramm</w:t>
            </w:r>
          </w:p>
        </w:tc>
        <w:tc>
          <w:tcPr>
            <w:tcW w:w="2485" w:type="dxa"/>
          </w:tcPr>
          <w:p w14:paraId="7A684FCE" w14:textId="77777777" w:rsidR="00191F20" w:rsidRDefault="00191F20" w:rsidP="00CE6AB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0ECA8993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191F20" w:rsidRPr="00CF0841" w14:paraId="0A29BA6E" w14:textId="77777777" w:rsidTr="00CE6AB7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7B199AD2" w14:textId="77777777" w:rsidR="00191F20" w:rsidRPr="00272A78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2760" w:type="dxa"/>
            <w:shd w:val="clear" w:color="auto" w:fill="E7E6E6" w:themeFill="background2"/>
          </w:tcPr>
          <w:p w14:paraId="205552AB" w14:textId="77777777" w:rsidR="00191F20" w:rsidRPr="003D5A34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Backend Architektur</w:t>
            </w:r>
          </w:p>
        </w:tc>
        <w:tc>
          <w:tcPr>
            <w:tcW w:w="1843" w:type="dxa"/>
            <w:shd w:val="clear" w:color="auto" w:fill="E7E6E6" w:themeFill="background2"/>
          </w:tcPr>
          <w:p w14:paraId="04511EA6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37118672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365F8979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CF0841" w14:paraId="72A4CF09" w14:textId="77777777" w:rsidTr="00CE6AB7">
        <w:trPr>
          <w:trHeight w:val="822"/>
        </w:trPr>
        <w:tc>
          <w:tcPr>
            <w:tcW w:w="675" w:type="dxa"/>
          </w:tcPr>
          <w:p w14:paraId="7DE1CEC5" w14:textId="77777777" w:rsidR="00191F20" w:rsidRPr="00272A78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5.1</w:t>
            </w:r>
          </w:p>
        </w:tc>
        <w:tc>
          <w:tcPr>
            <w:tcW w:w="2760" w:type="dxa"/>
          </w:tcPr>
          <w:p w14:paraId="5AC66057" w14:textId="77777777" w:rsidR="00191F20" w:rsidRPr="00272A78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Komponentendiagramm </w:t>
            </w:r>
          </w:p>
        </w:tc>
        <w:tc>
          <w:tcPr>
            <w:tcW w:w="1843" w:type="dxa"/>
          </w:tcPr>
          <w:p w14:paraId="076ABE5A" w14:textId="77777777" w:rsidR="00191F20" w:rsidRPr="00272A78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Komponentendiagramm</w:t>
            </w:r>
          </w:p>
        </w:tc>
        <w:tc>
          <w:tcPr>
            <w:tcW w:w="2485" w:type="dxa"/>
          </w:tcPr>
          <w:p w14:paraId="251546E2" w14:textId="77777777" w:rsidR="00191F20" w:rsidRPr="00272A78" w:rsidRDefault="00191F20" w:rsidP="00CE6AB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an Kalafat</w:t>
            </w:r>
          </w:p>
        </w:tc>
        <w:tc>
          <w:tcPr>
            <w:tcW w:w="1843" w:type="dxa"/>
          </w:tcPr>
          <w:p w14:paraId="3C4D0AD1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191F20" w:rsidRPr="00CF0841" w14:paraId="27654929" w14:textId="77777777" w:rsidTr="00CE6AB7">
        <w:trPr>
          <w:trHeight w:val="822"/>
        </w:trPr>
        <w:tc>
          <w:tcPr>
            <w:tcW w:w="675" w:type="dxa"/>
          </w:tcPr>
          <w:p w14:paraId="37A787AD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5.2</w:t>
            </w:r>
          </w:p>
        </w:tc>
        <w:tc>
          <w:tcPr>
            <w:tcW w:w="2760" w:type="dxa"/>
          </w:tcPr>
          <w:p w14:paraId="310CD7FB" w14:textId="77777777" w:rsidR="00191F20" w:rsidRPr="00272A78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1843" w:type="dxa"/>
          </w:tcPr>
          <w:p w14:paraId="54C693BF" w14:textId="77777777" w:rsidR="00191F20" w:rsidRPr="00272A78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485" w:type="dxa"/>
          </w:tcPr>
          <w:p w14:paraId="611EDEE0" w14:textId="77777777" w:rsidR="00191F20" w:rsidRDefault="00191F20" w:rsidP="00CE6AB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x Armin Eschenbach</w:t>
            </w:r>
          </w:p>
          <w:p w14:paraId="78592511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0EEFFA62" w14:textId="77777777" w:rsidR="00191F20" w:rsidRPr="00272A78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191F20" w:rsidRPr="00CF0841" w14:paraId="0E855AB1" w14:textId="77777777" w:rsidTr="00CE6AB7">
        <w:trPr>
          <w:trHeight w:val="822"/>
        </w:trPr>
        <w:tc>
          <w:tcPr>
            <w:tcW w:w="675" w:type="dxa"/>
            <w:shd w:val="clear" w:color="auto" w:fill="E7E6E6" w:themeFill="background2"/>
          </w:tcPr>
          <w:p w14:paraId="73B46F46" w14:textId="77777777" w:rsidR="00191F20" w:rsidRPr="006C30E6" w:rsidRDefault="00191F20" w:rsidP="00CE6AB7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6</w:t>
            </w:r>
            <w:r w:rsidRPr="006C30E6">
              <w:rPr>
                <w:rFonts w:cstheme="minorHAnsi"/>
                <w:b/>
                <w:bCs/>
              </w:rPr>
              <w:t>.</w:t>
            </w:r>
          </w:p>
        </w:tc>
        <w:tc>
          <w:tcPr>
            <w:tcW w:w="2760" w:type="dxa"/>
            <w:shd w:val="clear" w:color="auto" w:fill="E7E6E6" w:themeFill="background2"/>
          </w:tcPr>
          <w:p w14:paraId="6C1DD846" w14:textId="77777777" w:rsidR="00191F20" w:rsidRPr="006C30E6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d Architektur</w:t>
            </w:r>
          </w:p>
        </w:tc>
        <w:tc>
          <w:tcPr>
            <w:tcW w:w="1843" w:type="dxa"/>
            <w:shd w:val="clear" w:color="auto" w:fill="E7E6E6" w:themeFill="background2"/>
          </w:tcPr>
          <w:p w14:paraId="4FFEDB68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7F3406DC" w14:textId="77777777" w:rsidR="00191F20" w:rsidRDefault="00191F20" w:rsidP="00CE6AB7">
            <w:pPr>
              <w:jc w:val="center"/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09F81D36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CF0841" w14:paraId="0AC5CC2F" w14:textId="77777777" w:rsidTr="00CE6AB7">
        <w:trPr>
          <w:trHeight w:val="822"/>
        </w:trPr>
        <w:tc>
          <w:tcPr>
            <w:tcW w:w="675" w:type="dxa"/>
          </w:tcPr>
          <w:p w14:paraId="2CF4E303" w14:textId="77777777" w:rsidR="00191F20" w:rsidRPr="006C30E6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  <w:r w:rsidRPr="006C30E6">
              <w:rPr>
                <w:rFonts w:cstheme="minorHAnsi"/>
              </w:rPr>
              <w:t>.1</w:t>
            </w:r>
          </w:p>
        </w:tc>
        <w:tc>
          <w:tcPr>
            <w:tcW w:w="2760" w:type="dxa"/>
          </w:tcPr>
          <w:p w14:paraId="49B5B218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Komponentendiagramm</w:t>
            </w:r>
          </w:p>
        </w:tc>
        <w:tc>
          <w:tcPr>
            <w:tcW w:w="1843" w:type="dxa"/>
          </w:tcPr>
          <w:p w14:paraId="5A7E31E9" w14:textId="77777777" w:rsidR="00191F20" w:rsidRPr="00272A78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Komponentendiagramm</w:t>
            </w:r>
          </w:p>
        </w:tc>
        <w:tc>
          <w:tcPr>
            <w:tcW w:w="2485" w:type="dxa"/>
          </w:tcPr>
          <w:p w14:paraId="364DA6C4" w14:textId="77777777" w:rsidR="00191F20" w:rsidRDefault="00191F20" w:rsidP="00CE6AB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an Kalafat</w:t>
            </w:r>
          </w:p>
        </w:tc>
        <w:tc>
          <w:tcPr>
            <w:tcW w:w="1843" w:type="dxa"/>
          </w:tcPr>
          <w:p w14:paraId="5C036EFD" w14:textId="77777777" w:rsidR="00191F20" w:rsidRPr="00272A78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</w:tbl>
    <w:p w14:paraId="6136EC9B" w14:textId="77777777" w:rsidR="00191F20" w:rsidRDefault="00191F20" w:rsidP="00191F20"/>
    <w:p w14:paraId="131FE5BB" w14:textId="77777777" w:rsidR="00191F20" w:rsidRPr="003D5A34" w:rsidRDefault="00191F20" w:rsidP="00191F20"/>
    <w:p w14:paraId="49BCEE3B" w14:textId="77777777" w:rsidR="00191F20" w:rsidRDefault="00191F20" w:rsidP="00191F2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191F20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700C2938" w14:textId="77777777" w:rsidR="00191F20" w:rsidRPr="00CB2F18" w:rsidRDefault="00191F20" w:rsidP="00191F2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4" w:name="_Toc115257127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User-Stories</w:t>
      </w:r>
      <w:bookmarkEnd w:id="4"/>
    </w:p>
    <w:p w14:paraId="1D9636BE" w14:textId="77777777" w:rsidR="00191F20" w:rsidRPr="006B2D3C" w:rsidRDefault="00191F20" w:rsidP="00191F20">
      <w:pPr>
        <w:rPr>
          <w:rFonts w:cstheme="minorHAnsi"/>
          <w:b/>
          <w:bCs/>
          <w:lang w:val="en-GB"/>
        </w:rPr>
      </w:pPr>
      <w:r w:rsidRPr="006B2D3C">
        <w:rPr>
          <w:rFonts w:cstheme="minorHAnsi"/>
          <w:b/>
          <w:bCs/>
          <w:lang w:val="en-GB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191F20" w:rsidRPr="00CF0841" w14:paraId="46236871" w14:textId="77777777" w:rsidTr="00CE6AB7">
        <w:tc>
          <w:tcPr>
            <w:tcW w:w="2232" w:type="dxa"/>
            <w:shd w:val="clear" w:color="auto" w:fill="BFBFBF" w:themeFill="background1" w:themeFillShade="BF"/>
          </w:tcPr>
          <w:p w14:paraId="26BED1FE" w14:textId="77777777" w:rsidR="00191F20" w:rsidRPr="00272A78" w:rsidRDefault="00191F20" w:rsidP="00CE6AB7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5" w:name="_Hlk4739655"/>
            <w:bookmarkStart w:id="6" w:name="_Hlk4742879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018AD53E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deutiger Identifizierer&gt;</w:t>
            </w:r>
          </w:p>
        </w:tc>
      </w:tr>
      <w:tr w:rsidR="00191F20" w:rsidRPr="00CF0841" w14:paraId="72CFC53D" w14:textId="77777777" w:rsidTr="00CE6AB7">
        <w:tc>
          <w:tcPr>
            <w:tcW w:w="2232" w:type="dxa"/>
            <w:shd w:val="clear" w:color="auto" w:fill="BFBFBF" w:themeFill="background1" w:themeFillShade="BF"/>
          </w:tcPr>
          <w:p w14:paraId="576A8460" w14:textId="77777777" w:rsidR="00191F20" w:rsidRPr="00272A78" w:rsidRDefault="00191F20" w:rsidP="00CE6AB7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2C654D90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Text der User Story mittels Satzschablone: </w:t>
            </w:r>
          </w:p>
          <w:p w14:paraId="455D5C5D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&lt;Rolle&gt; möchte ich &lt;Ziel&gt; [, um/sodass &lt;Nutzen&gt;] </w:t>
            </w:r>
          </w:p>
          <w:p w14:paraId="29AD2777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(s. Foliensatz „Anforderungen“)&gt;</w:t>
            </w:r>
          </w:p>
        </w:tc>
      </w:tr>
      <w:tr w:rsidR="00191F20" w:rsidRPr="00CF0841" w14:paraId="76917594" w14:textId="77777777" w:rsidTr="00CE6AB7">
        <w:tc>
          <w:tcPr>
            <w:tcW w:w="2232" w:type="dxa"/>
            <w:shd w:val="clear" w:color="auto" w:fill="BFBFBF" w:themeFill="background1" w:themeFillShade="BF"/>
          </w:tcPr>
          <w:p w14:paraId="27CE9A2A" w14:textId="77777777" w:rsidR="00191F20" w:rsidRPr="00272A78" w:rsidRDefault="00191F20" w:rsidP="00CE6AB7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3BFD1167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191F20" w:rsidRPr="00CF0841" w14:paraId="3E2228EF" w14:textId="77777777" w:rsidTr="00CE6AB7">
        <w:tc>
          <w:tcPr>
            <w:tcW w:w="2232" w:type="dxa"/>
            <w:shd w:val="clear" w:color="auto" w:fill="BFBFBF" w:themeFill="background1" w:themeFillShade="BF"/>
          </w:tcPr>
          <w:p w14:paraId="4558B4D0" w14:textId="77777777" w:rsidR="00191F20" w:rsidRPr="00272A78" w:rsidRDefault="00191F20" w:rsidP="00CE6AB7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71D67C0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 z.B. hoch, mittel niedrig&gt;</w:t>
            </w:r>
          </w:p>
        </w:tc>
      </w:tr>
      <w:tr w:rsidR="00191F20" w:rsidRPr="00CF0841" w14:paraId="2B4D4AAC" w14:textId="77777777" w:rsidTr="00CE6AB7">
        <w:tc>
          <w:tcPr>
            <w:tcW w:w="2232" w:type="dxa"/>
            <w:shd w:val="clear" w:color="auto" w:fill="BFBFBF" w:themeFill="background1" w:themeFillShade="BF"/>
          </w:tcPr>
          <w:p w14:paraId="3F894027" w14:textId="77777777" w:rsidR="00191F20" w:rsidRPr="00272A78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0F6EDE27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Hier bitte nur einen Zuständigen eintragen z.B. Max Mustermann&gt;</w:t>
            </w:r>
          </w:p>
        </w:tc>
      </w:tr>
      <w:tr w:rsidR="00191F20" w:rsidRPr="00CF0841" w14:paraId="7207BF8B" w14:textId="77777777" w:rsidTr="00CE6AB7">
        <w:tc>
          <w:tcPr>
            <w:tcW w:w="2232" w:type="dxa"/>
            <w:shd w:val="clear" w:color="auto" w:fill="BFBFBF" w:themeFill="background1" w:themeFillShade="BF"/>
          </w:tcPr>
          <w:p w14:paraId="4F366D6B" w14:textId="77777777" w:rsidR="00191F20" w:rsidRPr="00272A78" w:rsidRDefault="00191F20" w:rsidP="00CE6AB7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76107FE7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  <w:bookmarkEnd w:id="5"/>
      <w:bookmarkEnd w:id="6"/>
    </w:tbl>
    <w:p w14:paraId="2E4C36CD" w14:textId="77777777" w:rsidR="00191F20" w:rsidRDefault="00191F20" w:rsidP="00191F20">
      <w:pPr>
        <w:rPr>
          <w:rFonts w:cstheme="minorHAnsi"/>
          <w:b/>
          <w:color w:val="FF0000"/>
        </w:rPr>
      </w:pPr>
    </w:p>
    <w:p w14:paraId="3CDF2154" w14:textId="77777777" w:rsidR="00191F20" w:rsidRDefault="00191F20" w:rsidP="00191F20">
      <w:pPr>
        <w:rPr>
          <w:rFonts w:cstheme="minorHAnsi"/>
          <w:b/>
          <w:color w:val="70AD47" w:themeColor="accent6"/>
        </w:rPr>
      </w:pPr>
      <w:r w:rsidRPr="00272A78">
        <w:rPr>
          <w:rFonts w:cstheme="minorHAnsi"/>
          <w:b/>
          <w:color w:val="70AD47" w:themeColor="accent6"/>
        </w:rPr>
        <w:t>Gutes Beispiel:</w:t>
      </w:r>
      <w:bookmarkStart w:id="7" w:name="_Hlk19187894"/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6830"/>
      </w:tblGrid>
      <w:tr w:rsidR="00191F20" w14:paraId="6299049C" w14:textId="77777777" w:rsidTr="00CE6AB7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70E5899" w14:textId="77777777" w:rsidR="00191F20" w:rsidRDefault="00191F20" w:rsidP="00CE6AB7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69D18D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</w:tr>
      <w:tr w:rsidR="00191F20" w14:paraId="2639A12B" w14:textId="77777777" w:rsidTr="00CE6AB7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352AE37" w14:textId="77777777" w:rsidR="00191F20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F229C8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Nutzer möchte ich die Möglichkeit haben ein Profil bestehend aus Vor- und Nachname, E-Mail, Geburtsdatum, Passwort und optionalem Profilbild zu erstellen, um meine Daten dauerhaft zu speichern. </w:t>
            </w:r>
          </w:p>
        </w:tc>
      </w:tr>
      <w:tr w:rsidR="00191F20" w14:paraId="0780ACA9" w14:textId="77777777" w:rsidTr="00CE6AB7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BE8BB5A" w14:textId="77777777" w:rsidR="00191F20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681F2B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191F20" w14:paraId="6BED498C" w14:textId="77777777" w:rsidTr="00CE6AB7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E6C8291" w14:textId="77777777" w:rsidR="00191F20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D9F733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191F20" w14:paraId="3F8435FA" w14:textId="77777777" w:rsidTr="00CE6AB7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92B80E4" w14:textId="77777777" w:rsidR="00191F20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C5636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</w:tr>
      <w:tr w:rsidR="00191F20" w14:paraId="1133D287" w14:textId="77777777" w:rsidTr="00CE6AB7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E1781ED" w14:textId="77777777" w:rsidR="00191F20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02D39" w14:textId="77777777" w:rsidR="00191F20" w:rsidRDefault="00191F20" w:rsidP="00CE6AB7">
            <w:pPr>
              <w:rPr>
                <w:rFonts w:cstheme="minorHAnsi"/>
              </w:rPr>
            </w:pPr>
          </w:p>
        </w:tc>
      </w:tr>
    </w:tbl>
    <w:p w14:paraId="0C205166" w14:textId="77777777" w:rsidR="00191F20" w:rsidRDefault="00191F20" w:rsidP="00191F20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191F20" w14:paraId="578D4184" w14:textId="77777777" w:rsidTr="00CE6AB7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EDF6D0D" w14:textId="77777777" w:rsidR="00191F20" w:rsidRDefault="00191F20" w:rsidP="00CE6AB7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771FF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</w:tr>
      <w:tr w:rsidR="00191F20" w14:paraId="00E6D085" w14:textId="77777777" w:rsidTr="00CE6AB7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11744C9" w14:textId="77777777" w:rsidR="00191F20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B6B912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Nutzer möchte ich mich in mein Profil einloggen können, um an einer Tipprunde teilnehmen zu können. </w:t>
            </w:r>
          </w:p>
        </w:tc>
      </w:tr>
      <w:tr w:rsidR="00191F20" w14:paraId="2AED1EF5" w14:textId="77777777" w:rsidTr="00CE6AB7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1DA1DCA" w14:textId="77777777" w:rsidR="00191F20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B58CF4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191F20" w14:paraId="5B817101" w14:textId="77777777" w:rsidTr="00CE6AB7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5C96293" w14:textId="77777777" w:rsidR="00191F20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7811F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191F20" w14:paraId="45CE9476" w14:textId="77777777" w:rsidTr="00CE6AB7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FD91F30" w14:textId="77777777" w:rsidR="00191F20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8E3687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</w:tr>
      <w:tr w:rsidR="00191F20" w14:paraId="7C3617B0" w14:textId="77777777" w:rsidTr="00CE6AB7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1224E48" w14:textId="77777777" w:rsidR="00191F20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21EAB6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</w:tr>
    </w:tbl>
    <w:p w14:paraId="4237B765" w14:textId="77777777" w:rsidR="00191F20" w:rsidRDefault="00191F20" w:rsidP="00191F20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191F20" w14:paraId="6382C30E" w14:textId="77777777" w:rsidTr="00CE6AB7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E836C4A" w14:textId="77777777" w:rsidR="00191F20" w:rsidRDefault="00191F20" w:rsidP="00CE6AB7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DE417A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1.3</w:t>
            </w:r>
          </w:p>
        </w:tc>
      </w:tr>
      <w:tr w:rsidR="00191F20" w14:paraId="135E49F3" w14:textId="77777777" w:rsidTr="00CE6AB7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A81D2D8" w14:textId="77777777" w:rsidR="00191F20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826B61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Als Nutzer möchte ich, dass der Login durch eine 2FA Authentifizierung per Mail realisiert wird, um zusätzliche Sicherheit zu gewährleisten</w:t>
            </w:r>
          </w:p>
        </w:tc>
      </w:tr>
      <w:tr w:rsidR="00191F20" w14:paraId="1B6D0B49" w14:textId="77777777" w:rsidTr="00CE6AB7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3479D5C" w14:textId="77777777" w:rsidR="00191F20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6CA11A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191F20" w14:paraId="659E8C6A" w14:textId="77777777" w:rsidTr="00CE6AB7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156A2C5" w14:textId="77777777" w:rsidR="00191F20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F42B3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191F20" w14:paraId="2963565C" w14:textId="77777777" w:rsidTr="00CE6AB7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E7DB1FA" w14:textId="77777777" w:rsidR="00191F20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2173C7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</w:tr>
      <w:tr w:rsidR="00191F20" w14:paraId="619EBD66" w14:textId="77777777" w:rsidTr="00CE6AB7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2F4E2AF" w14:textId="77777777" w:rsidR="00191F20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A9368D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</w:tr>
    </w:tbl>
    <w:p w14:paraId="21D4EDC3" w14:textId="77777777" w:rsidR="00191F20" w:rsidRDefault="00191F20" w:rsidP="00191F20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191F20" w14:paraId="5B1CBAB9" w14:textId="77777777" w:rsidTr="00CE6AB7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0B2276A" w14:textId="77777777" w:rsidR="00191F20" w:rsidRDefault="00191F20" w:rsidP="00CE6AB7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9EAB41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</w:tr>
      <w:tr w:rsidR="00191F20" w14:paraId="01F690C6" w14:textId="77777777" w:rsidTr="00CE6AB7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83435E7" w14:textId="77777777" w:rsidR="00191F20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04D1F0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Nutzer möchte ich die Möglichkeit haben mich mit Vor- und Nachname, E-Mail und Passwort als Systemadministrator zu registrieren, um Liga-Funktionen realisieren zu können. </w:t>
            </w:r>
          </w:p>
        </w:tc>
      </w:tr>
      <w:tr w:rsidR="00191F20" w14:paraId="502C4645" w14:textId="77777777" w:rsidTr="00CE6AB7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B1CB253" w14:textId="77777777" w:rsidR="00191F20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F21569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191F20" w14:paraId="348317E3" w14:textId="77777777" w:rsidTr="00CE6AB7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D9098D6" w14:textId="77777777" w:rsidR="00191F20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44266E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191F20" w14:paraId="6246465D" w14:textId="77777777" w:rsidTr="00CE6AB7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43835B6" w14:textId="77777777" w:rsidR="00191F20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713D38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</w:tr>
      <w:tr w:rsidR="00191F20" w14:paraId="5D55BEB4" w14:textId="77777777" w:rsidTr="00CE6AB7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D064064" w14:textId="77777777" w:rsidR="00191F20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117AB" w14:textId="77777777" w:rsidR="00191F20" w:rsidRDefault="00191F20" w:rsidP="00CE6AB7">
            <w:pPr>
              <w:rPr>
                <w:rFonts w:cstheme="minorHAnsi"/>
              </w:rPr>
            </w:pPr>
          </w:p>
        </w:tc>
      </w:tr>
    </w:tbl>
    <w:p w14:paraId="3D81F973" w14:textId="77777777" w:rsidR="00191F20" w:rsidRDefault="00191F20" w:rsidP="00191F20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6830"/>
      </w:tblGrid>
      <w:tr w:rsidR="00191F20" w14:paraId="553C48F1" w14:textId="77777777" w:rsidTr="00CE6AB7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E4B867F" w14:textId="77777777" w:rsidR="00191F20" w:rsidRDefault="00191F20" w:rsidP="00CE6AB7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73882E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2.2</w:t>
            </w:r>
          </w:p>
        </w:tc>
      </w:tr>
      <w:tr w:rsidR="00191F20" w14:paraId="270FC535" w14:textId="77777777" w:rsidTr="00CE6AB7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4C725B0" w14:textId="77777777" w:rsidR="00191F20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FD8622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Als Systemadministrator möchte ich die Möglichkeit haben mich mittels meines Administrator-Profils einzuloggen, der Login soll durch 2FA-Authentifizierung realisiert werden um zusätzliche Sicherheit zu gewährleisten.</w:t>
            </w:r>
          </w:p>
        </w:tc>
      </w:tr>
      <w:tr w:rsidR="00191F20" w14:paraId="004768BA" w14:textId="77777777" w:rsidTr="00CE6AB7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30D4996" w14:textId="77777777" w:rsidR="00191F20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CCD655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191F20" w14:paraId="760157B7" w14:textId="77777777" w:rsidTr="00CE6AB7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E8965FC" w14:textId="77777777" w:rsidR="00191F20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1A5A28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191F20" w14:paraId="231E1E21" w14:textId="77777777" w:rsidTr="00CE6AB7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C8F079C" w14:textId="77777777" w:rsidR="00191F20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3B687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</w:tr>
      <w:tr w:rsidR="00191F20" w14:paraId="143801DA" w14:textId="77777777" w:rsidTr="00CE6AB7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5769D98" w14:textId="77777777" w:rsidR="00191F20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88C69B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</w:tr>
      <w:tr w:rsidR="00191F20" w14:paraId="7827FC3E" w14:textId="77777777" w:rsidTr="00CE6AB7">
        <w:tc>
          <w:tcPr>
            <w:tcW w:w="22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3ABBDFE" w14:textId="77777777" w:rsidR="00191F20" w:rsidRDefault="00191F20" w:rsidP="00CE6AB7">
            <w:pPr>
              <w:rPr>
                <w:rFonts w:cstheme="minorHAnsi"/>
                <w:b/>
              </w:rPr>
            </w:pPr>
          </w:p>
          <w:p w14:paraId="2EA4A326" w14:textId="77777777" w:rsidR="00191F20" w:rsidRDefault="00191F20" w:rsidP="00CE6AB7">
            <w:pPr>
              <w:rPr>
                <w:rFonts w:cstheme="minorHAnsi"/>
                <w:b/>
              </w:rPr>
            </w:pPr>
          </w:p>
        </w:tc>
        <w:tc>
          <w:tcPr>
            <w:tcW w:w="68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D13B587" w14:textId="77777777" w:rsidR="00191F20" w:rsidRDefault="00191F20" w:rsidP="00CE6AB7">
            <w:pPr>
              <w:rPr>
                <w:rFonts w:cstheme="minorHAnsi"/>
              </w:rPr>
            </w:pPr>
          </w:p>
        </w:tc>
      </w:tr>
      <w:tr w:rsidR="00191F20" w14:paraId="363CAA98" w14:textId="77777777" w:rsidTr="00CE6AB7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104CEA2" w14:textId="77777777" w:rsidR="00191F20" w:rsidRDefault="00191F20" w:rsidP="00CE6AB7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8" w:name="_Hlk4740053"/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77FD49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3.1</w:t>
            </w:r>
          </w:p>
        </w:tc>
      </w:tr>
      <w:tr w:rsidR="00191F20" w14:paraId="746FF4AC" w14:textId="77777777" w:rsidTr="00CE6AB7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0695139" w14:textId="77777777" w:rsidR="00191F20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5DE6E6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Systemadministrator möchte ich verschiedene Ligen anlegen können, wobei eine Liga aus Name, Spielplan und optionalem Liga-Bild bestehen soll. </w:t>
            </w:r>
          </w:p>
        </w:tc>
      </w:tr>
      <w:tr w:rsidR="00191F20" w14:paraId="7614C3EB" w14:textId="77777777" w:rsidTr="00CE6AB7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60A52B7" w14:textId="77777777" w:rsidR="00191F20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13DD11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191F20" w14:paraId="55CA0F1F" w14:textId="77777777" w:rsidTr="00CE6AB7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5ACFA0C" w14:textId="77777777" w:rsidR="00191F20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015296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191F20" w14:paraId="495DA219" w14:textId="77777777" w:rsidTr="00CE6AB7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3B2EECE" w14:textId="77777777" w:rsidR="00191F20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8026CF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Max Eschenbach</w:t>
            </w:r>
          </w:p>
        </w:tc>
      </w:tr>
      <w:tr w:rsidR="00191F20" w14:paraId="29E9AF31" w14:textId="77777777" w:rsidTr="00CE6AB7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8207D30" w14:textId="77777777" w:rsidR="00191F20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F67B1" w14:textId="77777777" w:rsidR="00191F20" w:rsidRDefault="00191F20" w:rsidP="00CE6AB7">
            <w:pPr>
              <w:rPr>
                <w:rFonts w:cstheme="minorHAnsi"/>
              </w:rPr>
            </w:pPr>
          </w:p>
        </w:tc>
      </w:tr>
      <w:bookmarkEnd w:id="8"/>
    </w:tbl>
    <w:p w14:paraId="04F2C5FE" w14:textId="77777777" w:rsidR="00191F20" w:rsidRDefault="00191F20" w:rsidP="00191F20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191F20" w14:paraId="364D54C8" w14:textId="77777777" w:rsidTr="00CE6AB7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0A2626C" w14:textId="77777777" w:rsidR="00191F20" w:rsidRDefault="00191F20" w:rsidP="00CE6AB7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A6B3D2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3.2</w:t>
            </w:r>
          </w:p>
        </w:tc>
      </w:tr>
      <w:tr w:rsidR="00191F20" w14:paraId="163A957D" w14:textId="77777777" w:rsidTr="00CE6AB7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FBA6029" w14:textId="77777777" w:rsidR="00191F20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07E720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Systemadministrator möchte ich die Möglichkeit haben den Spielplan aus einer CSV-Datei einzulesen, um auch auf ältere Ligen zugriff zu haben. </w:t>
            </w:r>
          </w:p>
        </w:tc>
      </w:tr>
      <w:tr w:rsidR="00191F20" w14:paraId="093D0383" w14:textId="77777777" w:rsidTr="00CE6AB7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0858E3C" w14:textId="77777777" w:rsidR="00191F20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E8BFA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191F20" w14:paraId="7373881A" w14:textId="77777777" w:rsidTr="00CE6AB7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4BC7EA7" w14:textId="77777777" w:rsidR="00191F20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5379C6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191F20" w14:paraId="06C74D8B" w14:textId="77777777" w:rsidTr="00CE6AB7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2395238" w14:textId="77777777" w:rsidR="00191F20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140316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Max Eschenbach</w:t>
            </w:r>
          </w:p>
        </w:tc>
      </w:tr>
      <w:tr w:rsidR="00191F20" w14:paraId="1EA0B0FB" w14:textId="77777777" w:rsidTr="00CE6AB7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6F68C37" w14:textId="77777777" w:rsidR="00191F20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6DCEBB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3.1</w:t>
            </w:r>
          </w:p>
        </w:tc>
      </w:tr>
    </w:tbl>
    <w:p w14:paraId="15B246E2" w14:textId="77777777" w:rsidR="00191F20" w:rsidRDefault="00191F20" w:rsidP="00191F20"/>
    <w:p w14:paraId="7355FA54" w14:textId="77777777" w:rsidR="00191F20" w:rsidRDefault="00191F20" w:rsidP="00191F20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191F20" w14:paraId="76A4EB4B" w14:textId="77777777" w:rsidTr="00CE6AB7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4716B7E" w14:textId="77777777" w:rsidR="00191F20" w:rsidRDefault="00191F20" w:rsidP="00CE6AB7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587BB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3.3</w:t>
            </w:r>
          </w:p>
        </w:tc>
      </w:tr>
      <w:tr w:rsidR="00191F20" w14:paraId="5F1B92C1" w14:textId="77777777" w:rsidTr="00CE6AB7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FE39EB3" w14:textId="77777777" w:rsidR="00191F20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4BF5A5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Systemadministrator möchte ich die Möglichkeit haben, die Liga Daten manuell zu ändern, um Tests durchführen zu können und Daten anzupassen. </w:t>
            </w:r>
          </w:p>
        </w:tc>
      </w:tr>
      <w:tr w:rsidR="00191F20" w14:paraId="65BEEE08" w14:textId="77777777" w:rsidTr="00CE6AB7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FD9F1D2" w14:textId="77777777" w:rsidR="00191F20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1EDADC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191F20" w14:paraId="0F1ECB9C" w14:textId="77777777" w:rsidTr="00CE6AB7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8BE8704" w14:textId="77777777" w:rsidR="00191F20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E83AF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191F20" w14:paraId="15E2FD48" w14:textId="77777777" w:rsidTr="00CE6AB7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B75DD0A" w14:textId="77777777" w:rsidR="00191F20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AD9967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Max Eschenbach</w:t>
            </w:r>
          </w:p>
        </w:tc>
      </w:tr>
      <w:tr w:rsidR="00191F20" w14:paraId="1F0ED6D6" w14:textId="77777777" w:rsidTr="00CE6AB7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01B661C" w14:textId="77777777" w:rsidR="00191F20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29076D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3.1</w:t>
            </w:r>
          </w:p>
        </w:tc>
      </w:tr>
    </w:tbl>
    <w:p w14:paraId="17549B7F" w14:textId="77777777" w:rsidR="00191F20" w:rsidRDefault="00191F20" w:rsidP="00191F20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191F20" w14:paraId="45150D64" w14:textId="77777777" w:rsidTr="00CE6AB7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3DE231E" w14:textId="77777777" w:rsidR="00191F20" w:rsidRDefault="00191F20" w:rsidP="00CE6AB7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F5F06C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4.1</w:t>
            </w:r>
          </w:p>
        </w:tc>
      </w:tr>
      <w:tr w:rsidR="00191F20" w14:paraId="300C8AC2" w14:textId="77777777" w:rsidTr="00CE6AB7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3AF8AF8" w14:textId="77777777" w:rsidR="00191F20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733D8A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Als Systemadministrator möchte ich das Datum, nach dem sich das System richtet, ändern können, um die nächste Tipprunde einzuleiten</w:t>
            </w:r>
          </w:p>
        </w:tc>
      </w:tr>
      <w:tr w:rsidR="00191F20" w14:paraId="27E27121" w14:textId="77777777" w:rsidTr="00CE6AB7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C341415" w14:textId="77777777" w:rsidR="00191F20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F36124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191F20" w14:paraId="5A2D21FE" w14:textId="77777777" w:rsidTr="00CE6AB7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51ACAAB" w14:textId="77777777" w:rsidR="00191F20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DDC721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191F20" w14:paraId="7F0AFBF3" w14:textId="77777777" w:rsidTr="00CE6AB7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07DE16C" w14:textId="77777777" w:rsidR="00191F20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3D9F09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Max Eschenbach</w:t>
            </w:r>
          </w:p>
        </w:tc>
      </w:tr>
      <w:tr w:rsidR="00191F20" w14:paraId="0BFE59F7" w14:textId="77777777" w:rsidTr="00CE6AB7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37097C1" w14:textId="77777777" w:rsidR="00191F20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AB854" w14:textId="77777777" w:rsidR="00191F20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3.1, 3.3</w:t>
            </w:r>
          </w:p>
        </w:tc>
      </w:tr>
    </w:tbl>
    <w:p w14:paraId="37CE1E7D" w14:textId="77777777" w:rsidR="00191F20" w:rsidRDefault="00191F20" w:rsidP="00191F20"/>
    <w:p w14:paraId="79747F5E" w14:textId="77777777" w:rsidR="00191F20" w:rsidRDefault="00191F20" w:rsidP="00191F20"/>
    <w:p w14:paraId="054730D0" w14:textId="77777777" w:rsidR="00191F20" w:rsidRDefault="00191F20" w:rsidP="00191F20"/>
    <w:p w14:paraId="17285230" w14:textId="77777777" w:rsidR="00191F20" w:rsidRDefault="00191F20" w:rsidP="00191F20"/>
    <w:p w14:paraId="00E5BEE1" w14:textId="77777777" w:rsidR="00191F20" w:rsidRDefault="00191F20" w:rsidP="00191F20"/>
    <w:p w14:paraId="08D85D23" w14:textId="77777777" w:rsidR="00191F20" w:rsidRDefault="00191F20" w:rsidP="00191F20"/>
    <w:p w14:paraId="6F79BF4F" w14:textId="77777777" w:rsidR="00191F20" w:rsidRDefault="00191F20" w:rsidP="00191F20"/>
    <w:p w14:paraId="2CAD3CDD" w14:textId="77777777" w:rsidR="00191F20" w:rsidRDefault="00191F20" w:rsidP="00191F20">
      <w:r>
        <w:br w:type="page"/>
      </w:r>
    </w:p>
    <w:p w14:paraId="0D04AF99" w14:textId="77777777" w:rsidR="00191F20" w:rsidRPr="008B52D5" w:rsidRDefault="00191F20" w:rsidP="00191F20"/>
    <w:p w14:paraId="07D134BC" w14:textId="77777777" w:rsidR="00191F20" w:rsidRPr="00241E12" w:rsidRDefault="00191F20" w:rsidP="00191F20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9" w:name="_Toc115257128"/>
      <w:r>
        <w:rPr>
          <w:rFonts w:eastAsiaTheme="majorEastAsia" w:cstheme="minorHAnsi"/>
          <w:sz w:val="32"/>
          <w:szCs w:val="32"/>
        </w:rPr>
        <w:t>Papierprototypen</w:t>
      </w:r>
      <w:bookmarkEnd w:id="9"/>
    </w:p>
    <w:p w14:paraId="7FE0D3F4" w14:textId="77777777" w:rsidR="00191F20" w:rsidRPr="00272A78" w:rsidRDefault="00191F20" w:rsidP="00191F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 w:rsidRPr="00272A78">
        <w:rPr>
          <w:rFonts w:cstheme="minorHAnsi"/>
        </w:rPr>
        <w:t>Das Erstellen eines Papierprototypen dient als Methode des Brainstormings, Designs, Herstellens, Testens und des Kommunizierens von Benutzer Interfaces.</w:t>
      </w:r>
    </w:p>
    <w:p w14:paraId="6F3038AA" w14:textId="77777777" w:rsidR="00191F20" w:rsidRDefault="00191F20" w:rsidP="00191F20"/>
    <w:p w14:paraId="27FAC9DF" w14:textId="77777777" w:rsidR="00191F20" w:rsidRDefault="00191F20" w:rsidP="00191F20">
      <w:r>
        <w:rPr>
          <w:noProof/>
          <w:lang w:eastAsia="de-DE"/>
        </w:rPr>
        <w:drawing>
          <wp:anchor distT="0" distB="0" distL="114300" distR="114300" simplePos="0" relativeHeight="251659264" behindDoc="1" locked="0" layoutInCell="1" allowOverlap="1" wp14:anchorId="4BF065BA" wp14:editId="607B62D7">
            <wp:simplePos x="0" y="0"/>
            <wp:positionH relativeFrom="column">
              <wp:posOffset>-2540</wp:posOffset>
            </wp:positionH>
            <wp:positionV relativeFrom="paragraph">
              <wp:posOffset>260978</wp:posOffset>
            </wp:positionV>
            <wp:extent cx="2719070" cy="2901950"/>
            <wp:effectExtent l="0" t="0" r="5080" b="0"/>
            <wp:wrapTight wrapText="bothSides">
              <wp:wrapPolygon edited="0">
                <wp:start x="0" y="0"/>
                <wp:lineTo x="0" y="21411"/>
                <wp:lineTo x="21489" y="21411"/>
                <wp:lineTo x="21489" y="0"/>
                <wp:lineTo x="0" y="0"/>
              </wp:wrapPolygon>
            </wp:wrapTight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9070" cy="290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de-DE"/>
        </w:rPr>
        <w:drawing>
          <wp:anchor distT="0" distB="0" distL="114300" distR="114300" simplePos="0" relativeHeight="251660288" behindDoc="1" locked="0" layoutInCell="1" allowOverlap="1" wp14:anchorId="788BBCE0" wp14:editId="23D9D75C">
            <wp:simplePos x="0" y="0"/>
            <wp:positionH relativeFrom="column">
              <wp:posOffset>3127375</wp:posOffset>
            </wp:positionH>
            <wp:positionV relativeFrom="paragraph">
              <wp:posOffset>288753</wp:posOffset>
            </wp:positionV>
            <wp:extent cx="2626360" cy="2803525"/>
            <wp:effectExtent l="0" t="0" r="2540" b="0"/>
            <wp:wrapTight wrapText="bothSides">
              <wp:wrapPolygon edited="0">
                <wp:start x="0" y="0"/>
                <wp:lineTo x="0" y="21429"/>
                <wp:lineTo x="21464" y="21429"/>
                <wp:lineTo x="21464" y="0"/>
                <wp:lineTo x="0" y="0"/>
              </wp:wrapPolygon>
            </wp:wrapTight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6360" cy="2803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1F2A14" w14:textId="77777777" w:rsidR="00191F20" w:rsidRDefault="00191F20" w:rsidP="00191F20"/>
    <w:p w14:paraId="559E38B3" w14:textId="77777777" w:rsidR="00191F20" w:rsidRDefault="00191F20" w:rsidP="00191F20"/>
    <w:p w14:paraId="31F21966" w14:textId="77777777" w:rsidR="00191F20" w:rsidRDefault="00191F20" w:rsidP="00191F20"/>
    <w:p w14:paraId="2FC526E3" w14:textId="77777777" w:rsidR="00191F20" w:rsidRDefault="00191F20" w:rsidP="00191F20"/>
    <w:p w14:paraId="39719B39" w14:textId="77777777" w:rsidR="00191F20" w:rsidRDefault="00191F20" w:rsidP="00191F20"/>
    <w:p w14:paraId="565C9B7E" w14:textId="77777777" w:rsidR="00191F20" w:rsidRDefault="00191F20" w:rsidP="00191F20"/>
    <w:p w14:paraId="39C61D0C" w14:textId="77777777" w:rsidR="00191F20" w:rsidRDefault="00191F20" w:rsidP="00191F20"/>
    <w:p w14:paraId="00551AE6" w14:textId="77777777" w:rsidR="00191F20" w:rsidRDefault="00191F20" w:rsidP="00191F20"/>
    <w:p w14:paraId="5BF58C3F" w14:textId="77777777" w:rsidR="00191F20" w:rsidRDefault="00191F20" w:rsidP="00191F20"/>
    <w:p w14:paraId="76122A8C" w14:textId="77777777" w:rsidR="00191F20" w:rsidRDefault="00191F20" w:rsidP="00191F20">
      <w:r>
        <w:rPr>
          <w:noProof/>
          <w:lang w:eastAsia="de-DE"/>
        </w:rPr>
        <w:drawing>
          <wp:anchor distT="0" distB="0" distL="114300" distR="114300" simplePos="0" relativeHeight="251662336" behindDoc="1" locked="0" layoutInCell="1" allowOverlap="1" wp14:anchorId="7727B32B" wp14:editId="49117527">
            <wp:simplePos x="0" y="0"/>
            <wp:positionH relativeFrom="column">
              <wp:posOffset>294320</wp:posOffset>
            </wp:positionH>
            <wp:positionV relativeFrom="paragraph">
              <wp:posOffset>1306775</wp:posOffset>
            </wp:positionV>
            <wp:extent cx="2372360" cy="2532380"/>
            <wp:effectExtent l="0" t="0" r="8890" b="1270"/>
            <wp:wrapTight wrapText="bothSides">
              <wp:wrapPolygon edited="0">
                <wp:start x="0" y="0"/>
                <wp:lineTo x="0" y="21448"/>
                <wp:lineTo x="21507" y="21448"/>
                <wp:lineTo x="21507" y="0"/>
                <wp:lineTo x="0" y="0"/>
              </wp:wrapPolygon>
            </wp:wrapTight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2360" cy="2532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de-DE"/>
        </w:rPr>
        <w:drawing>
          <wp:anchor distT="0" distB="0" distL="114300" distR="114300" simplePos="0" relativeHeight="251661312" behindDoc="1" locked="0" layoutInCell="1" allowOverlap="1" wp14:anchorId="3DC82ED0" wp14:editId="43B8ACA4">
            <wp:simplePos x="0" y="0"/>
            <wp:positionH relativeFrom="column">
              <wp:posOffset>-2818765</wp:posOffset>
            </wp:positionH>
            <wp:positionV relativeFrom="paragraph">
              <wp:posOffset>1274714</wp:posOffset>
            </wp:positionV>
            <wp:extent cx="2569210" cy="2743200"/>
            <wp:effectExtent l="0" t="0" r="2540" b="0"/>
            <wp:wrapTight wrapText="bothSides">
              <wp:wrapPolygon edited="0">
                <wp:start x="0" y="0"/>
                <wp:lineTo x="0" y="21450"/>
                <wp:lineTo x="21461" y="21450"/>
                <wp:lineTo x="21461" y="0"/>
                <wp:lineTo x="0" y="0"/>
              </wp:wrapPolygon>
            </wp:wrapTight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921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br w:type="page"/>
      </w:r>
    </w:p>
    <w:p w14:paraId="31F72709" w14:textId="77777777" w:rsidR="00191F20" w:rsidRDefault="00191F20" w:rsidP="00191F20">
      <w:r>
        <w:rPr>
          <w:noProof/>
          <w:lang w:eastAsia="de-DE"/>
        </w:rPr>
        <w:lastRenderedPageBreak/>
        <w:drawing>
          <wp:anchor distT="0" distB="0" distL="114300" distR="114300" simplePos="0" relativeHeight="251666432" behindDoc="1" locked="0" layoutInCell="1" allowOverlap="1" wp14:anchorId="1EC3E992" wp14:editId="5CE43F48">
            <wp:simplePos x="0" y="0"/>
            <wp:positionH relativeFrom="column">
              <wp:posOffset>3004185</wp:posOffset>
            </wp:positionH>
            <wp:positionV relativeFrom="paragraph">
              <wp:posOffset>278130</wp:posOffset>
            </wp:positionV>
            <wp:extent cx="2804795" cy="2994025"/>
            <wp:effectExtent l="0" t="0" r="0" b="0"/>
            <wp:wrapTight wrapText="bothSides">
              <wp:wrapPolygon edited="0">
                <wp:start x="0" y="0"/>
                <wp:lineTo x="0" y="21440"/>
                <wp:lineTo x="21419" y="21440"/>
                <wp:lineTo x="21419" y="0"/>
                <wp:lineTo x="0" y="0"/>
              </wp:wrapPolygon>
            </wp:wrapTight>
            <wp:docPr id="12" name="Grafi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795" cy="299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de-DE"/>
        </w:rPr>
        <w:drawing>
          <wp:anchor distT="0" distB="0" distL="114300" distR="114300" simplePos="0" relativeHeight="251667456" behindDoc="1" locked="0" layoutInCell="1" allowOverlap="1" wp14:anchorId="3B5CA4AB" wp14:editId="6C260318">
            <wp:simplePos x="0" y="0"/>
            <wp:positionH relativeFrom="column">
              <wp:posOffset>732</wp:posOffset>
            </wp:positionH>
            <wp:positionV relativeFrom="paragraph">
              <wp:posOffset>281107</wp:posOffset>
            </wp:positionV>
            <wp:extent cx="2687955" cy="2946400"/>
            <wp:effectExtent l="0" t="0" r="0" b="6350"/>
            <wp:wrapTight wrapText="bothSides">
              <wp:wrapPolygon edited="0">
                <wp:start x="0" y="0"/>
                <wp:lineTo x="0" y="21507"/>
                <wp:lineTo x="21432" y="21507"/>
                <wp:lineTo x="21432" y="0"/>
                <wp:lineTo x="0" y="0"/>
              </wp:wrapPolygon>
            </wp:wrapTight>
            <wp:docPr id="14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7955" cy="294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1A14694" w14:textId="77777777" w:rsidR="00191F20" w:rsidRDefault="00191F20" w:rsidP="00191F20"/>
    <w:p w14:paraId="531D9274" w14:textId="77777777" w:rsidR="00191F20" w:rsidRDefault="00191F20" w:rsidP="00191F20"/>
    <w:p w14:paraId="30883B31" w14:textId="77777777" w:rsidR="00191F20" w:rsidRDefault="00191F20" w:rsidP="00191F20">
      <w:r>
        <w:rPr>
          <w:noProof/>
          <w:lang w:eastAsia="de-DE"/>
        </w:rPr>
        <w:drawing>
          <wp:anchor distT="0" distB="0" distL="114300" distR="114300" simplePos="0" relativeHeight="251664384" behindDoc="1" locked="0" layoutInCell="1" allowOverlap="1" wp14:anchorId="09519ACC" wp14:editId="1AAC26F4">
            <wp:simplePos x="0" y="0"/>
            <wp:positionH relativeFrom="column">
              <wp:posOffset>3128010</wp:posOffset>
            </wp:positionH>
            <wp:positionV relativeFrom="paragraph">
              <wp:posOffset>48895</wp:posOffset>
            </wp:positionV>
            <wp:extent cx="2638425" cy="2888615"/>
            <wp:effectExtent l="0" t="0" r="9525" b="6985"/>
            <wp:wrapTight wrapText="bothSides">
              <wp:wrapPolygon edited="0">
                <wp:start x="0" y="0"/>
                <wp:lineTo x="0" y="21510"/>
                <wp:lineTo x="21522" y="21510"/>
                <wp:lineTo x="21522" y="0"/>
                <wp:lineTo x="0" y="0"/>
              </wp:wrapPolygon>
            </wp:wrapTight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288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de-DE"/>
        </w:rPr>
        <w:drawing>
          <wp:anchor distT="0" distB="0" distL="114300" distR="114300" simplePos="0" relativeHeight="251665408" behindDoc="1" locked="0" layoutInCell="1" allowOverlap="1" wp14:anchorId="595F23E0" wp14:editId="31F01BEC">
            <wp:simplePos x="0" y="0"/>
            <wp:positionH relativeFrom="column">
              <wp:posOffset>-8255</wp:posOffset>
            </wp:positionH>
            <wp:positionV relativeFrom="paragraph">
              <wp:posOffset>22225</wp:posOffset>
            </wp:positionV>
            <wp:extent cx="2712085" cy="2973070"/>
            <wp:effectExtent l="0" t="0" r="0" b="0"/>
            <wp:wrapTight wrapText="bothSides">
              <wp:wrapPolygon edited="0">
                <wp:start x="0" y="0"/>
                <wp:lineTo x="0" y="21452"/>
                <wp:lineTo x="21393" y="21452"/>
                <wp:lineTo x="21393" y="0"/>
                <wp:lineTo x="0" y="0"/>
              </wp:wrapPolygon>
            </wp:wrapTight>
            <wp:docPr id="11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2085" cy="2973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53927A" w14:textId="77777777" w:rsidR="00191F20" w:rsidRDefault="00191F20" w:rsidP="00191F20"/>
    <w:p w14:paraId="22273DB2" w14:textId="77777777" w:rsidR="00191F20" w:rsidRDefault="00191F20" w:rsidP="00191F20"/>
    <w:p w14:paraId="56769461" w14:textId="77777777" w:rsidR="00191F20" w:rsidRDefault="00191F20" w:rsidP="00191F20"/>
    <w:p w14:paraId="1E27285A" w14:textId="77777777" w:rsidR="00191F20" w:rsidRDefault="00191F20" w:rsidP="00191F20"/>
    <w:p w14:paraId="5F43D9BD" w14:textId="77777777" w:rsidR="00191F20" w:rsidRDefault="00191F20" w:rsidP="00191F20"/>
    <w:p w14:paraId="490507B8" w14:textId="77777777" w:rsidR="00191F20" w:rsidRDefault="00191F20" w:rsidP="00191F20"/>
    <w:p w14:paraId="6105F270" w14:textId="77777777" w:rsidR="00191F20" w:rsidRDefault="00191F20" w:rsidP="00191F20"/>
    <w:p w14:paraId="3C328F4D" w14:textId="77777777" w:rsidR="00191F20" w:rsidRDefault="00191F20" w:rsidP="00191F20"/>
    <w:p w14:paraId="7AB043ED" w14:textId="77777777" w:rsidR="00191F20" w:rsidRDefault="00191F20" w:rsidP="00191F20"/>
    <w:p w14:paraId="572ADBD3" w14:textId="77777777" w:rsidR="00191F20" w:rsidRDefault="00191F20" w:rsidP="00191F20"/>
    <w:p w14:paraId="224009E4" w14:textId="77777777" w:rsidR="00191F20" w:rsidRDefault="00191F20" w:rsidP="00191F20"/>
    <w:p w14:paraId="0DC83A4F" w14:textId="77777777" w:rsidR="00191F20" w:rsidRDefault="00191F20" w:rsidP="00191F20"/>
    <w:p w14:paraId="5571B14E" w14:textId="77777777" w:rsidR="00191F20" w:rsidRDefault="00191F20" w:rsidP="00191F20"/>
    <w:p w14:paraId="05ABD78E" w14:textId="77777777" w:rsidR="00191F20" w:rsidRDefault="00191F20" w:rsidP="00191F20"/>
    <w:p w14:paraId="2C790A60" w14:textId="77777777" w:rsidR="00191F20" w:rsidRDefault="00191F20" w:rsidP="00191F20"/>
    <w:p w14:paraId="3A8FC9A9" w14:textId="77777777" w:rsidR="00191F20" w:rsidRDefault="00191F20" w:rsidP="00191F20"/>
    <w:p w14:paraId="3938287E" w14:textId="77777777" w:rsidR="00191F20" w:rsidRDefault="00191F20" w:rsidP="00191F20"/>
    <w:p w14:paraId="3A764A48" w14:textId="77777777" w:rsidR="00191F20" w:rsidRPr="00272A78" w:rsidRDefault="00191F20" w:rsidP="00191F20">
      <w:pPr>
        <w:pStyle w:val="berschrift2"/>
        <w:rPr>
          <w:rFonts w:cstheme="minorHAnsi"/>
          <w:color w:val="000000" w:themeColor="text1"/>
        </w:rPr>
      </w:pPr>
      <w:bookmarkStart w:id="10" w:name="_Toc115257129"/>
      <w:bookmarkStart w:id="11" w:name="_GoBack"/>
      <w:bookmarkEnd w:id="11"/>
      <w:r>
        <w:rPr>
          <w:rFonts w:asciiTheme="minorHAnsi" w:hAnsiTheme="minorHAnsi" w:cstheme="minorHAnsi"/>
          <w:color w:val="000000" w:themeColor="text1"/>
          <w:sz w:val="32"/>
          <w:szCs w:val="32"/>
        </w:rPr>
        <w:lastRenderedPageBreak/>
        <w:t>Strukturdiagramme (Komponenten- und Klassendiagramme)</w:t>
      </w:r>
      <w:bookmarkEnd w:id="10"/>
    </w:p>
    <w:p w14:paraId="670C8432" w14:textId="77777777" w:rsidR="00191F20" w:rsidRPr="00272A78" w:rsidRDefault="00191F20" w:rsidP="00191F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 xml:space="preserve">Im SEP soll die statische Struktur des Systems mittels Komponenten- und Klassendiagramme modelliert werden. </w:t>
      </w:r>
      <w:r w:rsidRPr="00272A78">
        <w:rPr>
          <w:rFonts w:cstheme="minorHAnsi"/>
        </w:rPr>
        <w:t xml:space="preserve">Ein </w:t>
      </w:r>
      <w:r>
        <w:rPr>
          <w:rFonts w:cstheme="minorHAnsi"/>
        </w:rPr>
        <w:t xml:space="preserve">Komponenten- und Klassendiagramme </w:t>
      </w:r>
      <w:r w:rsidRPr="00272A78">
        <w:rPr>
          <w:rFonts w:cstheme="minorHAnsi"/>
        </w:rPr>
        <w:t>dien</w:t>
      </w:r>
      <w:r>
        <w:rPr>
          <w:rFonts w:cstheme="minorHAnsi"/>
        </w:rPr>
        <w:t>en</w:t>
      </w:r>
      <w:r w:rsidRPr="00272A78">
        <w:rPr>
          <w:rFonts w:cstheme="minorHAnsi"/>
        </w:rPr>
        <w:t xml:space="preserve"> der grafischen Darstellung von </w:t>
      </w:r>
      <w:r>
        <w:rPr>
          <w:rFonts w:cstheme="minorHAnsi"/>
        </w:rPr>
        <w:t>Komponenten/</w:t>
      </w:r>
      <w:r w:rsidRPr="00272A78">
        <w:rPr>
          <w:rFonts w:cstheme="minorHAnsi"/>
        </w:rPr>
        <w:t xml:space="preserve">Klassen, Schnittstellen und deren Beziehungen. </w:t>
      </w:r>
      <w:r>
        <w:rPr>
          <w:rFonts w:cstheme="minorHAnsi"/>
        </w:rPr>
        <w:t>Die Diagrammtypen</w:t>
      </w:r>
      <w:r w:rsidRPr="00272A78">
        <w:rPr>
          <w:rFonts w:cstheme="minorHAnsi"/>
        </w:rPr>
        <w:t xml:space="preserve"> </w:t>
      </w:r>
      <w:r>
        <w:rPr>
          <w:rFonts w:cstheme="minorHAnsi"/>
        </w:rPr>
        <w:t>helfen</w:t>
      </w:r>
      <w:r w:rsidRPr="00272A78">
        <w:rPr>
          <w:rFonts w:cstheme="minorHAnsi"/>
        </w:rPr>
        <w:t xml:space="preserve"> dabei, Quellcode und Implementierungsarbeiten zu strukturieren, bevor diese starten und ermöglicht eine Aufteilung der Programmieraufgaben.</w:t>
      </w:r>
    </w:p>
    <w:p w14:paraId="66385C69" w14:textId="77777777" w:rsidR="00191F20" w:rsidRDefault="00191F20" w:rsidP="00191F20"/>
    <w:p w14:paraId="1B3E17B7" w14:textId="77777777" w:rsidR="00191F20" w:rsidRPr="00827E94" w:rsidRDefault="00191F20" w:rsidP="00191F20">
      <w:pPr>
        <w:pStyle w:val="berschrift3"/>
      </w:pPr>
      <w:r>
        <w:t>Klassendiagramm</w:t>
      </w:r>
    </w:p>
    <w:p w14:paraId="38208CB7" w14:textId="77777777" w:rsidR="00191F20" w:rsidRDefault="00191F20" w:rsidP="00191F20">
      <w:pPr>
        <w:pStyle w:val="berschrift4"/>
      </w:pPr>
      <w:r>
        <w:t>Backend</w:t>
      </w:r>
    </w:p>
    <w:p w14:paraId="53C31C06" w14:textId="77777777" w:rsidR="00191F20" w:rsidRDefault="00191F20" w:rsidP="00191F20">
      <w:pPr>
        <w:rPr>
          <w:rFonts w:cstheme="minorHAnsi"/>
        </w:rPr>
      </w:pPr>
      <w:r>
        <w:rPr>
          <w:noProof/>
          <w:lang w:eastAsia="de-DE"/>
        </w:rPr>
        <w:drawing>
          <wp:anchor distT="0" distB="0" distL="114300" distR="114300" simplePos="0" relativeHeight="251663360" behindDoc="1" locked="0" layoutInCell="1" allowOverlap="1" wp14:anchorId="636BF484" wp14:editId="3F90463E">
            <wp:simplePos x="0" y="0"/>
            <wp:positionH relativeFrom="column">
              <wp:posOffset>-35560</wp:posOffset>
            </wp:positionH>
            <wp:positionV relativeFrom="paragraph">
              <wp:posOffset>181610</wp:posOffset>
            </wp:positionV>
            <wp:extent cx="5753100" cy="2428875"/>
            <wp:effectExtent l="0" t="0" r="0" b="9525"/>
            <wp:wrapTight wrapText="bothSides">
              <wp:wrapPolygon edited="0">
                <wp:start x="0" y="0"/>
                <wp:lineTo x="0" y="21515"/>
                <wp:lineTo x="21528" y="21515"/>
                <wp:lineTo x="21528" y="0"/>
                <wp:lineTo x="0" y="0"/>
              </wp:wrapPolygon>
            </wp:wrapTight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42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F170052" w14:textId="77777777" w:rsidR="00191F20" w:rsidRDefault="00191F20" w:rsidP="00191F20">
      <w:pPr>
        <w:pStyle w:val="berschrift4"/>
      </w:pPr>
      <w:r>
        <w:t>Frontend</w:t>
      </w:r>
    </w:p>
    <w:p w14:paraId="30744A71" w14:textId="77777777" w:rsidR="00191F20" w:rsidRPr="00827E94" w:rsidRDefault="00191F20" w:rsidP="00191F20">
      <w:r>
        <w:rPr>
          <w:noProof/>
          <w:lang w:eastAsia="de-DE"/>
        </w:rPr>
        <w:drawing>
          <wp:inline distT="0" distB="0" distL="0" distR="0" wp14:anchorId="1CE38DA5" wp14:editId="60BDB39A">
            <wp:extent cx="4655127" cy="2066380"/>
            <wp:effectExtent l="0" t="0" r="0" b="0"/>
            <wp:docPr id="18" name="Grafi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Registration.drawio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9947" cy="2072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drawing>
          <wp:inline distT="0" distB="0" distL="0" distR="0" wp14:anchorId="68A011C8" wp14:editId="5FD702A4">
            <wp:extent cx="4314305" cy="1153240"/>
            <wp:effectExtent l="0" t="0" r="0" b="8890"/>
            <wp:docPr id="17" name="Grafi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Login.drawio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1867" cy="1157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lastRenderedPageBreak/>
        <w:drawing>
          <wp:inline distT="0" distB="0" distL="0" distR="0" wp14:anchorId="568D3760" wp14:editId="02924A00">
            <wp:extent cx="4405745" cy="1177682"/>
            <wp:effectExtent l="0" t="0" r="0" b="3810"/>
            <wp:docPr id="13" name="Grafi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2FA.drawio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3727" cy="1182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drawing>
          <wp:inline distT="0" distB="0" distL="0" distR="0" wp14:anchorId="412D9999" wp14:editId="0D6A53E3">
            <wp:extent cx="4605250" cy="1231011"/>
            <wp:effectExtent l="0" t="0" r="5080" b="7620"/>
            <wp:docPr id="16" name="Grafi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Create_Ligue.drawio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2003" cy="1238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drawing>
          <wp:inline distT="0" distB="0" distL="0" distR="0" wp14:anchorId="4320D2A7" wp14:editId="5D3E2A6E">
            <wp:extent cx="4513810" cy="1239407"/>
            <wp:effectExtent l="0" t="0" r="1270" b="0"/>
            <wp:docPr id="19" name="Grafi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howSchedule.drawio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2490" cy="1244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drawing>
          <wp:inline distT="0" distB="0" distL="0" distR="0" wp14:anchorId="34EEAF07" wp14:editId="43BD7D0E">
            <wp:extent cx="5760720" cy="1645920"/>
            <wp:effectExtent l="0" t="0" r="0" b="0"/>
            <wp:docPr id="15" name="Grafi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hangeDate.drawio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drawing>
          <wp:inline distT="0" distB="0" distL="0" distR="0" wp14:anchorId="57734FEF" wp14:editId="7DCE7975">
            <wp:extent cx="5760720" cy="3088005"/>
            <wp:effectExtent l="0" t="0" r="0" b="0"/>
            <wp:docPr id="20" name="Grafi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UserDashboard.drawio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8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8A63E" w14:textId="77777777" w:rsidR="00191F20" w:rsidRPr="00272A78" w:rsidRDefault="00191F20" w:rsidP="00191F20">
      <w:pPr>
        <w:pStyle w:val="berschrift2"/>
        <w:rPr>
          <w:rFonts w:cstheme="minorHAnsi"/>
          <w:color w:val="000000" w:themeColor="text1"/>
        </w:rPr>
      </w:pPr>
      <w:bookmarkStart w:id="12" w:name="_Toc115257130"/>
      <w:r>
        <w:rPr>
          <w:rFonts w:asciiTheme="minorHAnsi" w:hAnsiTheme="minorHAnsi" w:cstheme="minorHAnsi"/>
          <w:color w:val="000000" w:themeColor="text1"/>
          <w:sz w:val="32"/>
          <w:szCs w:val="32"/>
        </w:rPr>
        <w:lastRenderedPageBreak/>
        <w:t>Verhaltensdiagramme (Kommunikationsdiagramme)</w:t>
      </w:r>
      <w:bookmarkEnd w:id="12"/>
    </w:p>
    <w:p w14:paraId="7BEE8684" w14:textId="2F0ADFF4" w:rsidR="00191F20" w:rsidRPr="00272A78" w:rsidRDefault="00191F20" w:rsidP="00191F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 xml:space="preserve">Im SEP soll das dynamische Verhalten des Systems mittels Kommunikationsidagramme modelliert werden. Ein </w:t>
      </w:r>
      <w:r w:rsidR="00DB03F9">
        <w:rPr>
          <w:rFonts w:cstheme="minorHAnsi"/>
        </w:rPr>
        <w:t>Kommunikationsdiagram</w:t>
      </w:r>
      <w:r w:rsidRPr="008B52D5">
        <w:rPr>
          <w:rFonts w:cstheme="minorHAnsi"/>
        </w:rPr>
        <w:t xml:space="preserve"> ermöglicht die grafische Darstellung des Nachrichtenaustausches zwischen Systemobjekten</w:t>
      </w:r>
      <w:r>
        <w:rPr>
          <w:rFonts w:cstheme="minorHAnsi"/>
        </w:rPr>
        <w:t xml:space="preserve">. </w:t>
      </w:r>
      <w:r w:rsidRPr="008B52D5">
        <w:rPr>
          <w:rFonts w:cstheme="minorHAnsi"/>
        </w:rPr>
        <w:t xml:space="preserve">Systemobjekte können </w:t>
      </w:r>
      <w:r>
        <w:rPr>
          <w:rFonts w:cstheme="minorHAnsi"/>
        </w:rPr>
        <w:t>Komponenten</w:t>
      </w:r>
      <w:r w:rsidRPr="008B52D5">
        <w:rPr>
          <w:rFonts w:cstheme="minorHAnsi"/>
        </w:rPr>
        <w:t xml:space="preserve"> im Komponentendiagramm </w:t>
      </w:r>
      <w:r>
        <w:rPr>
          <w:rFonts w:cstheme="minorHAnsi"/>
        </w:rPr>
        <w:t xml:space="preserve">und Klassen im </w:t>
      </w:r>
      <w:r w:rsidRPr="008B52D5">
        <w:rPr>
          <w:rFonts w:cstheme="minorHAnsi"/>
        </w:rPr>
        <w:t>Klassendiagramm sein</w:t>
      </w:r>
      <w:r>
        <w:rPr>
          <w:rFonts w:cstheme="minorHAnsi"/>
        </w:rPr>
        <w:t xml:space="preserve">. </w:t>
      </w:r>
      <w:r w:rsidRPr="008B52D5">
        <w:rPr>
          <w:rFonts w:cstheme="minorHAnsi"/>
        </w:rPr>
        <w:t>Kommunikationsdiagramme zielen darauf ab, die Zusammenarbeit der Systemobjekte darzustellen</w:t>
      </w:r>
    </w:p>
    <w:p w14:paraId="08AB68AC" w14:textId="77777777" w:rsidR="00191F20" w:rsidRDefault="00191F20" w:rsidP="00191F20">
      <w:pPr>
        <w:rPr>
          <w:rFonts w:cstheme="minorHAnsi"/>
        </w:rPr>
      </w:pPr>
      <w:r>
        <w:rPr>
          <w:rFonts w:cstheme="minorHAnsi"/>
          <w:noProof/>
          <w:lang w:eastAsia="de-DE"/>
        </w:rPr>
        <w:drawing>
          <wp:inline distT="0" distB="0" distL="0" distR="0" wp14:anchorId="75168472" wp14:editId="7BE40EDC">
            <wp:extent cx="3314398" cy="2078181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egistrierung_Diagramm.drawio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4398" cy="2078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lang w:eastAsia="de-DE"/>
        </w:rPr>
        <w:drawing>
          <wp:inline distT="0" distB="0" distL="0" distR="0" wp14:anchorId="771AFB17" wp14:editId="611F9438">
            <wp:extent cx="3213880" cy="2144684"/>
            <wp:effectExtent l="0" t="0" r="5715" b="8255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gin_Diagramm.drawio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3880" cy="2144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lang w:eastAsia="de-DE"/>
        </w:rPr>
        <w:lastRenderedPageBreak/>
        <w:drawing>
          <wp:inline distT="0" distB="0" distL="0" distR="0" wp14:anchorId="138613B8" wp14:editId="19AF387D">
            <wp:extent cx="3474720" cy="2680085"/>
            <wp:effectExtent l="0" t="0" r="0" b="635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ga_anlegen_Diagramm.drawio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6076" cy="268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lang w:eastAsia="de-DE"/>
        </w:rPr>
        <w:drawing>
          <wp:inline distT="0" distB="0" distL="0" distR="0" wp14:anchorId="7216C130" wp14:editId="6DFE4DF7">
            <wp:extent cx="3408218" cy="1176225"/>
            <wp:effectExtent l="0" t="0" r="0" b="508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atum_aendern_Diagramm.drawio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3708" cy="119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B458F" w14:textId="77777777" w:rsidR="00191F20" w:rsidRDefault="00191F20" w:rsidP="00191F20">
      <w:pPr>
        <w:rPr>
          <w:rFonts w:cstheme="minorHAnsi"/>
        </w:rPr>
      </w:pPr>
    </w:p>
    <w:p w14:paraId="210845D5" w14:textId="77777777" w:rsidR="00191F20" w:rsidRDefault="00191F20" w:rsidP="00191F20">
      <w:pPr>
        <w:pStyle w:val="berschrift2"/>
        <w:spacing w:before="0"/>
        <w:rPr>
          <w:rFonts w:asciiTheme="minorHAnsi" w:hAnsiTheme="minorHAnsi" w:cstheme="minorHAnsi"/>
          <w:color w:val="auto"/>
          <w:sz w:val="32"/>
          <w:szCs w:val="32"/>
        </w:rPr>
        <w:sectPr w:rsidR="00191F20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556BCFC6" w14:textId="77777777" w:rsidR="00191F20" w:rsidRPr="00241E12" w:rsidRDefault="00191F20" w:rsidP="00191F20">
      <w:pPr>
        <w:pStyle w:val="berschrift2"/>
        <w:spacing w:before="0"/>
        <w:rPr>
          <w:rFonts w:asciiTheme="minorHAnsi" w:hAnsiTheme="minorHAnsi" w:cstheme="minorHAnsi"/>
        </w:rPr>
      </w:pPr>
      <w:bookmarkStart w:id="13" w:name="_Toc115257131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13"/>
    </w:p>
    <w:p w14:paraId="240EBF24" w14:textId="77777777" w:rsidR="00191F20" w:rsidRPr="00272A78" w:rsidRDefault="00191F20" w:rsidP="00191F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jc w:val="both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</w:t>
      </w:r>
      <w:r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</w:t>
      </w:r>
      <w:r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immer euer Package, eure Klasse und die dazugehörige Methode angeben. </w:t>
      </w:r>
      <w:r>
        <w:rPr>
          <w:rFonts w:cstheme="minorHAnsi"/>
          <w:color w:val="000000" w:themeColor="text1"/>
        </w:rPr>
        <w:t>g</w:t>
      </w:r>
      <w:r w:rsidRPr="00241E12">
        <w:rPr>
          <w:rFonts w:cstheme="minorHAnsi"/>
          <w:color w:val="000000" w:themeColor="text1"/>
        </w:rPr>
        <w:t xml:space="preserve">gf. könnt </w:t>
      </w:r>
      <w:r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auch Zeilenangaben machen. </w:t>
      </w:r>
    </w:p>
    <w:tbl>
      <w:tblPr>
        <w:tblStyle w:val="Tabellenraster"/>
        <w:tblpPr w:leftFromText="141" w:rightFromText="141" w:vertAnchor="text" w:horzAnchor="page" w:tblpX="1361" w:tblpY="756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191F20" w:rsidRPr="00CF0841" w14:paraId="319D66FF" w14:textId="77777777" w:rsidTr="00CE6AB7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bookmarkEnd w:id="7"/>
          <w:p w14:paraId="64C7843E" w14:textId="77777777" w:rsidR="00191F20" w:rsidRPr="00272A78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5293941" w14:textId="77777777" w:rsidR="00191F20" w:rsidRPr="00272A78" w:rsidRDefault="00191F20" w:rsidP="00CE6AB7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8660AF" w14:textId="77777777" w:rsidR="00191F20" w:rsidRPr="00272A78" w:rsidRDefault="00191F20" w:rsidP="00CE6AB7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337ECE6" w14:textId="77777777" w:rsidR="00191F20" w:rsidRPr="00272A78" w:rsidRDefault="00191F20" w:rsidP="00CE6AB7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3387E66F" w14:textId="77777777" w:rsidR="00191F20" w:rsidRPr="00272A78" w:rsidRDefault="00191F20" w:rsidP="00CE6AB7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F9FF09C" w14:textId="77777777" w:rsidR="00191F20" w:rsidRDefault="00191F20" w:rsidP="00CE6AB7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35DE8B08" w14:textId="77777777" w:rsidR="00191F20" w:rsidRPr="00272A78" w:rsidRDefault="00191F20" w:rsidP="00CE6AB7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5887D36" w14:textId="77777777" w:rsidR="00191F20" w:rsidRPr="00272A78" w:rsidRDefault="00191F20" w:rsidP="00CE6AB7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50384926" w14:textId="77777777" w:rsidR="00191F20" w:rsidRPr="00272A78" w:rsidRDefault="00191F20" w:rsidP="00CE6AB7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A5B0A0D" w14:textId="77777777" w:rsidR="00191F20" w:rsidRPr="00272A78" w:rsidDel="00047C7E" w:rsidRDefault="00191F20" w:rsidP="00CE6AB7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191F20" w:rsidRPr="00CF0841" w14:paraId="29068D4C" w14:textId="77777777" w:rsidTr="00CE6AB7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E85090B" w14:textId="77777777" w:rsidR="00191F20" w:rsidRPr="00272A78" w:rsidRDefault="00191F20" w:rsidP="00CE6AB7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0B8E4FB" w14:textId="77777777" w:rsidR="00191F20" w:rsidRPr="00272A78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gistrierung von Admins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0353FEE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5E289FD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ED4AAC5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FA804C9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BCC55DB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CF0841" w14:paraId="57D6290E" w14:textId="77777777" w:rsidTr="00CE6AB7">
        <w:trPr>
          <w:trHeight w:val="551"/>
        </w:trPr>
        <w:tc>
          <w:tcPr>
            <w:tcW w:w="675" w:type="dxa"/>
          </w:tcPr>
          <w:p w14:paraId="7B67752C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4B070DA6" w14:textId="77777777" w:rsidR="00191F20" w:rsidRPr="00272A78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sview im Frontend</w:t>
            </w:r>
          </w:p>
        </w:tc>
        <w:tc>
          <w:tcPr>
            <w:tcW w:w="1701" w:type="dxa"/>
          </w:tcPr>
          <w:p w14:paraId="68A36C19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482" w:type="dxa"/>
          </w:tcPr>
          <w:p w14:paraId="6076F045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353" w:type="dxa"/>
          </w:tcPr>
          <w:p w14:paraId="4DEC6434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0CCF044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512A1E38" w14:textId="77777777" w:rsidR="00191F20" w:rsidRPr="00272A78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191F20" w:rsidRPr="00CF0841" w14:paraId="2B8AE015" w14:textId="77777777" w:rsidTr="00CE6AB7">
        <w:trPr>
          <w:trHeight w:val="561"/>
        </w:trPr>
        <w:tc>
          <w:tcPr>
            <w:tcW w:w="675" w:type="dxa"/>
          </w:tcPr>
          <w:p w14:paraId="4DF1D3CE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515757E2" w14:textId="77777777" w:rsidR="00191F20" w:rsidRPr="00272A78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Datenbank-modell des Admins</w:t>
            </w:r>
          </w:p>
        </w:tc>
        <w:tc>
          <w:tcPr>
            <w:tcW w:w="1701" w:type="dxa"/>
          </w:tcPr>
          <w:p w14:paraId="1ED34EF9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482" w:type="dxa"/>
          </w:tcPr>
          <w:p w14:paraId="2B896014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353" w:type="dxa"/>
          </w:tcPr>
          <w:p w14:paraId="5037ACE4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2F08791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608D65E5" w14:textId="77777777" w:rsidR="00191F20" w:rsidRPr="00272A78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WIP</w:t>
            </w:r>
          </w:p>
        </w:tc>
      </w:tr>
      <w:tr w:rsidR="00191F20" w:rsidRPr="00CF0841" w14:paraId="18387DAD" w14:textId="77777777" w:rsidTr="00CE6AB7">
        <w:trPr>
          <w:trHeight w:val="284"/>
        </w:trPr>
        <w:tc>
          <w:tcPr>
            <w:tcW w:w="675" w:type="dxa"/>
          </w:tcPr>
          <w:p w14:paraId="09C3409A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2292058D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56EBAF23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AAAC568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7463EBA3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853C9A5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16B9B7B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CF0841" w14:paraId="249D85B4" w14:textId="77777777" w:rsidTr="00CE6AB7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4A3A0DF8" w14:textId="77777777" w:rsidR="00191F20" w:rsidRPr="00272A78" w:rsidRDefault="00191F20" w:rsidP="00CE6AB7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3036CA4F" w14:textId="77777777" w:rsidR="00191F20" w:rsidRPr="00272A78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nliegen von Liegen</w:t>
            </w:r>
          </w:p>
        </w:tc>
        <w:tc>
          <w:tcPr>
            <w:tcW w:w="1701" w:type="dxa"/>
            <w:shd w:val="clear" w:color="auto" w:fill="E7E6E6" w:themeFill="background2"/>
          </w:tcPr>
          <w:p w14:paraId="40FC0760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1FB3BD14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4D695B84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5DE8BA15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44379D62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CF0841" w14:paraId="5697EC10" w14:textId="77777777" w:rsidTr="00CE6AB7">
        <w:trPr>
          <w:trHeight w:val="838"/>
        </w:trPr>
        <w:tc>
          <w:tcPr>
            <w:tcW w:w="675" w:type="dxa"/>
          </w:tcPr>
          <w:p w14:paraId="4A1F20B5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2736A330" w14:textId="77777777" w:rsidR="00191F20" w:rsidRPr="00272A78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Ligaübersicht </w:t>
            </w:r>
            <w:r>
              <w:rPr>
                <w:rFonts w:cstheme="minorHAnsi"/>
              </w:rPr>
              <w:br/>
              <w:t>im Frontend</w:t>
            </w:r>
          </w:p>
        </w:tc>
        <w:tc>
          <w:tcPr>
            <w:tcW w:w="1701" w:type="dxa"/>
          </w:tcPr>
          <w:p w14:paraId="761F1D55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482" w:type="dxa"/>
          </w:tcPr>
          <w:p w14:paraId="22B54F39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353" w:type="dxa"/>
          </w:tcPr>
          <w:p w14:paraId="20AD159A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B226AE5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626BA4A3" w14:textId="77777777" w:rsidR="00191F20" w:rsidRPr="00272A78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191F20" w:rsidRPr="00CF0841" w14:paraId="7F3DF3B4" w14:textId="77777777" w:rsidTr="00CE6AB7">
        <w:trPr>
          <w:trHeight w:val="284"/>
        </w:trPr>
        <w:tc>
          <w:tcPr>
            <w:tcW w:w="675" w:type="dxa"/>
          </w:tcPr>
          <w:p w14:paraId="1D47FC67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6DAAC60B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B7C90E7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04CFBFF8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31043C99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A959992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28311D4E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</w:tbl>
    <w:p w14:paraId="06BB2D57" w14:textId="77777777" w:rsidR="00191F20" w:rsidRDefault="00191F20" w:rsidP="00191F20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  <w:sectPr w:rsidR="00191F20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55C71A47" w14:textId="77777777" w:rsidR="00191F20" w:rsidRPr="000D2167" w:rsidRDefault="00191F20" w:rsidP="00191F20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</w:pPr>
      <w:bookmarkStart w:id="14" w:name="_Toc115257132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lastRenderedPageBreak/>
        <w:t>Systemtests</w:t>
      </w:r>
      <w:bookmarkEnd w:id="14"/>
    </w:p>
    <w:p w14:paraId="5247EE0F" w14:textId="77777777" w:rsidR="00191F20" w:rsidRDefault="00191F20" w:rsidP="00191F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2C848E3E" w14:textId="77777777" w:rsidR="00191F20" w:rsidRPr="00272A78" w:rsidRDefault="00191F20" w:rsidP="00191F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>Die Systemtests werden von Eurer Parallelgruppe spezifiziert und durchgeführt, daher ist dieser Bereich von den Mitgliedern der Parallelgruppe auszufüllen.</w:t>
      </w:r>
    </w:p>
    <w:p w14:paraId="74519D5D" w14:textId="77777777" w:rsidR="00191F20" w:rsidRPr="00272A78" w:rsidRDefault="00191F20" w:rsidP="00191F20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191F20" w:rsidRPr="00CF0841" w14:paraId="6FAB28E4" w14:textId="77777777" w:rsidTr="00CE6AB7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A0EE581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877549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191F20" w:rsidRPr="00CF0841" w14:paraId="571F36DD" w14:textId="77777777" w:rsidTr="00CE6AB7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4C9596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9135E8D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191F20" w:rsidRPr="00CF0841" w14:paraId="1B8C8BEC" w14:textId="77777777" w:rsidTr="00CE6AB7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88AED9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A8B09F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191F20" w:rsidRPr="00CF0841" w14:paraId="4EA0AFD4" w14:textId="77777777" w:rsidTr="00CE6AB7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9E08D23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6935E98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191F20" w:rsidRPr="00CF0841" w14:paraId="29C03CE5" w14:textId="77777777" w:rsidTr="00CE6AB7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864437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AF3B08D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C8B809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490E8E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191F20" w:rsidRPr="00CF0841" w14:paraId="2B4544F5" w14:textId="77777777" w:rsidTr="00CE6AB7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ECF8D4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12BC79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D55789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8BD3B3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191F20" w:rsidRPr="00CF0841" w14:paraId="6D879F25" w14:textId="77777777" w:rsidTr="00CE6AB7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73370F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E13FBF0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FB4F696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64AE82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191F20" w:rsidRPr="00CF0841" w14:paraId="798721FB" w14:textId="77777777" w:rsidTr="00CE6AB7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6F13A44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5504DD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A87B09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984DFB5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191F20" w:rsidRPr="00CF0841" w14:paraId="268C8638" w14:textId="77777777" w:rsidTr="00CE6AB7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02F8482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FB3F79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6BEF367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191F20" w:rsidRPr="00CF0841" w14:paraId="2C13A1CC" w14:textId="77777777" w:rsidTr="00CE6AB7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05D6FA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3151D59" w14:textId="77777777" w:rsidR="00191F20" w:rsidRPr="008B52D5" w:rsidRDefault="00191F20" w:rsidP="00CE6AB7">
            <w:pPr>
              <w:rPr>
                <w:rFonts w:cstheme="minorHAnsi"/>
                <w:b/>
                <w:bCs/>
              </w:rPr>
            </w:pPr>
            <w:r w:rsidRPr="008B52D5">
              <w:rPr>
                <w:rFonts w:cstheme="minorHAnsi"/>
                <w:b/>
                <w:bCs/>
              </w:rPr>
              <w:t>Test nicht bestanden.</w:t>
            </w:r>
          </w:p>
        </w:tc>
      </w:tr>
    </w:tbl>
    <w:p w14:paraId="0832C702" w14:textId="77777777" w:rsidR="00191F20" w:rsidRPr="00272A78" w:rsidRDefault="00191F20" w:rsidP="00191F20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191F20" w:rsidRPr="00CF0841" w14:paraId="5368B47E" w14:textId="77777777" w:rsidTr="00CE6AB7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F095E89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57C7A32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191F20" w:rsidRPr="00CF0841" w14:paraId="34983215" w14:textId="77777777" w:rsidTr="00CE6AB7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2E127ED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2C5AD5A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191F20" w:rsidRPr="00CF0841" w14:paraId="4C56D82B" w14:textId="77777777" w:rsidTr="00CE6AB7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DC6280B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5FB14B9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191F20" w:rsidRPr="00CF0841" w14:paraId="2C3D81E1" w14:textId="77777777" w:rsidTr="00CE6AB7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AAFD718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6DB75A9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191F20" w:rsidRPr="00CF0841" w14:paraId="5AB799F0" w14:textId="77777777" w:rsidTr="00CE6AB7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AC5207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D3C6B6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E7B0ABC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57A73D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191F20" w:rsidRPr="00CF0841" w14:paraId="3F34E1CF" w14:textId="77777777" w:rsidTr="00CE6AB7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09970AA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98419DA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E08FD8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FB2E89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191F20" w:rsidRPr="00CF0841" w14:paraId="70ADA89F" w14:textId="77777777" w:rsidTr="00CE6AB7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C7AA33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D95054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3EB6C47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A59764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191F20" w:rsidRPr="00CF0841" w14:paraId="54FA8238" w14:textId="77777777" w:rsidTr="00CE6AB7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2ADF09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BB3F19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709253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FAA57E3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191F20" w:rsidRPr="00CF0841" w14:paraId="7D23D649" w14:textId="77777777" w:rsidTr="00CE6AB7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962879F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F99A1B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999D240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191F20" w:rsidRPr="00CF0841" w14:paraId="27377487" w14:textId="77777777" w:rsidTr="00CE6AB7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2E0A415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039351" w14:textId="77777777" w:rsidR="00191F20" w:rsidRPr="008B52D5" w:rsidRDefault="00191F20" w:rsidP="00CE6AB7">
            <w:pPr>
              <w:rPr>
                <w:rFonts w:cstheme="minorHAnsi"/>
                <w:b/>
                <w:bCs/>
              </w:rPr>
            </w:pPr>
            <w:r w:rsidRPr="008B52D5">
              <w:rPr>
                <w:rFonts w:cstheme="minorHAnsi"/>
                <w:b/>
                <w:bCs/>
              </w:rPr>
              <w:t>Test bestanden.</w:t>
            </w:r>
          </w:p>
        </w:tc>
      </w:tr>
    </w:tbl>
    <w:p w14:paraId="157E1A50" w14:textId="77777777" w:rsidR="00191F20" w:rsidRPr="00BC3A19" w:rsidRDefault="00191F20" w:rsidP="00191F20"/>
    <w:p w14:paraId="21C43C8A" w14:textId="77777777" w:rsidR="00191F20" w:rsidRPr="00272A78" w:rsidRDefault="00191F20" w:rsidP="00191F20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5" w:name="_Toc115257133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5"/>
    </w:p>
    <w:tbl>
      <w:tblPr>
        <w:tblStyle w:val="Tabellenraster"/>
        <w:tblpPr w:leftFromText="141" w:rightFromText="141" w:vertAnchor="text" w:horzAnchor="page" w:tblpX="1469" w:tblpY="756"/>
        <w:tblW w:w="9247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484"/>
      </w:tblGrid>
      <w:tr w:rsidR="00191F20" w:rsidRPr="00272A78" w:rsidDel="00047C7E" w14:paraId="2C1B85D3" w14:textId="77777777" w:rsidTr="00CE6AB7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534CEF" w14:textId="77777777" w:rsidR="00191F20" w:rsidRPr="00272A78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6BB154A" w14:textId="77777777" w:rsidR="00191F20" w:rsidRPr="00272A78" w:rsidRDefault="00191F20" w:rsidP="00CE6AB7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22C6EA9" w14:textId="77777777" w:rsidR="00191F20" w:rsidRPr="00272A78" w:rsidRDefault="00191F20" w:rsidP="00CE6AB7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D9E02C6" w14:textId="77777777" w:rsidR="00191F20" w:rsidRPr="00272A78" w:rsidRDefault="00191F20" w:rsidP="00CE6AB7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DD2684" w14:textId="77777777" w:rsidR="00191F20" w:rsidRPr="00272A78" w:rsidDel="00047C7E" w:rsidRDefault="00191F20" w:rsidP="00CE6AB7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191F20" w:rsidRPr="00272A78" w14:paraId="77A1907A" w14:textId="77777777" w:rsidTr="00CE6AB7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E9AA66" w14:textId="77777777" w:rsidR="00191F20" w:rsidRPr="00272A78" w:rsidRDefault="00191F20" w:rsidP="00CE6AB7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D3ACE1E" w14:textId="77777777" w:rsidR="00191F20" w:rsidRPr="003D5A34" w:rsidRDefault="00191F20" w:rsidP="00CE6AB7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021E2E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04C96EA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48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5465E70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272A78" w14:paraId="7C5088A1" w14:textId="77777777" w:rsidTr="00CE6AB7">
        <w:trPr>
          <w:trHeight w:val="541"/>
        </w:trPr>
        <w:tc>
          <w:tcPr>
            <w:tcW w:w="675" w:type="dxa"/>
          </w:tcPr>
          <w:p w14:paraId="0C309574" w14:textId="77777777" w:rsidR="00191F20" w:rsidRPr="00272A78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3EE243CE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09500650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5E0EE1AF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7BF4E05F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272A78" w14:paraId="06DA6F4C" w14:textId="77777777" w:rsidTr="00CE6AB7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38968CE3" w14:textId="77777777" w:rsidR="00191F20" w:rsidRPr="00272A78" w:rsidRDefault="00191F20" w:rsidP="00CE6AB7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shd w:val="clear" w:color="auto" w:fill="E7E6E6" w:themeFill="background2"/>
          </w:tcPr>
          <w:p w14:paraId="02A7B8CF" w14:textId="77777777" w:rsidR="00191F20" w:rsidRPr="003D5A34" w:rsidRDefault="00191F20" w:rsidP="00CE6AB7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77699697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28C3244F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484" w:type="dxa"/>
            <w:shd w:val="clear" w:color="auto" w:fill="E7E6E6" w:themeFill="background2"/>
          </w:tcPr>
          <w:p w14:paraId="6154A212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272A78" w14:paraId="6BA693FD" w14:textId="77777777" w:rsidTr="00CE6AB7">
        <w:trPr>
          <w:trHeight w:val="822"/>
        </w:trPr>
        <w:tc>
          <w:tcPr>
            <w:tcW w:w="675" w:type="dxa"/>
          </w:tcPr>
          <w:p w14:paraId="04EC7986" w14:textId="77777777" w:rsidR="00191F20" w:rsidRPr="00272A78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7EFEC505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0ED94BA1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413707E0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7735F28A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272A78" w14:paraId="272BAA2A" w14:textId="77777777" w:rsidTr="00CE6AB7">
        <w:trPr>
          <w:trHeight w:val="279"/>
        </w:trPr>
        <w:tc>
          <w:tcPr>
            <w:tcW w:w="675" w:type="dxa"/>
          </w:tcPr>
          <w:p w14:paraId="7088347D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345288AF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D52835B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41861579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4FF28D83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</w:tbl>
    <w:p w14:paraId="512BE35A" w14:textId="77777777" w:rsidR="00191F20" w:rsidRDefault="00191F20" w:rsidP="00191F2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6" w:name="_Toc115257134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16"/>
    </w:p>
    <w:p w14:paraId="1BBDC239" w14:textId="77777777" w:rsidR="00191F20" w:rsidRPr="008B52D5" w:rsidRDefault="00191F20" w:rsidP="00191F20"/>
    <w:p w14:paraId="59D0C5F8" w14:textId="77777777" w:rsidR="00191F20" w:rsidRPr="00272A78" w:rsidRDefault="00191F20" w:rsidP="00191F2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7" w:name="_Toc115257135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7"/>
    </w:p>
    <w:p w14:paraId="39479CF3" w14:textId="77777777" w:rsidR="00191F20" w:rsidRPr="00272A78" w:rsidRDefault="00191F20" w:rsidP="00191F20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191F20" w:rsidRPr="00CF0841" w14:paraId="36D061F7" w14:textId="77777777" w:rsidTr="00CE6AB7">
        <w:tc>
          <w:tcPr>
            <w:tcW w:w="2232" w:type="dxa"/>
            <w:shd w:val="clear" w:color="auto" w:fill="BFBFBF" w:themeFill="background1" w:themeFillShade="BF"/>
          </w:tcPr>
          <w:p w14:paraId="0B5CF8A9" w14:textId="77777777" w:rsidR="00191F20" w:rsidRPr="00272A78" w:rsidRDefault="00191F20" w:rsidP="00CE6AB7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08BC31D5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CF0841" w14:paraId="32AA1430" w14:textId="77777777" w:rsidTr="00CE6AB7">
        <w:tc>
          <w:tcPr>
            <w:tcW w:w="2232" w:type="dxa"/>
            <w:shd w:val="clear" w:color="auto" w:fill="BFBFBF" w:themeFill="background1" w:themeFillShade="BF"/>
          </w:tcPr>
          <w:p w14:paraId="734B134C" w14:textId="77777777" w:rsidR="00191F20" w:rsidRPr="00272A78" w:rsidRDefault="00191F20" w:rsidP="00CE6AB7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22305142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CF0841" w14:paraId="772FBC72" w14:textId="77777777" w:rsidTr="00CE6AB7">
        <w:tc>
          <w:tcPr>
            <w:tcW w:w="2232" w:type="dxa"/>
            <w:shd w:val="clear" w:color="auto" w:fill="BFBFBF" w:themeFill="background1" w:themeFillShade="BF"/>
          </w:tcPr>
          <w:p w14:paraId="41D54CA7" w14:textId="77777777" w:rsidR="00191F20" w:rsidRPr="00272A78" w:rsidRDefault="00191F20" w:rsidP="00CE6AB7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2EEA8CFE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CF0841" w14:paraId="795837F4" w14:textId="77777777" w:rsidTr="00CE6AB7">
        <w:tc>
          <w:tcPr>
            <w:tcW w:w="2232" w:type="dxa"/>
            <w:shd w:val="clear" w:color="auto" w:fill="BFBFBF" w:themeFill="background1" w:themeFillShade="BF"/>
          </w:tcPr>
          <w:p w14:paraId="7D5D48E3" w14:textId="77777777" w:rsidR="00191F20" w:rsidRPr="00272A78" w:rsidRDefault="00191F20" w:rsidP="00CE6AB7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EC226D2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CF0841" w14:paraId="1C478E7D" w14:textId="77777777" w:rsidTr="00CE6AB7">
        <w:tc>
          <w:tcPr>
            <w:tcW w:w="2232" w:type="dxa"/>
            <w:shd w:val="clear" w:color="auto" w:fill="BFBFBF" w:themeFill="background1" w:themeFillShade="BF"/>
          </w:tcPr>
          <w:p w14:paraId="48677A9C" w14:textId="77777777" w:rsidR="00191F20" w:rsidRPr="00272A78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44D78CF6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CF0841" w14:paraId="4F7BC6DD" w14:textId="77777777" w:rsidTr="00CE6AB7">
        <w:tc>
          <w:tcPr>
            <w:tcW w:w="2232" w:type="dxa"/>
            <w:shd w:val="clear" w:color="auto" w:fill="BFBFBF" w:themeFill="background1" w:themeFillShade="BF"/>
          </w:tcPr>
          <w:p w14:paraId="00321214" w14:textId="77777777" w:rsidR="00191F20" w:rsidRPr="00272A78" w:rsidRDefault="00191F20" w:rsidP="00CE6AB7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BEC3361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</w:tbl>
    <w:p w14:paraId="5A88DE1B" w14:textId="77777777" w:rsidR="00191F20" w:rsidRPr="00272A78" w:rsidRDefault="00191F20" w:rsidP="00191F20">
      <w:pPr>
        <w:rPr>
          <w:rFonts w:cstheme="minorHAnsi"/>
        </w:rPr>
      </w:pPr>
    </w:p>
    <w:p w14:paraId="4FBD9922" w14:textId="77777777" w:rsidR="00191F20" w:rsidRDefault="00191F20" w:rsidP="00191F20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  <w:sectPr w:rsidR="00191F20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7A899B3" w14:textId="77777777" w:rsidR="00191F20" w:rsidRPr="00241E12" w:rsidRDefault="00191F20" w:rsidP="00191F20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8" w:name="_Toc115257136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18"/>
    </w:p>
    <w:p w14:paraId="5A1D3487" w14:textId="77777777" w:rsidR="00191F20" w:rsidRPr="000D2167" w:rsidRDefault="00191F20" w:rsidP="00191F20"/>
    <w:p w14:paraId="2D750A57" w14:textId="77777777" w:rsidR="00191F20" w:rsidRPr="000D2167" w:rsidRDefault="00191F20" w:rsidP="00191F20"/>
    <w:p w14:paraId="7E1A89A3" w14:textId="77777777" w:rsidR="00191F20" w:rsidRPr="00272A78" w:rsidRDefault="00191F20" w:rsidP="00191F20">
      <w:pPr>
        <w:pStyle w:val="berschrift2"/>
        <w:rPr>
          <w:rFonts w:cstheme="minorHAnsi"/>
          <w:color w:val="000000" w:themeColor="text1"/>
        </w:rPr>
      </w:pPr>
      <w:bookmarkStart w:id="19" w:name="_Toc115257137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e (Komponenten- und Klassendiagramme)</w:t>
      </w:r>
      <w:bookmarkEnd w:id="19"/>
    </w:p>
    <w:p w14:paraId="5B1F30D8" w14:textId="77777777" w:rsidR="00191F20" w:rsidRDefault="00191F20" w:rsidP="00191F20">
      <w:pPr>
        <w:rPr>
          <w:rFonts w:cstheme="minorHAnsi"/>
        </w:rPr>
      </w:pPr>
    </w:p>
    <w:p w14:paraId="56A1A768" w14:textId="77777777" w:rsidR="00191F20" w:rsidRDefault="00191F20" w:rsidP="00191F20">
      <w:pPr>
        <w:rPr>
          <w:rFonts w:cstheme="minorHAnsi"/>
        </w:rPr>
      </w:pPr>
    </w:p>
    <w:p w14:paraId="12A031ED" w14:textId="77777777" w:rsidR="00191F20" w:rsidRPr="00272A78" w:rsidRDefault="00191F20" w:rsidP="00191F20">
      <w:pPr>
        <w:pStyle w:val="berschrift2"/>
        <w:rPr>
          <w:rFonts w:cstheme="minorHAnsi"/>
          <w:color w:val="000000" w:themeColor="text1"/>
        </w:rPr>
      </w:pPr>
      <w:bookmarkStart w:id="20" w:name="_Toc115257138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e (Kommunikationsdiagramme)</w:t>
      </w:r>
      <w:bookmarkEnd w:id="20"/>
    </w:p>
    <w:p w14:paraId="26A80F37" w14:textId="77777777" w:rsidR="00191F20" w:rsidRDefault="00191F20" w:rsidP="00191F2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191F20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185C7AB6" w14:textId="77777777" w:rsidR="00191F20" w:rsidRPr="00272A78" w:rsidRDefault="00191F20" w:rsidP="00191F2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1" w:name="_Toc115257139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21"/>
    </w:p>
    <w:tbl>
      <w:tblPr>
        <w:tblStyle w:val="Tabellenraster"/>
        <w:tblpPr w:leftFromText="141" w:rightFromText="141" w:vertAnchor="text" w:horzAnchor="margin" w:tblpY="427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191F20" w:rsidRPr="00272A78" w:rsidDel="00047C7E" w14:paraId="4E6A4E7D" w14:textId="77777777" w:rsidTr="00CE6AB7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DC67C4" w14:textId="77777777" w:rsidR="00191F20" w:rsidRPr="00272A78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885A743" w14:textId="77777777" w:rsidR="00191F20" w:rsidRPr="00272A78" w:rsidRDefault="00191F20" w:rsidP="00CE6AB7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A6EA61C" w14:textId="77777777" w:rsidR="00191F20" w:rsidRPr="00272A78" w:rsidRDefault="00191F20" w:rsidP="00CE6AB7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E741D0" w14:textId="77777777" w:rsidR="00191F20" w:rsidRPr="00272A78" w:rsidRDefault="00191F20" w:rsidP="00CE6AB7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3FD48089" w14:textId="77777777" w:rsidR="00191F20" w:rsidRPr="00272A78" w:rsidRDefault="00191F20" w:rsidP="00CE6AB7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653D58B" w14:textId="77777777" w:rsidR="00191F20" w:rsidRDefault="00191F20" w:rsidP="00CE6AB7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6934242A" w14:textId="77777777" w:rsidR="00191F20" w:rsidRPr="00272A78" w:rsidRDefault="00191F20" w:rsidP="00CE6AB7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05C43F7" w14:textId="77777777" w:rsidR="00191F20" w:rsidRPr="00272A78" w:rsidRDefault="00191F20" w:rsidP="00CE6AB7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3EA81301" w14:textId="77777777" w:rsidR="00191F20" w:rsidRPr="00272A78" w:rsidRDefault="00191F20" w:rsidP="00CE6AB7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0EDD0A6" w14:textId="77777777" w:rsidR="00191F20" w:rsidRPr="00272A78" w:rsidDel="00047C7E" w:rsidRDefault="00191F20" w:rsidP="00CE6AB7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191F20" w:rsidRPr="00272A78" w14:paraId="37A7FE2C" w14:textId="77777777" w:rsidTr="00CE6AB7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F51F79C" w14:textId="77777777" w:rsidR="00191F20" w:rsidRPr="00272A78" w:rsidRDefault="00191F20" w:rsidP="00CE6AB7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6951295" w14:textId="77777777" w:rsidR="00191F20" w:rsidRPr="00272A78" w:rsidRDefault="00191F20" w:rsidP="00CE6AB7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FF6C214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880854F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586EDE8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61BEB1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4DD44E0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272A78" w14:paraId="427A5B10" w14:textId="77777777" w:rsidTr="00CE6AB7">
        <w:trPr>
          <w:trHeight w:val="551"/>
        </w:trPr>
        <w:tc>
          <w:tcPr>
            <w:tcW w:w="675" w:type="dxa"/>
          </w:tcPr>
          <w:p w14:paraId="42CEABAF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0D9D4047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4B7A641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7471E9DF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5125FD2E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96EC094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68DEB2B3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272A78" w14:paraId="2832FD5F" w14:textId="77777777" w:rsidTr="00CE6AB7">
        <w:trPr>
          <w:trHeight w:val="561"/>
        </w:trPr>
        <w:tc>
          <w:tcPr>
            <w:tcW w:w="675" w:type="dxa"/>
          </w:tcPr>
          <w:p w14:paraId="6B044D13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1F0DD10F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019E95D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D1A887A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6DF2752D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9863CC8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7DD67AD3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272A78" w14:paraId="73CA1FC1" w14:textId="77777777" w:rsidTr="00CE6AB7">
        <w:trPr>
          <w:trHeight w:val="284"/>
        </w:trPr>
        <w:tc>
          <w:tcPr>
            <w:tcW w:w="675" w:type="dxa"/>
          </w:tcPr>
          <w:p w14:paraId="472EDDC8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6BFF2B4E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372D2D86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5B382D98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1539F7BD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BE1C721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4FA1230A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272A78" w14:paraId="0C888654" w14:textId="77777777" w:rsidTr="00CE6AB7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2C31293F" w14:textId="77777777" w:rsidR="00191F20" w:rsidRPr="00272A78" w:rsidRDefault="00191F20" w:rsidP="00CE6AB7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750832B8" w14:textId="77777777" w:rsidR="00191F20" w:rsidRPr="00272A78" w:rsidRDefault="00191F20" w:rsidP="00CE6AB7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568EBF11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3D44E3B1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16DFC216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21259618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39FBD0DD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272A78" w14:paraId="3594184F" w14:textId="77777777" w:rsidTr="00CE6AB7">
        <w:trPr>
          <w:trHeight w:val="838"/>
        </w:trPr>
        <w:tc>
          <w:tcPr>
            <w:tcW w:w="675" w:type="dxa"/>
          </w:tcPr>
          <w:p w14:paraId="6C960866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52CD209F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2695F70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3F7EFFD7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06299EC5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5BC9FDF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04DD93F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272A78" w14:paraId="4355A1C9" w14:textId="77777777" w:rsidTr="00CE6AB7">
        <w:trPr>
          <w:trHeight w:val="284"/>
        </w:trPr>
        <w:tc>
          <w:tcPr>
            <w:tcW w:w="675" w:type="dxa"/>
          </w:tcPr>
          <w:p w14:paraId="0D75610C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6B18D4BC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2A62629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B12C218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09ACEC56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9F35C02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81D9E7B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</w:tbl>
    <w:p w14:paraId="472C7256" w14:textId="77777777" w:rsidR="00191F20" w:rsidRDefault="00191F20" w:rsidP="00191F20">
      <w:pPr>
        <w:rPr>
          <w:rFonts w:cstheme="minorHAnsi"/>
        </w:rPr>
      </w:pPr>
    </w:p>
    <w:p w14:paraId="0F2B30AD" w14:textId="77777777" w:rsidR="00191F20" w:rsidRPr="004336F0" w:rsidRDefault="00191F20" w:rsidP="00191F20">
      <w:pPr>
        <w:sectPr w:rsidR="00191F20" w:rsidRPr="004336F0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6F711C0" w14:textId="77777777" w:rsidR="00191F20" w:rsidRPr="000D2167" w:rsidRDefault="00191F20" w:rsidP="00191F2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2" w:name="_Toc115257140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Modultests</w:t>
      </w:r>
      <w:bookmarkEnd w:id="22"/>
    </w:p>
    <w:p w14:paraId="4F70AF5E" w14:textId="77777777" w:rsidR="00191F20" w:rsidRPr="00272A78" w:rsidRDefault="00191F20" w:rsidP="00191F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Modultests</w:t>
      </w:r>
      <w:r>
        <w:rPr>
          <w:rFonts w:cstheme="minorHAnsi"/>
        </w:rPr>
        <w:t xml:space="preserve"> </w:t>
      </w:r>
      <w:r w:rsidRPr="00272A78">
        <w:rPr>
          <w:rFonts w:cstheme="minorHAnsi"/>
        </w:rPr>
        <w:t>sind Komponententests. Diese werden in der Softwareentwicklung angewendet, um die funktionalen Einzelteile (Units) von Computerprogrammen zu testen.</w:t>
      </w:r>
    </w:p>
    <w:tbl>
      <w:tblPr>
        <w:tblStyle w:val="Tabellenraster"/>
        <w:tblpPr w:leftFromText="141" w:rightFromText="141" w:vertAnchor="text" w:horzAnchor="margin" w:tblpY="55"/>
        <w:tblW w:w="9180" w:type="dxa"/>
        <w:tblLayout w:type="fixed"/>
        <w:tblLook w:val="04A0" w:firstRow="1" w:lastRow="0" w:firstColumn="1" w:lastColumn="0" w:noHBand="0" w:noVBand="1"/>
      </w:tblPr>
      <w:tblGrid>
        <w:gridCol w:w="534"/>
        <w:gridCol w:w="3260"/>
        <w:gridCol w:w="3969"/>
        <w:gridCol w:w="1417"/>
      </w:tblGrid>
      <w:tr w:rsidR="00191F20" w:rsidRPr="00272A78" w14:paraId="58E05349" w14:textId="77777777" w:rsidTr="00CE6AB7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10480F7" w14:textId="77777777" w:rsidR="00191F20" w:rsidRPr="00272A78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4D45914" w14:textId="77777777" w:rsidR="00191F20" w:rsidRPr="00272A78" w:rsidRDefault="00191F20" w:rsidP="00CE6AB7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16A0379" w14:textId="77777777" w:rsidR="00191F20" w:rsidRPr="00272A78" w:rsidRDefault="00191F20" w:rsidP="00CE6AB7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  <w:r>
              <w:rPr>
                <w:rFonts w:cstheme="minorHAnsi"/>
                <w:b/>
              </w:rPr>
              <w:t xml:space="preserve"> </w:t>
            </w: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B13FD11" w14:textId="77777777" w:rsidR="00191F20" w:rsidRPr="00272A78" w:rsidRDefault="00191F20" w:rsidP="00CE6AB7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191F20" w:rsidRPr="00272A78" w14:paraId="3688F160" w14:textId="77777777" w:rsidTr="00CE6AB7">
        <w:tc>
          <w:tcPr>
            <w:tcW w:w="534" w:type="dxa"/>
          </w:tcPr>
          <w:p w14:paraId="30E7F6C1" w14:textId="77777777" w:rsidR="00191F20" w:rsidRPr="00272A78" w:rsidRDefault="00191F20" w:rsidP="00CE6AB7">
            <w:pPr>
              <w:rPr>
                <w:rFonts w:cstheme="minorHAnsi"/>
                <w:b/>
              </w:rPr>
            </w:pPr>
          </w:p>
        </w:tc>
        <w:tc>
          <w:tcPr>
            <w:tcW w:w="3260" w:type="dxa"/>
          </w:tcPr>
          <w:p w14:paraId="4DF21EC8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3969" w:type="dxa"/>
          </w:tcPr>
          <w:p w14:paraId="5C93C23C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B8F60FF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</w:tbl>
    <w:p w14:paraId="3EA0C871" w14:textId="77777777" w:rsidR="00191F20" w:rsidRPr="00272A78" w:rsidRDefault="00191F20" w:rsidP="00191F20">
      <w:pPr>
        <w:rPr>
          <w:rFonts w:cstheme="minorHAnsi"/>
        </w:rPr>
      </w:pPr>
    </w:p>
    <w:p w14:paraId="3936655A" w14:textId="77777777" w:rsidR="00191F20" w:rsidRDefault="00191F20" w:rsidP="00191F20">
      <w:pPr>
        <w:rPr>
          <w:rFonts w:cstheme="minorHAnsi"/>
        </w:rPr>
      </w:pPr>
    </w:p>
    <w:p w14:paraId="76DB006A" w14:textId="77777777" w:rsidR="00191F20" w:rsidRPr="00272A78" w:rsidRDefault="00191F20" w:rsidP="00191F20">
      <w:pPr>
        <w:pStyle w:val="berschrift2"/>
        <w:rPr>
          <w:rFonts w:cstheme="minorHAnsi"/>
          <w:color w:val="000000" w:themeColor="text1"/>
        </w:rPr>
      </w:pPr>
      <w:bookmarkStart w:id="23" w:name="_Toc115257141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3"/>
    </w:p>
    <w:p w14:paraId="4AABD0BA" w14:textId="77777777" w:rsidR="00191F20" w:rsidRPr="00272A78" w:rsidRDefault="00191F20" w:rsidP="00191F20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191F20" w:rsidRPr="00CF0841" w14:paraId="4F641262" w14:textId="77777777" w:rsidTr="00CE6AB7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C7350E7" w14:textId="77777777" w:rsidR="00191F20" w:rsidRPr="00272A78" w:rsidRDefault="00191F20" w:rsidP="00CE6AB7">
            <w:pPr>
              <w:rPr>
                <w:rFonts w:cstheme="minorHAnsi"/>
              </w:rPr>
            </w:pPr>
            <w:bookmarkStart w:id="24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EF385E3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CF0841" w14:paraId="545029DB" w14:textId="77777777" w:rsidTr="00CE6AB7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D2206ED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D709D52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CF0841" w14:paraId="79474B3D" w14:textId="77777777" w:rsidTr="00CE6AB7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26292F3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AAC2655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CF0841" w14:paraId="3D952DFF" w14:textId="77777777" w:rsidTr="00CE6AB7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1E647D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C01D6AC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CF0841" w14:paraId="57ACA930" w14:textId="77777777" w:rsidTr="00CE6AB7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F125B3E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E431791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EBD871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DB1476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191F20" w:rsidRPr="00CF0841" w14:paraId="795882EA" w14:textId="77777777" w:rsidTr="00CE6AB7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38ABB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54DD7D0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65D2307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E157C90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CF0841" w14:paraId="3584935E" w14:textId="77777777" w:rsidTr="00CE6AB7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3A34CB5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AC2A5C7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85E9DF4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0DE919A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CF0841" w14:paraId="08DCFD5A" w14:textId="77777777" w:rsidTr="00CE6AB7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A164F7F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4F48685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3D94574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14A4244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CF0841" w14:paraId="2C282DC2" w14:textId="77777777" w:rsidTr="00CE6AB7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0F02696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8050782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3FDD6DA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CF0841" w14:paraId="2B179931" w14:textId="77777777" w:rsidTr="00CE6AB7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7026AC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885AFF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bookmarkEnd w:id="24"/>
    </w:tbl>
    <w:p w14:paraId="435CBB40" w14:textId="77777777" w:rsidR="00191F20" w:rsidRDefault="00191F20" w:rsidP="00191F20">
      <w:pPr>
        <w:rPr>
          <w:rFonts w:cstheme="minorHAnsi"/>
        </w:rPr>
      </w:pPr>
    </w:p>
    <w:p w14:paraId="578866E8" w14:textId="77777777" w:rsidR="00191F20" w:rsidRDefault="00191F20" w:rsidP="00191F20">
      <w:pPr>
        <w:rPr>
          <w:rFonts w:cstheme="minorHAnsi"/>
        </w:rPr>
      </w:pPr>
    </w:p>
    <w:p w14:paraId="26E0B843" w14:textId="77777777" w:rsidR="00191F20" w:rsidRPr="00272A78" w:rsidRDefault="00191F20" w:rsidP="00191F20">
      <w:pPr>
        <w:rPr>
          <w:rFonts w:cstheme="minorHAnsi"/>
        </w:rPr>
      </w:pPr>
    </w:p>
    <w:p w14:paraId="16099DFC" w14:textId="77777777" w:rsidR="00191F20" w:rsidRDefault="00191F20" w:rsidP="00191F20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  <w:sectPr w:rsidR="00191F20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9FE9681" w14:textId="77777777" w:rsidR="00191F20" w:rsidRPr="00272A78" w:rsidRDefault="00191F20" w:rsidP="00191F20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5" w:name="_Toc115257142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r>
        <w:rPr>
          <w:rFonts w:asciiTheme="minorHAnsi" w:hAnsiTheme="minorHAnsi" w:cstheme="minorHAnsi"/>
          <w:color w:val="auto"/>
          <w:sz w:val="40"/>
          <w:szCs w:val="40"/>
        </w:rPr>
        <w:t>I</w:t>
      </w:r>
      <w:bookmarkEnd w:id="25"/>
    </w:p>
    <w:tbl>
      <w:tblPr>
        <w:tblStyle w:val="Tabellenraster"/>
        <w:tblpPr w:leftFromText="141" w:rightFromText="141" w:vertAnchor="text" w:horzAnchor="page" w:tblpX="1469" w:tblpY="756"/>
        <w:tblW w:w="9247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484"/>
      </w:tblGrid>
      <w:tr w:rsidR="00191F20" w:rsidRPr="00272A78" w:rsidDel="00047C7E" w14:paraId="7521972A" w14:textId="77777777" w:rsidTr="00CE6AB7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6E0910F" w14:textId="77777777" w:rsidR="00191F20" w:rsidRPr="00272A78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02996C8" w14:textId="77777777" w:rsidR="00191F20" w:rsidRPr="00272A78" w:rsidRDefault="00191F20" w:rsidP="00CE6AB7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68A688D" w14:textId="77777777" w:rsidR="00191F20" w:rsidRPr="00272A78" w:rsidRDefault="00191F20" w:rsidP="00CE6AB7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6D9A04C" w14:textId="77777777" w:rsidR="00191F20" w:rsidRPr="00272A78" w:rsidRDefault="00191F20" w:rsidP="00CE6AB7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5E74A7D" w14:textId="77777777" w:rsidR="00191F20" w:rsidRPr="00272A78" w:rsidDel="00047C7E" w:rsidRDefault="00191F20" w:rsidP="00CE6AB7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191F20" w:rsidRPr="00272A78" w14:paraId="11C36F4C" w14:textId="77777777" w:rsidTr="00CE6AB7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4B12CD5" w14:textId="77777777" w:rsidR="00191F20" w:rsidRPr="00272A78" w:rsidRDefault="00191F20" w:rsidP="00CE6AB7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C11A38C" w14:textId="77777777" w:rsidR="00191F20" w:rsidRPr="003D5A34" w:rsidRDefault="00191F20" w:rsidP="00CE6AB7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BBC063B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747CD24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48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895B166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272A78" w14:paraId="78260485" w14:textId="77777777" w:rsidTr="00CE6AB7">
        <w:trPr>
          <w:trHeight w:val="541"/>
        </w:trPr>
        <w:tc>
          <w:tcPr>
            <w:tcW w:w="675" w:type="dxa"/>
          </w:tcPr>
          <w:p w14:paraId="119176E7" w14:textId="77777777" w:rsidR="00191F20" w:rsidRPr="00272A78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148B298D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9C5D174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750110B3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44EAA0C2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272A78" w14:paraId="5074AAD4" w14:textId="77777777" w:rsidTr="00CE6AB7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65885E8C" w14:textId="77777777" w:rsidR="00191F20" w:rsidRPr="00272A78" w:rsidRDefault="00191F20" w:rsidP="00CE6AB7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shd w:val="clear" w:color="auto" w:fill="E7E6E6" w:themeFill="background2"/>
          </w:tcPr>
          <w:p w14:paraId="3BA000FE" w14:textId="77777777" w:rsidR="00191F20" w:rsidRPr="003D5A34" w:rsidRDefault="00191F20" w:rsidP="00CE6AB7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0452EBD7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7C2E493B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484" w:type="dxa"/>
            <w:shd w:val="clear" w:color="auto" w:fill="E7E6E6" w:themeFill="background2"/>
          </w:tcPr>
          <w:p w14:paraId="16BC4A22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272A78" w14:paraId="585A3BC5" w14:textId="77777777" w:rsidTr="00CE6AB7">
        <w:trPr>
          <w:trHeight w:val="822"/>
        </w:trPr>
        <w:tc>
          <w:tcPr>
            <w:tcW w:w="675" w:type="dxa"/>
          </w:tcPr>
          <w:p w14:paraId="26CA74DD" w14:textId="77777777" w:rsidR="00191F20" w:rsidRPr="00272A78" w:rsidRDefault="00191F20" w:rsidP="00CE6AB7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3FF200B3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211B8A1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3CE4DE04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33261E04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272A78" w14:paraId="6F39F3B6" w14:textId="77777777" w:rsidTr="00CE6AB7">
        <w:trPr>
          <w:trHeight w:val="279"/>
        </w:trPr>
        <w:tc>
          <w:tcPr>
            <w:tcW w:w="675" w:type="dxa"/>
          </w:tcPr>
          <w:p w14:paraId="18B3D6E0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46470ED7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2F11222D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3F58EA8B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512ABA4D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</w:tbl>
    <w:p w14:paraId="1D4781DC" w14:textId="77777777" w:rsidR="00191F20" w:rsidRDefault="00191F20" w:rsidP="00191F2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6" w:name="_Toc115257143"/>
      <w:r w:rsidRPr="00EE269F">
        <w:rPr>
          <w:rFonts w:ascii="Calibri" w:hAnsi="Calibri" w:cs="Calibri"/>
          <w:color w:val="auto"/>
          <w:sz w:val="32"/>
        </w:rPr>
        <w:t>Spezifikationsplanung</w:t>
      </w:r>
      <w:bookmarkEnd w:id="26"/>
    </w:p>
    <w:p w14:paraId="5B4D8865" w14:textId="77777777" w:rsidR="00191F20" w:rsidRDefault="00191F20" w:rsidP="00191F20">
      <w:pPr>
        <w:rPr>
          <w:rFonts w:cstheme="minorHAnsi"/>
        </w:rPr>
      </w:pPr>
    </w:p>
    <w:p w14:paraId="487682BA" w14:textId="77777777" w:rsidR="00191F20" w:rsidRPr="00272A78" w:rsidRDefault="00191F20" w:rsidP="00191F20">
      <w:pPr>
        <w:rPr>
          <w:rFonts w:cstheme="minorHAnsi"/>
        </w:rPr>
      </w:pPr>
    </w:p>
    <w:p w14:paraId="0581F2F7" w14:textId="77777777" w:rsidR="00191F20" w:rsidRPr="00272A78" w:rsidRDefault="00191F20" w:rsidP="00191F2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7" w:name="_Toc115257144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7"/>
    </w:p>
    <w:p w14:paraId="65529597" w14:textId="77777777" w:rsidR="00191F20" w:rsidRPr="00272A78" w:rsidRDefault="00191F20" w:rsidP="00191F20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191F20" w:rsidRPr="00CF0841" w14:paraId="3A363A35" w14:textId="77777777" w:rsidTr="00CE6AB7">
        <w:tc>
          <w:tcPr>
            <w:tcW w:w="2093" w:type="dxa"/>
            <w:shd w:val="clear" w:color="auto" w:fill="BFBFBF" w:themeFill="background1" w:themeFillShade="BF"/>
          </w:tcPr>
          <w:p w14:paraId="2C41B3F9" w14:textId="77777777" w:rsidR="00191F20" w:rsidRPr="00272A78" w:rsidRDefault="00191F20" w:rsidP="00CE6AB7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6FA2236F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CF0841" w14:paraId="191EE860" w14:textId="77777777" w:rsidTr="00CE6AB7">
        <w:tc>
          <w:tcPr>
            <w:tcW w:w="2093" w:type="dxa"/>
            <w:shd w:val="clear" w:color="auto" w:fill="BFBFBF" w:themeFill="background1" w:themeFillShade="BF"/>
          </w:tcPr>
          <w:p w14:paraId="4D63D7D9" w14:textId="77777777" w:rsidR="00191F20" w:rsidRPr="00272A78" w:rsidRDefault="00191F20" w:rsidP="00CE6AB7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0A5C7C72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CF0841" w14:paraId="6B86F8C5" w14:textId="77777777" w:rsidTr="00CE6AB7">
        <w:tc>
          <w:tcPr>
            <w:tcW w:w="2093" w:type="dxa"/>
            <w:shd w:val="clear" w:color="auto" w:fill="BFBFBF" w:themeFill="background1" w:themeFillShade="BF"/>
          </w:tcPr>
          <w:p w14:paraId="51C55EE0" w14:textId="77777777" w:rsidR="00191F20" w:rsidRPr="00272A78" w:rsidRDefault="00191F20" w:rsidP="00CE6AB7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1BD59377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CF0841" w14:paraId="78591A8A" w14:textId="77777777" w:rsidTr="00CE6AB7">
        <w:tc>
          <w:tcPr>
            <w:tcW w:w="2093" w:type="dxa"/>
            <w:shd w:val="clear" w:color="auto" w:fill="BFBFBF" w:themeFill="background1" w:themeFillShade="BF"/>
          </w:tcPr>
          <w:p w14:paraId="340294C7" w14:textId="77777777" w:rsidR="00191F20" w:rsidRPr="00272A78" w:rsidRDefault="00191F20" w:rsidP="00CE6AB7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62126FD5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CF0841" w14:paraId="473F0ADA" w14:textId="77777777" w:rsidTr="00CE6AB7">
        <w:tc>
          <w:tcPr>
            <w:tcW w:w="2093" w:type="dxa"/>
            <w:shd w:val="clear" w:color="auto" w:fill="BFBFBF" w:themeFill="background1" w:themeFillShade="BF"/>
          </w:tcPr>
          <w:p w14:paraId="0D5C0A03" w14:textId="77777777" w:rsidR="00191F20" w:rsidRPr="00272A78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195" w:type="dxa"/>
          </w:tcPr>
          <w:p w14:paraId="1EF8BB88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CF0841" w14:paraId="737001DE" w14:textId="77777777" w:rsidTr="00CE6AB7">
        <w:tc>
          <w:tcPr>
            <w:tcW w:w="2093" w:type="dxa"/>
            <w:shd w:val="clear" w:color="auto" w:fill="BFBFBF" w:themeFill="background1" w:themeFillShade="BF"/>
          </w:tcPr>
          <w:p w14:paraId="58901ABF" w14:textId="77777777" w:rsidR="00191F20" w:rsidRPr="00272A78" w:rsidRDefault="00191F20" w:rsidP="00CE6AB7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2B5EEB27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CF0841" w14:paraId="2715D7AF" w14:textId="77777777" w:rsidTr="00CE6AB7">
        <w:tc>
          <w:tcPr>
            <w:tcW w:w="2093" w:type="dxa"/>
            <w:shd w:val="clear" w:color="auto" w:fill="BFBFBF" w:themeFill="background1" w:themeFillShade="BF"/>
          </w:tcPr>
          <w:p w14:paraId="2B04A586" w14:textId="77777777" w:rsidR="00191F20" w:rsidRPr="00272A78" w:rsidRDefault="00191F20" w:rsidP="00CE6AB7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6C4ED387" w14:textId="77777777" w:rsidR="00191F20" w:rsidRPr="00D51169" w:rsidRDefault="00191F20" w:rsidP="00CE6AB7">
            <w:pPr>
              <w:rPr>
                <w:rFonts w:cstheme="minorHAnsi"/>
              </w:rPr>
            </w:pPr>
          </w:p>
        </w:tc>
      </w:tr>
    </w:tbl>
    <w:p w14:paraId="0C000EF2" w14:textId="77777777" w:rsidR="00191F20" w:rsidRPr="00272A78" w:rsidRDefault="00191F20" w:rsidP="00191F20">
      <w:pPr>
        <w:rPr>
          <w:rFonts w:cstheme="minorHAnsi"/>
        </w:rPr>
      </w:pPr>
    </w:p>
    <w:p w14:paraId="794A207E" w14:textId="77777777" w:rsidR="00191F20" w:rsidRDefault="00191F20" w:rsidP="00191F20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  <w:sectPr w:rsidR="00191F20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2BCD8606" w14:textId="77777777" w:rsidR="00191F20" w:rsidRPr="00241E12" w:rsidRDefault="00191F20" w:rsidP="00191F20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28" w:name="_Toc115257145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28"/>
    </w:p>
    <w:p w14:paraId="069B5E96" w14:textId="77777777" w:rsidR="00191F20" w:rsidRDefault="00191F20" w:rsidP="00191F20">
      <w:pPr>
        <w:rPr>
          <w:rFonts w:cstheme="minorHAnsi"/>
        </w:rPr>
      </w:pPr>
    </w:p>
    <w:p w14:paraId="11886222" w14:textId="77777777" w:rsidR="00191F20" w:rsidRPr="00272A78" w:rsidRDefault="00191F20" w:rsidP="00191F20">
      <w:pPr>
        <w:rPr>
          <w:rFonts w:cstheme="minorHAnsi"/>
        </w:rPr>
      </w:pPr>
    </w:p>
    <w:p w14:paraId="38296A53" w14:textId="77777777" w:rsidR="00191F20" w:rsidRPr="00272A78" w:rsidRDefault="00191F20" w:rsidP="00191F20">
      <w:pPr>
        <w:pStyle w:val="berschrift2"/>
        <w:rPr>
          <w:rFonts w:cstheme="minorHAnsi"/>
          <w:color w:val="000000" w:themeColor="text1"/>
        </w:rPr>
      </w:pPr>
      <w:bookmarkStart w:id="29" w:name="_Toc115257146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e (Komponenten- und Klassendiagramme)</w:t>
      </w:r>
      <w:bookmarkEnd w:id="29"/>
    </w:p>
    <w:p w14:paraId="27E0BFEE" w14:textId="77777777" w:rsidR="00191F20" w:rsidRDefault="00191F20" w:rsidP="00191F20">
      <w:pPr>
        <w:rPr>
          <w:rFonts w:cstheme="minorHAnsi"/>
        </w:rPr>
      </w:pPr>
    </w:p>
    <w:p w14:paraId="742FD5C4" w14:textId="77777777" w:rsidR="00191F20" w:rsidRDefault="00191F20" w:rsidP="00191F20">
      <w:pPr>
        <w:rPr>
          <w:rFonts w:cstheme="minorHAnsi"/>
        </w:rPr>
      </w:pPr>
    </w:p>
    <w:p w14:paraId="6A28A4E8" w14:textId="77777777" w:rsidR="00191F20" w:rsidRPr="00272A78" w:rsidRDefault="00191F20" w:rsidP="00191F20">
      <w:pPr>
        <w:pStyle w:val="berschrift2"/>
        <w:rPr>
          <w:rFonts w:cstheme="minorHAnsi"/>
          <w:color w:val="000000" w:themeColor="text1"/>
        </w:rPr>
      </w:pPr>
      <w:bookmarkStart w:id="30" w:name="_Toc115257147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e (Kommunikationsdiagramme)</w:t>
      </w:r>
      <w:bookmarkEnd w:id="30"/>
    </w:p>
    <w:p w14:paraId="344B36EB" w14:textId="77777777" w:rsidR="00191F20" w:rsidRDefault="00191F20" w:rsidP="00191F20">
      <w:pPr>
        <w:rPr>
          <w:rFonts w:cstheme="minorHAnsi"/>
        </w:rPr>
      </w:pPr>
    </w:p>
    <w:p w14:paraId="448698A8" w14:textId="77777777" w:rsidR="00191F20" w:rsidRPr="00272A78" w:rsidRDefault="00191F20" w:rsidP="00191F20">
      <w:pPr>
        <w:rPr>
          <w:rFonts w:cstheme="minorHAnsi"/>
        </w:rPr>
      </w:pPr>
    </w:p>
    <w:p w14:paraId="7A9B4336" w14:textId="77777777" w:rsidR="00191F20" w:rsidRDefault="00191F20" w:rsidP="00191F2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191F20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16E7B2F" w14:textId="77777777" w:rsidR="00191F20" w:rsidRPr="00272A78" w:rsidRDefault="00191F20" w:rsidP="00191F2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1" w:name="_Toc115257148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31"/>
    </w:p>
    <w:tbl>
      <w:tblPr>
        <w:tblStyle w:val="Tabellenraster"/>
        <w:tblpPr w:leftFromText="141" w:rightFromText="141" w:vertAnchor="text" w:horzAnchor="margin" w:tblpY="427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191F20" w:rsidRPr="00272A78" w:rsidDel="00047C7E" w14:paraId="26DF5C9D" w14:textId="77777777" w:rsidTr="00CE6AB7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6788A9E" w14:textId="77777777" w:rsidR="00191F20" w:rsidRPr="00272A78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96AD9B8" w14:textId="77777777" w:rsidR="00191F20" w:rsidRPr="00272A78" w:rsidRDefault="00191F20" w:rsidP="00CE6AB7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32F274E" w14:textId="77777777" w:rsidR="00191F20" w:rsidRPr="00272A78" w:rsidRDefault="00191F20" w:rsidP="00CE6AB7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303D5C5" w14:textId="77777777" w:rsidR="00191F20" w:rsidRPr="00272A78" w:rsidRDefault="00191F20" w:rsidP="00CE6AB7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652CB8C3" w14:textId="77777777" w:rsidR="00191F20" w:rsidRPr="00272A78" w:rsidRDefault="00191F20" w:rsidP="00CE6AB7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FB8F4A4" w14:textId="77777777" w:rsidR="00191F20" w:rsidRDefault="00191F20" w:rsidP="00CE6AB7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758E35AE" w14:textId="77777777" w:rsidR="00191F20" w:rsidRPr="00272A78" w:rsidRDefault="00191F20" w:rsidP="00CE6AB7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BAE4906" w14:textId="77777777" w:rsidR="00191F20" w:rsidRPr="00272A78" w:rsidRDefault="00191F20" w:rsidP="00CE6AB7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18344BEA" w14:textId="77777777" w:rsidR="00191F20" w:rsidRPr="00272A78" w:rsidRDefault="00191F20" w:rsidP="00CE6AB7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5116AB" w14:textId="77777777" w:rsidR="00191F20" w:rsidRPr="00272A78" w:rsidDel="00047C7E" w:rsidRDefault="00191F20" w:rsidP="00CE6AB7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191F20" w:rsidRPr="00272A78" w14:paraId="367FF94C" w14:textId="77777777" w:rsidTr="00CE6AB7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1F0B93E" w14:textId="77777777" w:rsidR="00191F20" w:rsidRPr="00272A78" w:rsidRDefault="00191F20" w:rsidP="00CE6AB7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AFF60EE" w14:textId="77777777" w:rsidR="00191F20" w:rsidRPr="00272A78" w:rsidRDefault="00191F20" w:rsidP="00CE6AB7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2366965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C7626ED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BC026C4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59C10C8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F3CB1DB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272A78" w14:paraId="07EFB205" w14:textId="77777777" w:rsidTr="00CE6AB7">
        <w:trPr>
          <w:trHeight w:val="551"/>
        </w:trPr>
        <w:tc>
          <w:tcPr>
            <w:tcW w:w="675" w:type="dxa"/>
          </w:tcPr>
          <w:p w14:paraId="668BB12C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1818D9A7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C628807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3B093C66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6C5EF64F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121C2C10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5DD322EC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272A78" w14:paraId="3365DFDA" w14:textId="77777777" w:rsidTr="00CE6AB7">
        <w:trPr>
          <w:trHeight w:val="561"/>
        </w:trPr>
        <w:tc>
          <w:tcPr>
            <w:tcW w:w="675" w:type="dxa"/>
          </w:tcPr>
          <w:p w14:paraId="118D2E14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702D7AF2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1BD29346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7868938E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5EF1B874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A3E1C5E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BD3475F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272A78" w14:paraId="0E497A13" w14:textId="77777777" w:rsidTr="00CE6AB7">
        <w:trPr>
          <w:trHeight w:val="284"/>
        </w:trPr>
        <w:tc>
          <w:tcPr>
            <w:tcW w:w="675" w:type="dxa"/>
          </w:tcPr>
          <w:p w14:paraId="66498DF4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2ED7A8BA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2270AE4E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57DBABCB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215A7333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60226F3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B9CED54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272A78" w14:paraId="2E57A3AE" w14:textId="77777777" w:rsidTr="00CE6AB7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33DCD41D" w14:textId="77777777" w:rsidR="00191F20" w:rsidRPr="00272A78" w:rsidRDefault="00191F20" w:rsidP="00CE6AB7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39C232A1" w14:textId="77777777" w:rsidR="00191F20" w:rsidRPr="00272A78" w:rsidRDefault="00191F20" w:rsidP="00CE6AB7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6A1D1903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79556FB6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5DABA156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1C5942C7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27637A4D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272A78" w14:paraId="41217B70" w14:textId="77777777" w:rsidTr="00CE6AB7">
        <w:trPr>
          <w:trHeight w:val="838"/>
        </w:trPr>
        <w:tc>
          <w:tcPr>
            <w:tcW w:w="675" w:type="dxa"/>
          </w:tcPr>
          <w:p w14:paraId="732F1D87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718CC3A5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03A77AB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1E0DB629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0F1210F9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321DE46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558F7A7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272A78" w14:paraId="52451B40" w14:textId="77777777" w:rsidTr="00CE6AB7">
        <w:trPr>
          <w:trHeight w:val="284"/>
        </w:trPr>
        <w:tc>
          <w:tcPr>
            <w:tcW w:w="675" w:type="dxa"/>
          </w:tcPr>
          <w:p w14:paraId="3C895340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7B4B96BD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1DE2BE5C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1EAD7FE7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01108867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24D95D5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2579F1FC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</w:tbl>
    <w:p w14:paraId="403343C3" w14:textId="77777777" w:rsidR="00191F20" w:rsidRDefault="00191F20" w:rsidP="00191F20">
      <w:pPr>
        <w:rPr>
          <w:rFonts w:cstheme="minorHAnsi"/>
        </w:rPr>
      </w:pPr>
    </w:p>
    <w:p w14:paraId="09BB5DB2" w14:textId="77777777" w:rsidR="00191F20" w:rsidRDefault="00191F20" w:rsidP="00191F2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191F20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74061E92" w14:textId="77777777" w:rsidR="00191F20" w:rsidRDefault="00191F20" w:rsidP="00191F2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2" w:name="_Toc115257149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Modultests</w:t>
      </w:r>
      <w:bookmarkEnd w:id="32"/>
    </w:p>
    <w:p w14:paraId="29CFCDFD" w14:textId="77777777" w:rsidR="00191F20" w:rsidRPr="009B043E" w:rsidRDefault="00191F20" w:rsidP="00191F20"/>
    <w:tbl>
      <w:tblPr>
        <w:tblStyle w:val="Tabellenraster"/>
        <w:tblpPr w:leftFromText="141" w:rightFromText="141" w:vertAnchor="text" w:horzAnchor="margin" w:tblpY="55"/>
        <w:tblW w:w="9180" w:type="dxa"/>
        <w:tblLayout w:type="fixed"/>
        <w:tblLook w:val="04A0" w:firstRow="1" w:lastRow="0" w:firstColumn="1" w:lastColumn="0" w:noHBand="0" w:noVBand="1"/>
      </w:tblPr>
      <w:tblGrid>
        <w:gridCol w:w="534"/>
        <w:gridCol w:w="3260"/>
        <w:gridCol w:w="3969"/>
        <w:gridCol w:w="1417"/>
      </w:tblGrid>
      <w:tr w:rsidR="00191F20" w:rsidRPr="00CF0841" w14:paraId="4DC14E5A" w14:textId="77777777" w:rsidTr="00CE6AB7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41E1BA2" w14:textId="77777777" w:rsidR="00191F20" w:rsidRPr="00272A78" w:rsidRDefault="00191F20" w:rsidP="00CE6AB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16DC96" w14:textId="77777777" w:rsidR="00191F20" w:rsidRPr="00272A78" w:rsidRDefault="00191F20" w:rsidP="00CE6AB7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192BF4" w14:textId="77777777" w:rsidR="00191F20" w:rsidRPr="00272A78" w:rsidRDefault="00191F20" w:rsidP="00CE6AB7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  <w:r>
              <w:rPr>
                <w:rFonts w:cstheme="minorHAnsi"/>
                <w:b/>
              </w:rPr>
              <w:t xml:space="preserve"> </w:t>
            </w: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B7F1BB" w14:textId="77777777" w:rsidR="00191F20" w:rsidRPr="00272A78" w:rsidRDefault="00191F20" w:rsidP="00CE6AB7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191F20" w:rsidRPr="00CF0841" w14:paraId="47B4F44B" w14:textId="77777777" w:rsidTr="00CE6AB7">
        <w:tc>
          <w:tcPr>
            <w:tcW w:w="534" w:type="dxa"/>
          </w:tcPr>
          <w:p w14:paraId="0BE7AE1D" w14:textId="77777777" w:rsidR="00191F20" w:rsidRPr="00272A78" w:rsidRDefault="00191F20" w:rsidP="00CE6AB7">
            <w:pPr>
              <w:rPr>
                <w:rFonts w:cstheme="minorHAnsi"/>
                <w:b/>
              </w:rPr>
            </w:pPr>
          </w:p>
        </w:tc>
        <w:tc>
          <w:tcPr>
            <w:tcW w:w="3260" w:type="dxa"/>
          </w:tcPr>
          <w:p w14:paraId="520F32BA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3969" w:type="dxa"/>
          </w:tcPr>
          <w:p w14:paraId="2C19D925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76AC3688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</w:tbl>
    <w:p w14:paraId="040CC8E0" w14:textId="77777777" w:rsidR="00191F20" w:rsidRPr="00272A78" w:rsidRDefault="00191F20" w:rsidP="00191F20">
      <w:pPr>
        <w:rPr>
          <w:rFonts w:cstheme="minorHAnsi"/>
        </w:rPr>
      </w:pPr>
    </w:p>
    <w:p w14:paraId="7982F4DD" w14:textId="77777777" w:rsidR="00191F20" w:rsidRDefault="00191F20" w:rsidP="00191F20">
      <w:pPr>
        <w:rPr>
          <w:rFonts w:cstheme="minorHAnsi"/>
        </w:rPr>
      </w:pPr>
    </w:p>
    <w:p w14:paraId="2FF8CB08" w14:textId="77777777" w:rsidR="00191F20" w:rsidRPr="00272A78" w:rsidRDefault="00191F20" w:rsidP="00191F20">
      <w:pPr>
        <w:pStyle w:val="berschrift2"/>
        <w:rPr>
          <w:rFonts w:cstheme="minorHAnsi"/>
          <w:color w:val="000000" w:themeColor="text1"/>
        </w:rPr>
      </w:pPr>
      <w:bookmarkStart w:id="33" w:name="_Toc115257150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33"/>
    </w:p>
    <w:p w14:paraId="7691B869" w14:textId="77777777" w:rsidR="00191F20" w:rsidRPr="00272A78" w:rsidRDefault="00191F20" w:rsidP="00191F20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191F20" w:rsidRPr="00CF0841" w14:paraId="1DB79A05" w14:textId="77777777" w:rsidTr="00CE6AB7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F5C916D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D43D10D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CF0841" w14:paraId="38EC760C" w14:textId="77777777" w:rsidTr="00CE6AB7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79C716F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7B86AF8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CF0841" w14:paraId="18392649" w14:textId="77777777" w:rsidTr="00CE6AB7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2798EE9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6C77B4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CF0841" w14:paraId="03BA2BD8" w14:textId="77777777" w:rsidTr="00CE6AB7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7E7597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720F1B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CF0841" w14:paraId="71EDA4A1" w14:textId="77777777" w:rsidTr="00CE6AB7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830B751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FF55A98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2A14D97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2A6190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191F20" w:rsidRPr="00CF0841" w14:paraId="04219F75" w14:textId="77777777" w:rsidTr="00CE6AB7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4D1B417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BF6BD15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3C0A999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136F354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CF0841" w14:paraId="76A62918" w14:textId="77777777" w:rsidTr="00CE6AB7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8EEF8FD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2D2BF34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9FDF7B3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F143E47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CF0841" w14:paraId="2B7C1EC6" w14:textId="77777777" w:rsidTr="00CE6AB7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836EEF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043B258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01DCCE8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24AD28D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CF0841" w14:paraId="0F843B48" w14:textId="77777777" w:rsidTr="00CE6AB7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3B56A92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1C6384E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C6AFD4C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  <w:tr w:rsidR="00191F20" w:rsidRPr="00CF0841" w14:paraId="0B73EC38" w14:textId="77777777" w:rsidTr="00CE6AB7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EE2F77F" w14:textId="77777777" w:rsidR="00191F20" w:rsidRPr="00272A78" w:rsidRDefault="00191F20" w:rsidP="00CE6AB7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43DA1C5" w14:textId="77777777" w:rsidR="00191F20" w:rsidRPr="00272A78" w:rsidRDefault="00191F20" w:rsidP="00CE6AB7">
            <w:pPr>
              <w:rPr>
                <w:rFonts w:cstheme="minorHAnsi"/>
              </w:rPr>
            </w:pPr>
          </w:p>
        </w:tc>
      </w:tr>
    </w:tbl>
    <w:p w14:paraId="7939D82A" w14:textId="77777777" w:rsidR="00191F20" w:rsidRPr="00272A78" w:rsidRDefault="00191F20" w:rsidP="00191F20">
      <w:pPr>
        <w:rPr>
          <w:rFonts w:cstheme="minorHAnsi"/>
        </w:rPr>
      </w:pPr>
    </w:p>
    <w:p w14:paraId="3B26A976" w14:textId="77777777" w:rsidR="00191F20" w:rsidRPr="00272A78" w:rsidRDefault="00191F20" w:rsidP="00191F20">
      <w:pPr>
        <w:rPr>
          <w:rFonts w:cstheme="minorHAnsi"/>
        </w:rPr>
      </w:pPr>
    </w:p>
    <w:p w14:paraId="553FE46A" w14:textId="77777777" w:rsidR="00191F20" w:rsidRPr="00272A78" w:rsidRDefault="00191F20" w:rsidP="00191F20">
      <w:pPr>
        <w:rPr>
          <w:rFonts w:cstheme="minorHAnsi"/>
        </w:rPr>
      </w:pPr>
    </w:p>
    <w:p w14:paraId="0F2A9A77" w14:textId="77777777" w:rsidR="00191F20" w:rsidRDefault="00191F20" w:rsidP="00191F20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  <w:sectPr w:rsidR="00191F20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7074868B" w14:textId="77777777" w:rsidR="00191F20" w:rsidRPr="004C0A04" w:rsidRDefault="00191F20" w:rsidP="00191F20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4" w:name="_Toc115257151"/>
      <w:r w:rsidRPr="00272A78">
        <w:rPr>
          <w:rFonts w:asciiTheme="minorHAnsi" w:hAnsiTheme="minorHAnsi" w:cstheme="minorHAnsi"/>
          <w:color w:val="auto"/>
          <w:sz w:val="40"/>
          <w:szCs w:val="40"/>
        </w:rPr>
        <w:lastRenderedPageBreak/>
        <w:t>Nutzerhandbuch</w:t>
      </w:r>
      <w:bookmarkEnd w:id="34"/>
    </w:p>
    <w:p w14:paraId="415A6EFE" w14:textId="77777777" w:rsidR="00191F20" w:rsidRPr="00272A78" w:rsidRDefault="00191F20" w:rsidP="00191F2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5" w:name="_Toc115257152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5"/>
    </w:p>
    <w:p w14:paraId="4560E0B6" w14:textId="77777777" w:rsidR="00191F20" w:rsidRPr="00272A78" w:rsidRDefault="00191F20" w:rsidP="00191F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</w:t>
      </w:r>
      <w:r>
        <w:rPr>
          <w:rFonts w:cstheme="minorHAnsi"/>
        </w:rPr>
        <w:t>System</w:t>
      </w:r>
      <w:r w:rsidRPr="00272A78">
        <w:rPr>
          <w:rFonts w:cstheme="minorHAnsi"/>
        </w:rPr>
        <w:t xml:space="preserve"> benötigt, um wie gewünscht bedienbar zu sein. </w:t>
      </w:r>
    </w:p>
    <w:p w14:paraId="3099892C" w14:textId="77777777" w:rsidR="00191F20" w:rsidRPr="00EB4540" w:rsidRDefault="00191F20" w:rsidP="00191F20"/>
    <w:p w14:paraId="0D303BC6" w14:textId="77777777" w:rsidR="00191F20" w:rsidRPr="00EB4540" w:rsidRDefault="00191F20" w:rsidP="00191F20"/>
    <w:p w14:paraId="0E71C5CB" w14:textId="77777777" w:rsidR="00191F20" w:rsidRPr="00272A78" w:rsidRDefault="00191F20" w:rsidP="00191F2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6" w:name="_Toc115257153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sanleitung</w:t>
      </w:r>
      <w:bookmarkEnd w:id="36"/>
    </w:p>
    <w:p w14:paraId="3DBDAC53" w14:textId="77777777" w:rsidR="00191F20" w:rsidRPr="00272A78" w:rsidRDefault="00191F20" w:rsidP="00191F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</w:t>
      </w:r>
      <w:r>
        <w:rPr>
          <w:rFonts w:cstheme="minorHAnsi"/>
        </w:rPr>
        <w:t>System</w:t>
      </w:r>
      <w:r w:rsidRPr="00272A78">
        <w:rPr>
          <w:rFonts w:cstheme="minorHAnsi"/>
        </w:rPr>
        <w:t xml:space="preserve"> vollkommen funktionsfähig auf einem Rechner in Betrieb genommen werden kann.</w:t>
      </w:r>
    </w:p>
    <w:p w14:paraId="3088D31B" w14:textId="77777777" w:rsidR="00191F20" w:rsidRPr="00EB4540" w:rsidRDefault="00191F20" w:rsidP="00191F20"/>
    <w:p w14:paraId="0C177C51" w14:textId="77777777" w:rsidR="00191F20" w:rsidRPr="00EB4540" w:rsidRDefault="00191F20" w:rsidP="00191F20"/>
    <w:p w14:paraId="7C08EA2B" w14:textId="77777777" w:rsidR="00191F20" w:rsidRPr="00272A78" w:rsidRDefault="00191F20" w:rsidP="00191F2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7" w:name="_Toc115257154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7"/>
    </w:p>
    <w:p w14:paraId="7D0C5D0B" w14:textId="77777777" w:rsidR="00191F20" w:rsidRPr="00272A78" w:rsidRDefault="00191F20" w:rsidP="00191F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</w:t>
      </w:r>
      <w:r>
        <w:rPr>
          <w:rFonts w:cstheme="minorHAnsi"/>
        </w:rPr>
        <w:t>System</w:t>
      </w:r>
      <w:r w:rsidRPr="00272A78">
        <w:rPr>
          <w:rFonts w:cstheme="minorHAnsi"/>
        </w:rPr>
        <w:t xml:space="preserve"> zu bedienen ist.</w:t>
      </w:r>
    </w:p>
    <w:p w14:paraId="5E5A5EB6" w14:textId="77777777" w:rsidR="00191F20" w:rsidRPr="00272A78" w:rsidRDefault="00191F20" w:rsidP="00191F20">
      <w:pPr>
        <w:rPr>
          <w:rFonts w:cstheme="minorHAnsi"/>
        </w:rPr>
      </w:pPr>
    </w:p>
    <w:p w14:paraId="4A4FA3E8" w14:textId="77777777" w:rsidR="00D85B54" w:rsidRPr="00191F20" w:rsidRDefault="00D85B54" w:rsidP="00191F20"/>
    <w:sectPr w:rsidR="00D85B54" w:rsidRPr="00191F20" w:rsidSect="00F664D2">
      <w:footerReference w:type="default" r:id="rId29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7B5676" w14:textId="77777777" w:rsidR="001C3168" w:rsidRDefault="001C3168" w:rsidP="00E602EC">
      <w:pPr>
        <w:spacing w:after="0" w:line="240" w:lineRule="auto"/>
      </w:pPr>
      <w:r>
        <w:separator/>
      </w:r>
    </w:p>
  </w:endnote>
  <w:endnote w:type="continuationSeparator" w:id="0">
    <w:p w14:paraId="0D19F00A" w14:textId="77777777" w:rsidR="001C3168" w:rsidRDefault="001C3168" w:rsidP="00E60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49193364"/>
      <w:docPartObj>
        <w:docPartGallery w:val="Page Numbers (Bottom of Page)"/>
        <w:docPartUnique/>
      </w:docPartObj>
    </w:sdtPr>
    <w:sdtContent>
      <w:p w14:paraId="3B82B189" w14:textId="5708585E" w:rsidR="00191F20" w:rsidRDefault="00191F20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B03F9">
          <w:rPr>
            <w:noProof/>
          </w:rPr>
          <w:t>12</w:t>
        </w:r>
        <w:r>
          <w:fldChar w:fldCharType="end"/>
        </w:r>
      </w:p>
    </w:sdtContent>
  </w:sdt>
  <w:p w14:paraId="1FE1A5B2" w14:textId="77777777" w:rsidR="00191F20" w:rsidRPr="00272A78" w:rsidRDefault="00191F20" w:rsidP="00272A78">
    <w:pPr>
      <w:pStyle w:val="Fuzeile"/>
      <w:jc w:val="right"/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10359723"/>
      <w:docPartObj>
        <w:docPartGallery w:val="Page Numbers (Bottom of Page)"/>
        <w:docPartUnique/>
      </w:docPartObj>
    </w:sdtPr>
    <w:sdtEndPr/>
    <w:sdtContent>
      <w:p w14:paraId="1CEBDD09" w14:textId="2EBA1B11" w:rsidR="003A4D1A" w:rsidRDefault="003A4D1A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B03F9">
          <w:rPr>
            <w:noProof/>
          </w:rPr>
          <w:t>27</w:t>
        </w:r>
        <w:r>
          <w:fldChar w:fldCharType="end"/>
        </w:r>
      </w:p>
    </w:sdtContent>
  </w:sdt>
  <w:p w14:paraId="06BAC232" w14:textId="55075635" w:rsidR="003A4D1A" w:rsidRPr="00272A78" w:rsidRDefault="003A4D1A" w:rsidP="00272A78">
    <w:pPr>
      <w:pStyle w:val="Fuzeile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D02788" w14:textId="77777777" w:rsidR="001C3168" w:rsidRDefault="001C3168" w:rsidP="00E602EC">
      <w:pPr>
        <w:spacing w:after="0" w:line="240" w:lineRule="auto"/>
      </w:pPr>
      <w:r>
        <w:separator/>
      </w:r>
    </w:p>
  </w:footnote>
  <w:footnote w:type="continuationSeparator" w:id="0">
    <w:p w14:paraId="7D74F872" w14:textId="77777777" w:rsidR="001C3168" w:rsidRDefault="001C3168" w:rsidP="00E60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5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rQUAzH0Y9iwAAAA="/>
  </w:docVars>
  <w:rsids>
    <w:rsidRoot w:val="001A2502"/>
    <w:rsid w:val="000411E2"/>
    <w:rsid w:val="0004695A"/>
    <w:rsid w:val="00047C7E"/>
    <w:rsid w:val="0008009F"/>
    <w:rsid w:val="000807D9"/>
    <w:rsid w:val="00091B20"/>
    <w:rsid w:val="0009291D"/>
    <w:rsid w:val="000A35F5"/>
    <w:rsid w:val="000A6B5C"/>
    <w:rsid w:val="000D1300"/>
    <w:rsid w:val="000D2167"/>
    <w:rsid w:val="000D30C5"/>
    <w:rsid w:val="000E1E39"/>
    <w:rsid w:val="00106EF4"/>
    <w:rsid w:val="001249FB"/>
    <w:rsid w:val="00191F20"/>
    <w:rsid w:val="00192A60"/>
    <w:rsid w:val="001A2502"/>
    <w:rsid w:val="001A3E6E"/>
    <w:rsid w:val="001B507E"/>
    <w:rsid w:val="001C3168"/>
    <w:rsid w:val="001E387C"/>
    <w:rsid w:val="001F5E6B"/>
    <w:rsid w:val="0022454A"/>
    <w:rsid w:val="0025504A"/>
    <w:rsid w:val="0026093B"/>
    <w:rsid w:val="00260FF7"/>
    <w:rsid w:val="00270238"/>
    <w:rsid w:val="00272A78"/>
    <w:rsid w:val="0028756C"/>
    <w:rsid w:val="00293964"/>
    <w:rsid w:val="002A6E99"/>
    <w:rsid w:val="002B2F5A"/>
    <w:rsid w:val="00303D02"/>
    <w:rsid w:val="00306B3A"/>
    <w:rsid w:val="00335052"/>
    <w:rsid w:val="00337065"/>
    <w:rsid w:val="00353E3C"/>
    <w:rsid w:val="003726F1"/>
    <w:rsid w:val="003A4D1A"/>
    <w:rsid w:val="003D5A34"/>
    <w:rsid w:val="003F0E4E"/>
    <w:rsid w:val="004015B5"/>
    <w:rsid w:val="00414978"/>
    <w:rsid w:val="00422E86"/>
    <w:rsid w:val="004336F0"/>
    <w:rsid w:val="00436910"/>
    <w:rsid w:val="00443EE4"/>
    <w:rsid w:val="00447816"/>
    <w:rsid w:val="00455F95"/>
    <w:rsid w:val="00490C49"/>
    <w:rsid w:val="00497D84"/>
    <w:rsid w:val="004A4BA5"/>
    <w:rsid w:val="004C0A04"/>
    <w:rsid w:val="004D1E5D"/>
    <w:rsid w:val="004F0C96"/>
    <w:rsid w:val="00504E1F"/>
    <w:rsid w:val="00516D14"/>
    <w:rsid w:val="0053652F"/>
    <w:rsid w:val="005702D5"/>
    <w:rsid w:val="00574979"/>
    <w:rsid w:val="0058010C"/>
    <w:rsid w:val="005831AE"/>
    <w:rsid w:val="005D250A"/>
    <w:rsid w:val="005F08FC"/>
    <w:rsid w:val="005F6B38"/>
    <w:rsid w:val="00622535"/>
    <w:rsid w:val="00625F6C"/>
    <w:rsid w:val="00627AF2"/>
    <w:rsid w:val="00644179"/>
    <w:rsid w:val="00674144"/>
    <w:rsid w:val="00683EFA"/>
    <w:rsid w:val="006A6D52"/>
    <w:rsid w:val="006B1334"/>
    <w:rsid w:val="006B2D3C"/>
    <w:rsid w:val="006C30E6"/>
    <w:rsid w:val="006C5699"/>
    <w:rsid w:val="006F7E6F"/>
    <w:rsid w:val="00717300"/>
    <w:rsid w:val="00761E18"/>
    <w:rsid w:val="00780896"/>
    <w:rsid w:val="007818EC"/>
    <w:rsid w:val="007946BE"/>
    <w:rsid w:val="00797858"/>
    <w:rsid w:val="007A7194"/>
    <w:rsid w:val="007B49B5"/>
    <w:rsid w:val="007C1D4B"/>
    <w:rsid w:val="007C7649"/>
    <w:rsid w:val="007F590C"/>
    <w:rsid w:val="00801476"/>
    <w:rsid w:val="00801D52"/>
    <w:rsid w:val="00803E26"/>
    <w:rsid w:val="008055D6"/>
    <w:rsid w:val="00835FD6"/>
    <w:rsid w:val="0084451E"/>
    <w:rsid w:val="00860B66"/>
    <w:rsid w:val="0088713E"/>
    <w:rsid w:val="0088792B"/>
    <w:rsid w:val="008918EE"/>
    <w:rsid w:val="0089453E"/>
    <w:rsid w:val="008971E9"/>
    <w:rsid w:val="008B52D5"/>
    <w:rsid w:val="008F11FA"/>
    <w:rsid w:val="00922720"/>
    <w:rsid w:val="00947AF5"/>
    <w:rsid w:val="0095363A"/>
    <w:rsid w:val="009706BF"/>
    <w:rsid w:val="009763E2"/>
    <w:rsid w:val="00977CBD"/>
    <w:rsid w:val="00993841"/>
    <w:rsid w:val="009B043E"/>
    <w:rsid w:val="009C63EB"/>
    <w:rsid w:val="00A05148"/>
    <w:rsid w:val="00A07803"/>
    <w:rsid w:val="00A31A53"/>
    <w:rsid w:val="00A41570"/>
    <w:rsid w:val="00A432A1"/>
    <w:rsid w:val="00AC2F02"/>
    <w:rsid w:val="00AD71AB"/>
    <w:rsid w:val="00B2092F"/>
    <w:rsid w:val="00B31610"/>
    <w:rsid w:val="00B3268B"/>
    <w:rsid w:val="00B45E2A"/>
    <w:rsid w:val="00B5102F"/>
    <w:rsid w:val="00B80D6E"/>
    <w:rsid w:val="00B959FE"/>
    <w:rsid w:val="00BC1B85"/>
    <w:rsid w:val="00BC24D6"/>
    <w:rsid w:val="00BC3A19"/>
    <w:rsid w:val="00BD268F"/>
    <w:rsid w:val="00BF4AE1"/>
    <w:rsid w:val="00C341D9"/>
    <w:rsid w:val="00C66D88"/>
    <w:rsid w:val="00C86937"/>
    <w:rsid w:val="00CA0A35"/>
    <w:rsid w:val="00CA6DEA"/>
    <w:rsid w:val="00CB2F18"/>
    <w:rsid w:val="00CB7ACD"/>
    <w:rsid w:val="00CF0841"/>
    <w:rsid w:val="00CF115F"/>
    <w:rsid w:val="00CF7353"/>
    <w:rsid w:val="00D02080"/>
    <w:rsid w:val="00D247D7"/>
    <w:rsid w:val="00D51169"/>
    <w:rsid w:val="00D617B0"/>
    <w:rsid w:val="00D85B54"/>
    <w:rsid w:val="00D876B5"/>
    <w:rsid w:val="00D970E8"/>
    <w:rsid w:val="00DB03F9"/>
    <w:rsid w:val="00DC2B91"/>
    <w:rsid w:val="00DD5E8B"/>
    <w:rsid w:val="00DF1728"/>
    <w:rsid w:val="00DF55E3"/>
    <w:rsid w:val="00DF59EA"/>
    <w:rsid w:val="00E02845"/>
    <w:rsid w:val="00E06AAF"/>
    <w:rsid w:val="00E257F5"/>
    <w:rsid w:val="00E30868"/>
    <w:rsid w:val="00E44005"/>
    <w:rsid w:val="00E602EC"/>
    <w:rsid w:val="00E63E79"/>
    <w:rsid w:val="00E92010"/>
    <w:rsid w:val="00EA20F2"/>
    <w:rsid w:val="00EB4540"/>
    <w:rsid w:val="00EC7B4A"/>
    <w:rsid w:val="00EE269F"/>
    <w:rsid w:val="00F02352"/>
    <w:rsid w:val="00F26713"/>
    <w:rsid w:val="00F33917"/>
    <w:rsid w:val="00F34AE6"/>
    <w:rsid w:val="00F5356B"/>
    <w:rsid w:val="00F664D2"/>
    <w:rsid w:val="00F954E8"/>
    <w:rsid w:val="00F96170"/>
    <w:rsid w:val="00FA37E0"/>
    <w:rsid w:val="00FA6D79"/>
    <w:rsid w:val="00FB3E08"/>
    <w:rsid w:val="00FB5930"/>
    <w:rsid w:val="00FC40AC"/>
    <w:rsid w:val="00FF6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55E59D1"/>
  <w15:docId w15:val="{3C451EF9-EA50-42CC-B232-D1D22E8A5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191F20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191F2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191F2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  <w:style w:type="character" w:customStyle="1" w:styleId="berschrift3Zchn">
    <w:name w:val="Überschrift 3 Zchn"/>
    <w:basedOn w:val="Absatz-Standardschriftart"/>
    <w:link w:val="berschrift3"/>
    <w:uiPriority w:val="9"/>
    <w:rsid w:val="00191F2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191F20"/>
    <w:rPr>
      <w:rFonts w:asciiTheme="majorHAnsi" w:eastAsiaTheme="majorEastAsia" w:hAnsiTheme="majorHAnsi" w:cstheme="majorBidi"/>
      <w:i/>
      <w:iCs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DF37AB-4FD5-4F1D-888A-C540A9BC7E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7</Pages>
  <Words>2191</Words>
  <Characters>13810</Characters>
  <Application>Microsoft Office Word</Application>
  <DocSecurity>0</DocSecurity>
  <Lines>115</Lines>
  <Paragraphs>3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mra</dc:creator>
  <cp:lastModifiedBy>Florian Heinen</cp:lastModifiedBy>
  <cp:revision>49</cp:revision>
  <cp:lastPrinted>2017-04-24T06:35:00Z</cp:lastPrinted>
  <dcterms:created xsi:type="dcterms:W3CDTF">2019-09-12T10:26:00Z</dcterms:created>
  <dcterms:modified xsi:type="dcterms:W3CDTF">2022-10-27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8c359706e419cdb16a32b55195143ccfb73f67f22be308b864a2d2e1e81c30</vt:lpwstr>
  </property>
</Properties>
</file>